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637074" w14:textId="377503E1" w:rsidR="00D74D5A" w:rsidRPr="000F6791" w:rsidRDefault="00D74D5A" w:rsidP="00CF2198">
      <w:pPr>
        <w:spacing w:after="5" w:line="271" w:lineRule="auto"/>
        <w:ind w:left="7380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>תאריך:</w:t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 </w:t>
      </w:r>
      <w:r w:rsidR="00CF2198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>12/12/2021</w:t>
      </w:r>
    </w:p>
    <w:p w14:paraId="08DDD774" w14:textId="77777777" w:rsidR="00D74D5A" w:rsidRPr="000F6791" w:rsidRDefault="00D74D5A" w:rsidP="00D74D5A">
      <w:pPr>
        <w:spacing w:after="0"/>
        <w:ind w:left="14" w:hanging="10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לכבוד  </w:t>
      </w:r>
    </w:p>
    <w:p w14:paraId="419F314A" w14:textId="77777777" w:rsidR="00D74D5A" w:rsidRPr="000F6791" w:rsidRDefault="00D74D5A" w:rsidP="00D74D5A">
      <w:pPr>
        <w:spacing w:after="5" w:line="271" w:lineRule="auto"/>
        <w:ind w:left="4" w:right="7588" w:hanging="4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יחידת הפרויקטים מה"ט </w:t>
      </w:r>
    </w:p>
    <w:p w14:paraId="1332CDE9" w14:textId="77777777" w:rsidR="00D74D5A" w:rsidRPr="000F6791" w:rsidRDefault="00D74D5A" w:rsidP="00D74D5A">
      <w:pPr>
        <w:bidi w:val="0"/>
        <w:spacing w:after="0"/>
        <w:ind w:right="108"/>
        <w:jc w:val="center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b/>
          <w:color w:val="000000"/>
          <w:sz w:val="26"/>
        </w:rPr>
        <w:t xml:space="preserve"> </w:t>
      </w:r>
    </w:p>
    <w:p w14:paraId="1F1217F2" w14:textId="77777777" w:rsidR="00D74D5A" w:rsidRPr="000F6791" w:rsidRDefault="00D74D5A" w:rsidP="00D74D5A">
      <w:pPr>
        <w:spacing w:after="0"/>
        <w:ind w:right="115"/>
        <w:jc w:val="center"/>
        <w:rPr>
          <w:rFonts w:asciiTheme="majorHAnsi" w:eastAsia="David" w:hAnsiTheme="majorHAnsi" w:cstheme="majorHAnsi"/>
          <w:color w:val="000000"/>
          <w:sz w:val="26"/>
          <w:rtl/>
        </w:rPr>
      </w:pP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 w:color="000000"/>
          <w:rtl/>
        </w:rPr>
        <w:t>הצעה לפרויקט גמר</w:t>
      </w: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rtl/>
        </w:rPr>
        <w:t xml:space="preserve"> </w:t>
      </w:r>
    </w:p>
    <w:p w14:paraId="142D7084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p w14:paraId="2E422403" w14:textId="77777777" w:rsidR="00D74D5A" w:rsidRPr="000F6791" w:rsidRDefault="00D74D5A" w:rsidP="00D74D5A">
      <w:pPr>
        <w:spacing w:after="0"/>
        <w:ind w:left="17" w:hanging="10"/>
        <w:rPr>
          <w:rFonts w:asciiTheme="majorHAnsi" w:eastAsia="David" w:hAnsiTheme="majorHAnsi" w:cstheme="majorHAnsi"/>
          <w:color w:val="000000"/>
          <w:sz w:val="26"/>
          <w:rtl/>
        </w:rPr>
      </w:pP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*  יש להדפיס את כל הנתונים הנדרשים </w:t>
      </w:r>
    </w:p>
    <w:p w14:paraId="3A6C5970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p w14:paraId="69AFE910" w14:textId="2200408E" w:rsidR="00D74D5A" w:rsidRPr="000F6791" w:rsidRDefault="00FD03FE" w:rsidP="00D74D5A">
      <w:pPr>
        <w:numPr>
          <w:ilvl w:val="0"/>
          <w:numId w:val="8"/>
        </w:numPr>
        <w:spacing w:after="0" w:line="271" w:lineRule="auto"/>
        <w:ind w:hanging="343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 w:color="000000"/>
          <w:rtl/>
        </w:rPr>
        <w:t>פרטי הסטודנט</w:t>
      </w:r>
      <w:r w:rsidR="00D74D5A"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rtl/>
        </w:rPr>
        <w:t xml:space="preserve"> </w:t>
      </w:r>
    </w:p>
    <w:p w14:paraId="1C8D00AD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tbl>
      <w:tblPr>
        <w:tblStyle w:val="TableGrid"/>
        <w:tblW w:w="9362" w:type="dxa"/>
        <w:tblInd w:w="-422" w:type="dxa"/>
        <w:tblCellMar>
          <w:top w:w="9" w:type="dxa"/>
          <w:left w:w="113" w:type="dxa"/>
          <w:right w:w="115" w:type="dxa"/>
        </w:tblCellMar>
        <w:tblLook w:val="04A0" w:firstRow="1" w:lastRow="0" w:firstColumn="1" w:lastColumn="0" w:noHBand="0" w:noVBand="1"/>
      </w:tblPr>
      <w:tblGrid>
        <w:gridCol w:w="1696"/>
        <w:gridCol w:w="1678"/>
        <w:gridCol w:w="2097"/>
        <w:gridCol w:w="1777"/>
        <w:gridCol w:w="2114"/>
      </w:tblGrid>
      <w:tr w:rsidR="00D74D5A" w:rsidRPr="000F6791" w14:paraId="67751958" w14:textId="77777777" w:rsidTr="00FD03FE">
        <w:trPr>
          <w:trHeight w:val="528"/>
        </w:trPr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FBBF8" w14:textId="77777777" w:rsidR="00D74D5A" w:rsidRPr="000F6791" w:rsidRDefault="00D74D5A" w:rsidP="00C8431C">
            <w:pPr>
              <w:bidi/>
              <w:ind w:right="5"/>
              <w:jc w:val="center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תאריך סיום </w:t>
            </w:r>
          </w:p>
          <w:p w14:paraId="3BBB121B" w14:textId="77777777" w:rsidR="00D74D5A" w:rsidRPr="000F6791" w:rsidRDefault="00D74D5A" w:rsidP="00C8431C">
            <w:pPr>
              <w:bidi/>
              <w:ind w:right="324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הלימודים 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256B3" w14:textId="77777777" w:rsidR="00D74D5A" w:rsidRPr="000F6791" w:rsidRDefault="00D74D5A" w:rsidP="00C8431C">
            <w:pPr>
              <w:bidi/>
              <w:ind w:right="132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טלפון נייד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4D00A" w14:textId="77777777" w:rsidR="00D74D5A" w:rsidRPr="000F6791" w:rsidRDefault="00D74D5A" w:rsidP="00C8431C">
            <w:pPr>
              <w:bidi/>
              <w:ind w:right="386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כתובת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E069E" w14:textId="77777777" w:rsidR="00D74D5A" w:rsidRPr="000F6791" w:rsidRDefault="00D74D5A" w:rsidP="00C8431C">
            <w:pPr>
              <w:bidi/>
              <w:ind w:right="178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>ת.ז .</w:t>
            </w: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</w:rPr>
              <w:t>9</w:t>
            </w: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 ספרות </w:t>
            </w:r>
          </w:p>
        </w:tc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0C653" w14:textId="77777777" w:rsidR="00D74D5A" w:rsidRPr="000F6791" w:rsidRDefault="00D74D5A" w:rsidP="00C8431C">
            <w:pPr>
              <w:bidi/>
              <w:ind w:right="612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שם הסטודנט  </w:t>
            </w:r>
          </w:p>
        </w:tc>
      </w:tr>
      <w:tr w:rsidR="00FD03FE" w:rsidRPr="000F6791" w14:paraId="1F8EC56A" w14:textId="77777777" w:rsidTr="00FD03FE">
        <w:trPr>
          <w:trHeight w:val="528"/>
        </w:trPr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ED8BF" w14:textId="77777777" w:rsidR="00FD03FE" w:rsidRPr="000F6791" w:rsidRDefault="00FD03FE" w:rsidP="00C8431C">
            <w:pPr>
              <w:ind w:right="5"/>
              <w:jc w:val="center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DE995" w14:textId="1D330067" w:rsidR="00FD03FE" w:rsidRPr="000F6791" w:rsidRDefault="000F6791" w:rsidP="00C8431C">
            <w:pPr>
              <w:ind w:right="132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>
              <w:rPr>
                <w:rFonts w:asciiTheme="majorHAnsi" w:eastAsia="David" w:hAnsiTheme="majorHAnsi" w:cstheme="majorHAnsi"/>
                <w:color w:val="000000"/>
                <w:sz w:val="26"/>
                <w:szCs w:val="26"/>
              </w:rPr>
              <w:t>0525103783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6DCF0" w14:textId="3778661A" w:rsidR="00FD03FE" w:rsidRPr="000F6791" w:rsidRDefault="000F6791" w:rsidP="00C8431C">
            <w:pPr>
              <w:ind w:right="386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>
              <w:rPr>
                <w:rFonts w:asciiTheme="majorHAnsi" w:eastAsia="David" w:hAnsiTheme="majorHAnsi" w:cstheme="majorHAnsi" w:hint="cs"/>
                <w:color w:val="000000"/>
                <w:sz w:val="26"/>
                <w:szCs w:val="26"/>
                <w:rtl/>
              </w:rPr>
              <w:t>חדרה אפשטיין 2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69491" w14:textId="4C5A52AF" w:rsidR="00FD03FE" w:rsidRPr="000F6791" w:rsidRDefault="000F6791" w:rsidP="00C8431C">
            <w:pPr>
              <w:ind w:right="178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</w:rPr>
              <w:t>315202242</w:t>
            </w:r>
          </w:p>
        </w:tc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E4D0E" w14:textId="38CA84ED" w:rsidR="00FD03FE" w:rsidRPr="000F6791" w:rsidRDefault="000F6791" w:rsidP="00C8431C">
            <w:pPr>
              <w:ind w:right="612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>שי גאלי</w:t>
            </w:r>
          </w:p>
        </w:tc>
      </w:tr>
      <w:tr w:rsidR="00FD03FE" w:rsidRPr="000F6791" w14:paraId="49667BCA" w14:textId="77777777" w:rsidTr="00FD03FE">
        <w:trPr>
          <w:trHeight w:val="528"/>
        </w:trPr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CB865" w14:textId="7BA7C3BB" w:rsidR="00FD03FE" w:rsidRPr="000F6791" w:rsidRDefault="00FD03FE" w:rsidP="00FD03FE">
            <w:pPr>
              <w:ind w:right="5"/>
              <w:jc w:val="center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ab/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AB309" w14:textId="4022F491" w:rsidR="00FD03FE" w:rsidRPr="000F6791" w:rsidRDefault="000F6791" w:rsidP="00C8431C">
            <w:pPr>
              <w:ind w:right="132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>
              <w:rPr>
                <w:rFonts w:asciiTheme="majorHAnsi" w:eastAsia="David" w:hAnsiTheme="majorHAnsi" w:cstheme="majorHAnsi"/>
                <w:color w:val="000000"/>
                <w:sz w:val="26"/>
                <w:szCs w:val="26"/>
              </w:rPr>
              <w:t>0548335226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350E3" w14:textId="5644AD41" w:rsidR="00FD03FE" w:rsidRPr="000F6791" w:rsidRDefault="000F6791" w:rsidP="000F6791">
            <w:pPr>
              <w:ind w:right="386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>
              <w:rPr>
                <w:rFonts w:asciiTheme="majorHAnsi" w:eastAsia="David" w:hAnsiTheme="majorHAnsi" w:cstheme="majorHAnsi" w:hint="cs"/>
                <w:color w:val="000000"/>
                <w:sz w:val="26"/>
                <w:szCs w:val="26"/>
                <w:rtl/>
              </w:rPr>
              <w:t>חשמונאים הארבל 30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2EE87" w14:textId="23B78A3B" w:rsidR="00FD03FE" w:rsidRPr="000F6791" w:rsidRDefault="000F6791" w:rsidP="00C8431C">
            <w:pPr>
              <w:ind w:right="178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>
              <w:rPr>
                <w:rFonts w:asciiTheme="majorHAnsi" w:eastAsia="David" w:hAnsiTheme="majorHAnsi" w:cstheme="majorHAnsi"/>
                <w:color w:val="000000"/>
                <w:sz w:val="26"/>
                <w:szCs w:val="26"/>
              </w:rPr>
              <w:t>209582238</w:t>
            </w:r>
          </w:p>
        </w:tc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5979F" w14:textId="642C93E7" w:rsidR="00FD03FE" w:rsidRPr="000F6791" w:rsidRDefault="000F6791" w:rsidP="00C8431C">
            <w:pPr>
              <w:ind w:right="612"/>
              <w:jc w:val="right"/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</w:pPr>
            <w:r>
              <w:rPr>
                <w:rFonts w:asciiTheme="majorHAnsi" w:eastAsia="David" w:hAnsiTheme="majorHAnsi" w:cstheme="majorHAnsi" w:hint="cs"/>
                <w:color w:val="000000"/>
                <w:sz w:val="26"/>
                <w:szCs w:val="26"/>
                <w:rtl/>
              </w:rPr>
              <w:t>אביאל כהן</w:t>
            </w:r>
          </w:p>
        </w:tc>
      </w:tr>
    </w:tbl>
    <w:p w14:paraId="59E2E935" w14:textId="5A58E5AE" w:rsidR="00D74D5A" w:rsidRPr="000F6791" w:rsidRDefault="00D74D5A" w:rsidP="00FD03FE">
      <w:pPr>
        <w:spacing w:after="5" w:line="271" w:lineRule="auto"/>
        <w:ind w:left="302" w:right="173" w:hanging="4"/>
        <w:jc w:val="both"/>
        <w:rPr>
          <w:rFonts w:asciiTheme="majorHAnsi" w:eastAsia="David" w:hAnsiTheme="majorHAnsi" w:cstheme="majorHAnsi"/>
          <w:color w:val="000000"/>
          <w:sz w:val="26"/>
          <w:szCs w:val="26"/>
          <w:rtl/>
        </w:rPr>
      </w:pP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/>
          <w:rtl/>
        </w:rPr>
        <w:t xml:space="preserve">שם </w:t>
      </w:r>
      <w:r w:rsidR="00CF2198"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/>
          <w:rtl/>
        </w:rPr>
        <w:t>המכללה</w:t>
      </w:r>
      <w:r w:rsidR="00CF2198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>: מכללת</w:t>
      </w: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 אריאל </w:t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ab/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ab/>
      </w: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/>
          <w:rtl/>
        </w:rPr>
        <w:t>סמל המכללה</w:t>
      </w: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:72211 </w:t>
      </w:r>
    </w:p>
    <w:p w14:paraId="71197110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p w14:paraId="2B3DAA65" w14:textId="77BEBE14" w:rsidR="00CF2198" w:rsidRPr="000F6791" w:rsidRDefault="00D74D5A" w:rsidP="00CF2198">
      <w:pPr>
        <w:spacing w:after="0"/>
        <w:ind w:left="360" w:hanging="10"/>
        <w:rPr>
          <w:rFonts w:asciiTheme="majorHAnsi" w:eastAsia="David" w:hAnsiTheme="majorHAnsi" w:cstheme="majorHAnsi"/>
          <w:color w:val="000000"/>
          <w:sz w:val="26"/>
          <w:szCs w:val="26"/>
          <w:rtl/>
        </w:rPr>
      </w:pP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/>
          <w:rtl/>
        </w:rPr>
        <w:t>מסלול ההכשרה</w:t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>:  הנדסאים</w:t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ab/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ab/>
      </w: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/>
          <w:rtl/>
        </w:rPr>
        <w:t>מגמת לימוד</w:t>
      </w: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>:</w:t>
      </w:r>
      <w:r w:rsidR="00FD03FE"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 </w:t>
      </w: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הנדסאי תוכנה </w:t>
      </w:r>
    </w:p>
    <w:p w14:paraId="1E0AA860" w14:textId="77777777" w:rsidR="00D74D5A" w:rsidRPr="000F6791" w:rsidRDefault="00D74D5A" w:rsidP="00D74D5A">
      <w:pPr>
        <w:spacing w:after="5" w:line="271" w:lineRule="auto"/>
        <w:ind w:left="302" w:right="3130" w:hanging="4"/>
        <w:jc w:val="both"/>
        <w:rPr>
          <w:rFonts w:asciiTheme="majorHAnsi" w:eastAsia="David" w:hAnsiTheme="majorHAnsi" w:cstheme="majorHAnsi"/>
          <w:color w:val="000000"/>
          <w:sz w:val="26"/>
          <w:szCs w:val="26"/>
          <w:rtl/>
        </w:rPr>
      </w:pP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 </w:t>
      </w:r>
    </w:p>
    <w:p w14:paraId="19EA1EA7" w14:textId="77777777" w:rsidR="00D74D5A" w:rsidRPr="000F6791" w:rsidRDefault="00D74D5A" w:rsidP="00D74D5A">
      <w:pPr>
        <w:spacing w:after="5" w:line="271" w:lineRule="auto"/>
        <w:ind w:left="302" w:right="3130" w:hanging="4"/>
        <w:jc w:val="both"/>
        <w:rPr>
          <w:rFonts w:asciiTheme="majorHAnsi" w:eastAsia="David" w:hAnsiTheme="majorHAnsi" w:cstheme="majorHAnsi"/>
          <w:color w:val="000000"/>
          <w:sz w:val="26"/>
          <w:rtl/>
        </w:rPr>
      </w:pP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/>
          <w:rtl/>
        </w:rPr>
        <w:t>מקום ביצוע הפרויקט</w:t>
      </w: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: אריאל  </w:t>
      </w:r>
    </w:p>
    <w:p w14:paraId="45A6B3DA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p w14:paraId="274E7B1A" w14:textId="77777777" w:rsidR="00D74D5A" w:rsidRPr="000F6791" w:rsidRDefault="00D74D5A" w:rsidP="00D74D5A">
      <w:pPr>
        <w:numPr>
          <w:ilvl w:val="0"/>
          <w:numId w:val="8"/>
        </w:numPr>
        <w:spacing w:after="0" w:line="271" w:lineRule="auto"/>
        <w:ind w:hanging="343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u w:val="single" w:color="000000"/>
          <w:rtl/>
        </w:rPr>
        <w:t>פרטי המנחה האישי</w:t>
      </w:r>
      <w:r w:rsidRPr="000F6791">
        <w:rPr>
          <w:rFonts w:asciiTheme="majorHAnsi" w:eastAsia="David" w:hAnsiTheme="majorHAnsi" w:cstheme="majorHAnsi"/>
          <w:b/>
          <w:bCs/>
          <w:color w:val="000000"/>
          <w:sz w:val="26"/>
          <w:szCs w:val="26"/>
          <w:rtl/>
        </w:rPr>
        <w:t xml:space="preserve"> </w:t>
      </w:r>
    </w:p>
    <w:p w14:paraId="08D5642C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tbl>
      <w:tblPr>
        <w:tblStyle w:val="TableGrid"/>
        <w:tblW w:w="9362" w:type="dxa"/>
        <w:tblInd w:w="-422" w:type="dxa"/>
        <w:tblCellMar>
          <w:top w:w="9" w:type="dxa"/>
          <w:left w:w="127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1441"/>
        <w:gridCol w:w="1620"/>
        <w:gridCol w:w="1800"/>
        <w:gridCol w:w="2701"/>
      </w:tblGrid>
      <w:tr w:rsidR="00D74D5A" w:rsidRPr="000F6791" w14:paraId="08DA6902" w14:textId="77777777" w:rsidTr="00C8431C">
        <w:trPr>
          <w:trHeight w:val="531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0A9A6" w14:textId="77777777" w:rsidR="00D74D5A" w:rsidRPr="000F6791" w:rsidRDefault="00D74D5A" w:rsidP="00C8431C">
            <w:pPr>
              <w:bidi/>
              <w:ind w:right="132" w:firstLine="373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מקום עבודה/תפקיד 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931F3" w14:textId="77777777" w:rsidR="00D74D5A" w:rsidRPr="000F6791" w:rsidRDefault="00D74D5A" w:rsidP="00C8431C">
            <w:pPr>
              <w:bidi/>
              <w:ind w:right="343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תואר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E1FCD" w14:textId="77777777" w:rsidR="00D74D5A" w:rsidRPr="000F6791" w:rsidRDefault="00D74D5A" w:rsidP="00C8431C">
            <w:pPr>
              <w:bidi/>
              <w:ind w:right="206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טלפון נייד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E438" w14:textId="77777777" w:rsidR="00D74D5A" w:rsidRPr="000F6791" w:rsidRDefault="00D74D5A" w:rsidP="00C8431C">
            <w:pPr>
              <w:bidi/>
              <w:ind w:left="11"/>
              <w:jc w:val="center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כתובת 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E35FF" w14:textId="77777777" w:rsidR="00D74D5A" w:rsidRPr="000F6791" w:rsidRDefault="00D74D5A" w:rsidP="00C8431C">
            <w:pPr>
              <w:bidi/>
              <w:ind w:right="631"/>
              <w:jc w:val="right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  <w:szCs w:val="26"/>
                <w:rtl/>
              </w:rPr>
              <w:t xml:space="preserve">שם המנחה  *  </w:t>
            </w:r>
          </w:p>
        </w:tc>
      </w:tr>
      <w:tr w:rsidR="00D74D5A" w:rsidRPr="000F6791" w14:paraId="22D93035" w14:textId="77777777" w:rsidTr="00C8431C">
        <w:trPr>
          <w:trHeight w:val="53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B1E76" w14:textId="77777777" w:rsidR="00D74D5A" w:rsidRPr="000F6791" w:rsidRDefault="00D74D5A" w:rsidP="00C8431C">
            <w:pPr>
              <w:ind w:right="213"/>
              <w:jc w:val="center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</w:rPr>
              <w:t xml:space="preserve"> 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C5933" w14:textId="77777777" w:rsidR="00D74D5A" w:rsidRPr="000F6791" w:rsidRDefault="00D74D5A" w:rsidP="00C8431C">
            <w:pPr>
              <w:ind w:left="463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6EC8A" w14:textId="77777777" w:rsidR="00D74D5A" w:rsidRPr="000F6791" w:rsidRDefault="00D74D5A" w:rsidP="00C8431C">
            <w:pPr>
              <w:ind w:left="552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D635E" w14:textId="77777777" w:rsidR="00D74D5A" w:rsidRPr="000F6791" w:rsidRDefault="00D74D5A" w:rsidP="00C8431C">
            <w:pPr>
              <w:ind w:right="214"/>
              <w:jc w:val="center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</w:rPr>
              <w:t xml:space="preserve"> 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9E318" w14:textId="77D5F5C2" w:rsidR="00D74D5A" w:rsidRPr="000F6791" w:rsidRDefault="00D74D5A" w:rsidP="00C8431C">
            <w:pPr>
              <w:ind w:right="193"/>
              <w:jc w:val="center"/>
              <w:rPr>
                <w:rFonts w:asciiTheme="majorHAnsi" w:eastAsia="David" w:hAnsiTheme="majorHAnsi" w:cstheme="majorHAnsi"/>
                <w:color w:val="000000"/>
                <w:sz w:val="26"/>
                <w:rtl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</w:rPr>
              <w:t xml:space="preserve"> </w:t>
            </w:r>
            <w:r w:rsidR="000F6791">
              <w:rPr>
                <w:rFonts w:asciiTheme="majorHAnsi" w:eastAsia="David" w:hAnsiTheme="majorHAnsi" w:cstheme="majorHAnsi" w:hint="cs"/>
                <w:color w:val="000000"/>
                <w:sz w:val="26"/>
                <w:rtl/>
              </w:rPr>
              <w:t>אפי פרופוס</w:t>
            </w:r>
          </w:p>
          <w:p w14:paraId="3799D04F" w14:textId="77777777" w:rsidR="00D74D5A" w:rsidRPr="000F6791" w:rsidRDefault="00D74D5A" w:rsidP="00C8431C">
            <w:pPr>
              <w:ind w:right="217"/>
              <w:jc w:val="center"/>
              <w:rPr>
                <w:rFonts w:asciiTheme="majorHAnsi" w:eastAsia="David" w:hAnsiTheme="majorHAnsi" w:cstheme="majorHAnsi"/>
                <w:color w:val="000000"/>
                <w:sz w:val="26"/>
              </w:rPr>
            </w:pPr>
            <w:r w:rsidRPr="000F6791">
              <w:rPr>
                <w:rFonts w:asciiTheme="majorHAnsi" w:eastAsia="David" w:hAnsiTheme="majorHAnsi" w:cstheme="majorHAnsi"/>
                <w:color w:val="000000"/>
                <w:sz w:val="26"/>
              </w:rPr>
              <w:t xml:space="preserve"> </w:t>
            </w:r>
          </w:p>
        </w:tc>
      </w:tr>
    </w:tbl>
    <w:p w14:paraId="011B1C00" w14:textId="77777777" w:rsidR="00D74D5A" w:rsidRPr="000F6791" w:rsidRDefault="00D74D5A" w:rsidP="00D74D5A">
      <w:pPr>
        <w:bidi w:val="0"/>
        <w:spacing w:after="0"/>
        <w:ind w:right="65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</w:rPr>
        <w:t xml:space="preserve"> </w:t>
      </w:r>
    </w:p>
    <w:p w14:paraId="080DEF11" w14:textId="77777777" w:rsidR="00D74D5A" w:rsidRPr="000F6791" w:rsidRDefault="00D74D5A" w:rsidP="00D74D5A">
      <w:pPr>
        <w:spacing w:after="5" w:line="271" w:lineRule="auto"/>
        <w:ind w:left="4" w:right="173" w:hanging="4"/>
        <w:jc w:val="right"/>
        <w:rPr>
          <w:rFonts w:asciiTheme="majorHAnsi" w:eastAsia="David" w:hAnsiTheme="majorHAnsi" w:cstheme="majorHAnsi"/>
          <w:color w:val="000000"/>
          <w:sz w:val="26"/>
        </w:rPr>
      </w:pPr>
      <w:r w:rsidRPr="000F6791">
        <w:rPr>
          <w:rFonts w:asciiTheme="majorHAnsi" w:eastAsia="David" w:hAnsiTheme="majorHAnsi" w:cstheme="majorHAnsi"/>
          <w:color w:val="000000"/>
          <w:sz w:val="26"/>
          <w:szCs w:val="26"/>
          <w:rtl/>
        </w:rPr>
        <w:t xml:space="preserve">      *  עבור מנחה אישי חדש  יש לצרף קורות חיים, ניסיון מקצועי  ותעודות השכלה לאישור מה"ט. </w:t>
      </w:r>
    </w:p>
    <w:p w14:paraId="562AAD74" w14:textId="77777777" w:rsidR="00D74D5A" w:rsidRPr="000F6791" w:rsidRDefault="00D74D5A">
      <w:pPr>
        <w:jc w:val="right"/>
        <w:rPr>
          <w:rFonts w:asciiTheme="majorHAnsi" w:hAnsiTheme="majorHAnsi" w:cstheme="majorHAnsi"/>
          <w:u w:val="single"/>
          <w:rtl/>
        </w:rPr>
      </w:pPr>
    </w:p>
    <w:p w14:paraId="2F2A8759" w14:textId="70314EFE" w:rsidR="00D74D5A" w:rsidRDefault="000F6791" w:rsidP="000F6791">
      <w:pPr>
        <w:rPr>
          <w:rFonts w:asciiTheme="majorHAnsi" w:hAnsiTheme="majorHAnsi" w:cstheme="majorHAnsi"/>
          <w:u w:val="single"/>
          <w:rtl/>
        </w:rPr>
      </w:pPr>
      <w:r>
        <w:rPr>
          <w:rFonts w:asciiTheme="majorHAnsi" w:hAnsiTheme="majorHAnsi" w:cstheme="majorHAnsi" w:hint="cs"/>
          <w:u w:val="single"/>
          <w:rtl/>
        </w:rPr>
        <w:t>חתימת הסטודנטים:</w:t>
      </w:r>
    </w:p>
    <w:p w14:paraId="2EB06A86" w14:textId="37B652E4" w:rsidR="000F6791" w:rsidRPr="000F6791" w:rsidRDefault="000F6791" w:rsidP="000F6791">
      <w:pPr>
        <w:ind w:left="1440"/>
        <w:rPr>
          <w:rFonts w:asciiTheme="majorHAnsi" w:hAnsiTheme="majorHAnsi" w:cstheme="majorHAnsi"/>
          <w:rtl/>
        </w:rPr>
      </w:pPr>
      <w:r w:rsidRPr="000F6791">
        <w:rPr>
          <w:rFonts w:asciiTheme="majorHAnsi" w:hAnsiTheme="majorHAnsi" w:cstheme="majorHAnsi" w:hint="cs"/>
          <w:u w:val="single"/>
          <w:rtl/>
        </w:rPr>
        <w:t>שי:</w:t>
      </w:r>
      <w:r w:rsidRPr="000F6791">
        <w:rPr>
          <w:noProof/>
        </w:rPr>
        <w:t xml:space="preserve"> </w:t>
      </w:r>
      <w:r w:rsidRPr="000F6791">
        <w:rPr>
          <w:rFonts w:asciiTheme="majorHAnsi" w:hAnsiTheme="majorHAnsi"/>
          <w:noProof/>
          <w:rtl/>
        </w:rPr>
        <w:drawing>
          <wp:inline distT="0" distB="0" distL="0" distR="0" wp14:anchorId="74906DC4" wp14:editId="1B84C5F1">
            <wp:extent cx="824003" cy="497748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46147" cy="51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6791">
        <w:rPr>
          <w:rFonts w:asciiTheme="majorHAnsi" w:hAnsiTheme="majorHAnsi" w:cstheme="majorHAnsi" w:hint="cs"/>
          <w:rtl/>
        </w:rPr>
        <w:t xml:space="preserve">   </w:t>
      </w:r>
      <w:r>
        <w:rPr>
          <w:rFonts w:asciiTheme="majorHAnsi" w:hAnsiTheme="majorHAnsi" w:cstheme="majorHAnsi"/>
          <w:rtl/>
        </w:rPr>
        <w:tab/>
      </w:r>
      <w:r>
        <w:rPr>
          <w:rFonts w:asciiTheme="majorHAnsi" w:hAnsiTheme="majorHAnsi" w:cstheme="majorHAnsi"/>
          <w:rtl/>
        </w:rPr>
        <w:tab/>
      </w:r>
      <w:r>
        <w:rPr>
          <w:rFonts w:asciiTheme="majorHAnsi" w:hAnsiTheme="majorHAnsi" w:cstheme="majorHAnsi"/>
          <w:rtl/>
        </w:rPr>
        <w:tab/>
      </w:r>
      <w:r>
        <w:rPr>
          <w:rFonts w:asciiTheme="majorHAnsi" w:hAnsiTheme="majorHAnsi" w:cstheme="majorHAnsi"/>
          <w:rtl/>
        </w:rPr>
        <w:tab/>
      </w:r>
      <w:r w:rsidRPr="000F6791">
        <w:rPr>
          <w:rFonts w:asciiTheme="majorHAnsi" w:hAnsiTheme="majorHAnsi" w:cstheme="majorHAnsi" w:hint="cs"/>
          <w:rtl/>
        </w:rPr>
        <w:t xml:space="preserve">  </w:t>
      </w:r>
      <w:r>
        <w:rPr>
          <w:rFonts w:asciiTheme="majorHAnsi" w:hAnsiTheme="majorHAnsi" w:cstheme="majorHAnsi" w:hint="cs"/>
          <w:u w:val="single"/>
          <w:rtl/>
        </w:rPr>
        <w:t xml:space="preserve">אביאל: </w:t>
      </w:r>
      <w:r w:rsidRPr="000F6791">
        <w:rPr>
          <w:rFonts w:asciiTheme="majorHAnsi" w:hAnsiTheme="majorHAnsi"/>
          <w:noProof/>
          <w:rtl/>
        </w:rPr>
        <w:drawing>
          <wp:inline distT="0" distB="0" distL="0" distR="0" wp14:anchorId="029176F6" wp14:editId="3DB18C89">
            <wp:extent cx="948474" cy="568983"/>
            <wp:effectExtent l="0" t="0" r="4445" b="254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19556" cy="6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B9E8C" w14:textId="77777777" w:rsidR="00D74D5A" w:rsidRPr="000F6791" w:rsidRDefault="00D74D5A">
      <w:pPr>
        <w:jc w:val="right"/>
        <w:rPr>
          <w:rFonts w:asciiTheme="majorHAnsi" w:hAnsiTheme="majorHAnsi" w:cstheme="majorHAnsi"/>
          <w:u w:val="single"/>
          <w:rtl/>
        </w:rPr>
      </w:pPr>
    </w:p>
    <w:p w14:paraId="2C72A4BC" w14:textId="5C6D6FF7" w:rsidR="00FE2D31" w:rsidRPr="000F6791" w:rsidRDefault="00FE2D31" w:rsidP="00D74D5A">
      <w:pPr>
        <w:rPr>
          <w:rFonts w:asciiTheme="majorHAnsi" w:hAnsiTheme="majorHAnsi" w:cstheme="majorHAnsi"/>
          <w:u w:val="single"/>
          <w:rtl/>
        </w:rPr>
      </w:pPr>
    </w:p>
    <w:p w14:paraId="6D6D2CE6" w14:textId="77777777" w:rsidR="00BB09C9" w:rsidRPr="000F6791" w:rsidRDefault="00BB09C9" w:rsidP="00D74D5A">
      <w:pPr>
        <w:rPr>
          <w:rFonts w:asciiTheme="majorHAnsi" w:hAnsiTheme="majorHAnsi" w:cstheme="majorHAnsi"/>
          <w:u w:val="single"/>
          <w:rtl/>
        </w:rPr>
      </w:pPr>
    </w:p>
    <w:p w14:paraId="5B924C45" w14:textId="53D569CA" w:rsidR="00FD03FE" w:rsidRPr="000F6791" w:rsidRDefault="00FD03FE">
      <w:pPr>
        <w:rPr>
          <w:rFonts w:asciiTheme="majorHAnsi" w:hAnsiTheme="majorHAnsi" w:cstheme="majorHAnsi"/>
          <w:u w:val="single"/>
          <w:rtl/>
        </w:rPr>
      </w:pPr>
    </w:p>
    <w:p w14:paraId="7691ACAD" w14:textId="41561F81" w:rsidR="00680275" w:rsidRPr="000F6791" w:rsidRDefault="00192FBB" w:rsidP="00CF2198">
      <w:pPr>
        <w:jc w:val="right"/>
        <w:rPr>
          <w:rFonts w:asciiTheme="majorHAnsi" w:hAnsiTheme="majorHAnsi" w:cstheme="majorHAnsi"/>
        </w:rPr>
      </w:pPr>
      <w:r w:rsidRPr="000F6791">
        <w:rPr>
          <w:rFonts w:asciiTheme="majorHAnsi" w:hAnsiTheme="majorHAnsi" w:cstheme="majorHAnsi"/>
          <w:u w:val="single"/>
          <w:rtl/>
        </w:rPr>
        <w:t>תאריך</w:t>
      </w:r>
      <w:r w:rsidR="00FD03FE" w:rsidRPr="000F6791">
        <w:rPr>
          <w:rFonts w:asciiTheme="majorHAnsi" w:hAnsiTheme="majorHAnsi" w:cstheme="majorHAnsi"/>
          <w:rtl/>
        </w:rPr>
        <w:t>: ‏</w:t>
      </w:r>
      <w:r w:rsidR="00CF2198" w:rsidRPr="000F6791">
        <w:rPr>
          <w:rFonts w:asciiTheme="majorHAnsi" w:hAnsiTheme="majorHAnsi" w:cstheme="majorHAnsi"/>
          <w:rtl/>
        </w:rPr>
        <w:t>12</w:t>
      </w:r>
      <w:r w:rsidR="00FD03FE" w:rsidRPr="000F6791">
        <w:rPr>
          <w:rFonts w:asciiTheme="majorHAnsi" w:hAnsiTheme="majorHAnsi" w:cstheme="majorHAnsi"/>
          <w:rtl/>
        </w:rPr>
        <w:t>/1</w:t>
      </w:r>
      <w:r w:rsidR="00CF2198" w:rsidRPr="000F6791">
        <w:rPr>
          <w:rFonts w:asciiTheme="majorHAnsi" w:hAnsiTheme="majorHAnsi" w:cstheme="majorHAnsi"/>
          <w:rtl/>
        </w:rPr>
        <w:t>2</w:t>
      </w:r>
      <w:r w:rsidR="00FD03FE" w:rsidRPr="000F6791">
        <w:rPr>
          <w:rFonts w:asciiTheme="majorHAnsi" w:hAnsiTheme="majorHAnsi" w:cstheme="majorHAnsi"/>
          <w:rtl/>
        </w:rPr>
        <w:t>/20</w:t>
      </w:r>
      <w:r w:rsidR="00CF2198" w:rsidRPr="000F6791">
        <w:rPr>
          <w:rFonts w:asciiTheme="majorHAnsi" w:hAnsiTheme="majorHAnsi" w:cstheme="majorHAnsi"/>
          <w:rtl/>
        </w:rPr>
        <w:t>21</w:t>
      </w:r>
    </w:p>
    <w:p w14:paraId="7336766E" w14:textId="599DA370" w:rsidR="00FE2D31" w:rsidRPr="000F6791" w:rsidRDefault="00FE2D31">
      <w:pPr>
        <w:jc w:val="center"/>
        <w:rPr>
          <w:rFonts w:asciiTheme="majorHAnsi" w:hAnsiTheme="majorHAnsi" w:cstheme="majorHAnsi"/>
          <w:b/>
          <w:sz w:val="40"/>
          <w:szCs w:val="40"/>
          <w:u w:val="single"/>
          <w:rtl/>
        </w:rPr>
      </w:pPr>
      <w:r w:rsidRPr="000F6791">
        <w:rPr>
          <w:rFonts w:asciiTheme="majorHAnsi" w:hAnsiTheme="majorHAnsi" w:cstheme="majorHAnsi"/>
          <w:b/>
          <w:sz w:val="40"/>
          <w:szCs w:val="40"/>
          <w:u w:val="single"/>
          <w:rtl/>
        </w:rPr>
        <w:t>פרויקט גמר</w:t>
      </w:r>
    </w:p>
    <w:p w14:paraId="7179C49A" w14:textId="526AC7A0" w:rsidR="00C04286" w:rsidRPr="000F6791" w:rsidRDefault="00C720E1" w:rsidP="00FA2412">
      <w:pPr>
        <w:jc w:val="center"/>
        <w:rPr>
          <w:rFonts w:asciiTheme="majorHAnsi" w:hAnsiTheme="majorHAnsi" w:cstheme="majorHAnsi"/>
          <w:b/>
          <w:sz w:val="40"/>
          <w:szCs w:val="40"/>
          <w:u w:val="single"/>
        </w:rPr>
      </w:pPr>
      <w:r>
        <w:rPr>
          <w:rFonts w:asciiTheme="majorHAnsi" w:hAnsiTheme="majorHAnsi" w:cstheme="majorHAnsi"/>
          <w:noProof/>
        </w:rPr>
        <w:pict w14:anchorId="1B1E7A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164.4pt;margin-top:11.55pt;width:136.2pt;height:116.45pt;z-index:251657728;mso-position-horizontal-relative:text;mso-position-vertical-relative:text;mso-width-relative:page;mso-height-relative:page">
            <v:imagedata r:id="rId10" o:title="Asset 7ldpi"/>
            <w10:wrap type="square"/>
          </v:shape>
        </w:pict>
      </w:r>
    </w:p>
    <w:p w14:paraId="1293EADD" w14:textId="6FB6C9DB" w:rsidR="00B46108" w:rsidRPr="000F6791" w:rsidRDefault="00B46108" w:rsidP="00FA2412">
      <w:pPr>
        <w:jc w:val="center"/>
        <w:rPr>
          <w:rFonts w:asciiTheme="majorHAnsi" w:hAnsiTheme="majorHAnsi" w:cstheme="majorHAnsi"/>
          <w:b/>
          <w:sz w:val="40"/>
          <w:szCs w:val="40"/>
          <w:rtl/>
        </w:rPr>
      </w:pPr>
    </w:p>
    <w:p w14:paraId="43EAF706" w14:textId="005C884B" w:rsidR="00631986" w:rsidRPr="000F6791" w:rsidRDefault="00631986" w:rsidP="00631986">
      <w:pPr>
        <w:jc w:val="center"/>
        <w:rPr>
          <w:rFonts w:asciiTheme="majorHAnsi" w:hAnsiTheme="majorHAnsi" w:cstheme="majorHAnsi"/>
          <w:b/>
          <w:sz w:val="40"/>
          <w:szCs w:val="40"/>
          <w:rtl/>
        </w:rPr>
      </w:pPr>
    </w:p>
    <w:p w14:paraId="0BF65C6D" w14:textId="05447C6C" w:rsidR="00631986" w:rsidRPr="000F6791" w:rsidRDefault="00631986" w:rsidP="00631986">
      <w:pPr>
        <w:jc w:val="center"/>
        <w:rPr>
          <w:rFonts w:asciiTheme="majorHAnsi" w:hAnsiTheme="majorHAnsi" w:cstheme="majorHAnsi"/>
          <w:b/>
          <w:sz w:val="40"/>
          <w:szCs w:val="40"/>
          <w:rtl/>
        </w:rPr>
      </w:pPr>
    </w:p>
    <w:p w14:paraId="20CBA82B" w14:textId="10A9CC77" w:rsidR="00631986" w:rsidRPr="000F6791" w:rsidRDefault="00C04286" w:rsidP="00391662">
      <w:pPr>
        <w:ind w:left="3600" w:firstLine="720"/>
        <w:rPr>
          <w:rFonts w:asciiTheme="majorHAnsi" w:hAnsiTheme="majorHAnsi" w:cstheme="majorHAnsi"/>
          <w:b/>
          <w:sz w:val="36"/>
          <w:szCs w:val="36"/>
          <w:u w:val="single"/>
          <w:rtl/>
        </w:rPr>
      </w:pPr>
      <w:r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t>מ</w:t>
      </w:r>
      <w:r w:rsidR="00FD03FE"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t>גיש</w:t>
      </w:r>
      <w:r w:rsidR="00FA2412"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t>ים</w:t>
      </w:r>
      <w:r w:rsidR="00631986"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t>:</w:t>
      </w:r>
    </w:p>
    <w:p w14:paraId="44EE5D58" w14:textId="200372E7" w:rsidR="00B46108" w:rsidRPr="000F6791" w:rsidRDefault="006539D6" w:rsidP="00631986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 w:rsidRPr="000F6791">
        <w:rPr>
          <w:rFonts w:asciiTheme="majorHAnsi" w:hAnsiTheme="majorHAnsi" w:cstheme="majorHAnsi"/>
          <w:b/>
          <w:sz w:val="36"/>
          <w:szCs w:val="36"/>
          <w:rtl/>
        </w:rPr>
        <w:t>אביאל כהן,</w:t>
      </w:r>
      <w:r w:rsidR="00C04286" w:rsidRPr="000F6791">
        <w:rPr>
          <w:rFonts w:asciiTheme="majorHAnsi" w:hAnsiTheme="majorHAnsi" w:cstheme="majorHAnsi"/>
          <w:b/>
          <w:sz w:val="36"/>
          <w:szCs w:val="36"/>
          <w:rtl/>
        </w:rPr>
        <w:t xml:space="preserve"> שי </w:t>
      </w:r>
      <w:r w:rsidR="00CF2198" w:rsidRPr="000F6791">
        <w:rPr>
          <w:rFonts w:asciiTheme="majorHAnsi" w:hAnsiTheme="majorHAnsi" w:cstheme="majorHAnsi"/>
          <w:b/>
          <w:sz w:val="36"/>
          <w:szCs w:val="36"/>
          <w:rtl/>
        </w:rPr>
        <w:t xml:space="preserve">שלום </w:t>
      </w:r>
      <w:r w:rsidR="00C04286" w:rsidRPr="000F6791">
        <w:rPr>
          <w:rFonts w:asciiTheme="majorHAnsi" w:hAnsiTheme="majorHAnsi" w:cstheme="majorHAnsi"/>
          <w:b/>
          <w:sz w:val="36"/>
          <w:szCs w:val="36"/>
          <w:rtl/>
        </w:rPr>
        <w:t>גאלי</w:t>
      </w:r>
      <w:r w:rsidR="00FA2412" w:rsidRPr="000F6791">
        <w:rPr>
          <w:rFonts w:asciiTheme="majorHAnsi" w:hAnsiTheme="majorHAnsi" w:cstheme="majorHAnsi"/>
          <w:b/>
          <w:sz w:val="36"/>
          <w:szCs w:val="36"/>
          <w:rtl/>
        </w:rPr>
        <w:t xml:space="preserve"> </w:t>
      </w:r>
    </w:p>
    <w:p w14:paraId="4D48A690" w14:textId="57EBCC30" w:rsidR="00B46108" w:rsidRPr="000F6791" w:rsidRDefault="00B46108" w:rsidP="00631986">
      <w:pPr>
        <w:jc w:val="center"/>
        <w:rPr>
          <w:rFonts w:asciiTheme="majorHAnsi" w:hAnsiTheme="majorHAnsi" w:cstheme="majorHAnsi"/>
          <w:b/>
          <w:sz w:val="36"/>
          <w:szCs w:val="36"/>
          <w:rtl/>
        </w:rPr>
      </w:pPr>
      <w:r w:rsidRPr="000F6791">
        <w:rPr>
          <w:rFonts w:asciiTheme="majorHAnsi" w:hAnsiTheme="majorHAnsi" w:cstheme="majorHAnsi"/>
          <w:b/>
          <w:sz w:val="36"/>
          <w:szCs w:val="36"/>
          <w:rtl/>
        </w:rPr>
        <w:t xml:space="preserve">הפרויקט מוגש כפרויקט גמר לקבלת דיפלומת הנדסאי </w:t>
      </w:r>
    </w:p>
    <w:p w14:paraId="0C052914" w14:textId="3AA20B0E" w:rsidR="00B46108" w:rsidRPr="000F6791" w:rsidRDefault="00B46108" w:rsidP="00C04286">
      <w:pPr>
        <w:jc w:val="center"/>
        <w:rPr>
          <w:rFonts w:asciiTheme="majorHAnsi" w:hAnsiTheme="majorHAnsi" w:cstheme="majorHAnsi"/>
          <w:b/>
          <w:sz w:val="36"/>
          <w:szCs w:val="36"/>
          <w:u w:val="single"/>
          <w:rtl/>
        </w:rPr>
      </w:pPr>
      <w:r w:rsidRPr="000F6791">
        <w:rPr>
          <w:rFonts w:asciiTheme="majorHAnsi" w:hAnsiTheme="majorHAnsi" w:cstheme="majorHAnsi"/>
          <w:b/>
          <w:sz w:val="36"/>
          <w:szCs w:val="36"/>
          <w:rtl/>
        </w:rPr>
        <w:t xml:space="preserve">במגמת : </w:t>
      </w:r>
      <w:r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t>תוכנה</w:t>
      </w:r>
    </w:p>
    <w:p w14:paraId="5458177A" w14:textId="42368330" w:rsidR="00B46108" w:rsidRPr="000F6791" w:rsidRDefault="00B46108" w:rsidP="00631986">
      <w:pPr>
        <w:jc w:val="center"/>
        <w:rPr>
          <w:rFonts w:asciiTheme="majorHAnsi" w:hAnsiTheme="majorHAnsi" w:cstheme="majorHAnsi"/>
          <w:b/>
          <w:sz w:val="36"/>
          <w:szCs w:val="36"/>
          <w:rtl/>
        </w:rPr>
      </w:pPr>
      <w:r w:rsidRPr="000F6791">
        <w:rPr>
          <w:rFonts w:asciiTheme="majorHAnsi" w:hAnsiTheme="majorHAnsi" w:cstheme="majorHAnsi"/>
          <w:b/>
          <w:sz w:val="36"/>
          <w:szCs w:val="36"/>
          <w:rtl/>
        </w:rPr>
        <w:t>המרכז לעיצוב וטכנולוגיה באריאל</w:t>
      </w:r>
    </w:p>
    <w:p w14:paraId="3A7D3873" w14:textId="2B289ADB" w:rsidR="00FD03FE" w:rsidRPr="000F6791" w:rsidRDefault="00FD03FE">
      <w:pPr>
        <w:rPr>
          <w:rFonts w:asciiTheme="majorHAnsi" w:hAnsiTheme="majorHAnsi" w:cstheme="majorHAnsi"/>
          <w:b/>
          <w:sz w:val="36"/>
          <w:szCs w:val="36"/>
          <w:u w:val="single"/>
          <w:rtl/>
        </w:rPr>
      </w:pPr>
      <w:r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br w:type="page"/>
      </w:r>
    </w:p>
    <w:p w14:paraId="4E0AF822" w14:textId="14D9380D" w:rsidR="00631986" w:rsidRPr="000F6791" w:rsidRDefault="00391662" w:rsidP="001C0C81">
      <w:pPr>
        <w:jc w:val="center"/>
        <w:rPr>
          <w:rFonts w:asciiTheme="majorHAnsi" w:hAnsiTheme="majorHAnsi" w:cstheme="majorHAnsi"/>
          <w:b/>
          <w:sz w:val="36"/>
          <w:szCs w:val="36"/>
          <w:u w:val="single"/>
          <w:rtl/>
        </w:rPr>
      </w:pPr>
      <w:r w:rsidRPr="000F6791">
        <w:rPr>
          <w:rFonts w:asciiTheme="majorHAnsi" w:hAnsiTheme="majorHAnsi" w:cstheme="majorHAnsi"/>
          <w:b/>
          <w:sz w:val="36"/>
          <w:szCs w:val="36"/>
          <w:u w:val="single"/>
          <w:rtl/>
        </w:rPr>
        <w:lastRenderedPageBreak/>
        <w:t>תוכן עניינים</w:t>
      </w:r>
    </w:p>
    <w:p w14:paraId="11B0B3DB" w14:textId="492EDF72" w:rsidR="001C0C81" w:rsidRPr="000F6791" w:rsidRDefault="001C0C81" w:rsidP="001C0C81">
      <w:pPr>
        <w:spacing w:after="0"/>
        <w:ind w:left="360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מבוא</w:t>
      </w:r>
      <w:r w:rsidR="00B07289"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:</w:t>
      </w:r>
    </w:p>
    <w:p w14:paraId="42F0890A" w14:textId="33F3C5F9" w:rsidR="001C0C81" w:rsidRPr="000F6791" w:rsidRDefault="001C0C81" w:rsidP="0002352C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רקע -----------------------------------------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 xml:space="preserve">-----------------------------------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4</w:t>
      </w:r>
    </w:p>
    <w:p w14:paraId="20C60C1E" w14:textId="507FEF79" w:rsidR="001C0C81" w:rsidRPr="000F6791" w:rsidRDefault="001C0C81" w:rsidP="0002352C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סקירת מצב השוק ------------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4</w:t>
      </w:r>
    </w:p>
    <w:p w14:paraId="68CB9950" w14:textId="4CBC9241" w:rsidR="001C0C81" w:rsidRPr="000F6791" w:rsidRDefault="001C0C81" w:rsidP="0002352C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כיצד הפרויקט משפר את השוק 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4</w:t>
      </w:r>
    </w:p>
    <w:p w14:paraId="65C577AA" w14:textId="190A3DBD" w:rsidR="001C0C81" w:rsidRPr="000F6791" w:rsidRDefault="001C0C81" w:rsidP="0002352C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דרישת המערכת ----------------------------------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5</w:t>
      </w:r>
    </w:p>
    <w:p w14:paraId="638C9A49" w14:textId="04331D94" w:rsidR="001C0C81" w:rsidRPr="000F6791" w:rsidRDefault="001C0C81" w:rsidP="00161AAD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בעיות צפויות במהלך הפיתוח ופתר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ונות 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-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5</w:t>
      </w:r>
    </w:p>
    <w:p w14:paraId="2407C115" w14:textId="7DDCB0C7" w:rsidR="001C0C81" w:rsidRPr="000F6791" w:rsidRDefault="001C0C81" w:rsidP="0002352C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הפתרון הטכנולוגי שיושם 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-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6</w:t>
      </w:r>
    </w:p>
    <w:p w14:paraId="5886FEF2" w14:textId="52E47928" w:rsidR="001C0C81" w:rsidRPr="000F6791" w:rsidRDefault="006539D6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שימוש במבני נתונים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 וארגון קבצים 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>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--------- 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7</w:t>
      </w:r>
    </w:p>
    <w:p w14:paraId="4DEF6C38" w14:textId="7BFEBCC4" w:rsidR="001C0C81" w:rsidRPr="000F6791" w:rsidRDefault="001C0C81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תרשימי מערכת מרכזיים 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-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1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1</w:t>
      </w:r>
    </w:p>
    <w:p w14:paraId="452258E2" w14:textId="1D72FE49" w:rsidR="00766568" w:rsidRPr="000F6791" w:rsidRDefault="00766568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ממשקי מערכת (אתר ואפליקציה) 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---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1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2</w:t>
      </w:r>
    </w:p>
    <w:p w14:paraId="7517862B" w14:textId="23A84E83" w:rsidR="001C0C81" w:rsidRPr="000F6791" w:rsidRDefault="001C0C81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ארכיטקטורת המערכת 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------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2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3</w:t>
      </w:r>
    </w:p>
    <w:p w14:paraId="22831A0E" w14:textId="372FC571" w:rsidR="001C0C81" w:rsidRPr="000F6791" w:rsidRDefault="001C0C81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נושאי אבטחת מידע ---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2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3</w:t>
      </w:r>
    </w:p>
    <w:p w14:paraId="1A8B5D6F" w14:textId="72058FA1" w:rsidR="001C0C81" w:rsidRPr="000F6791" w:rsidRDefault="0002352C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משאבים הנדרשים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 לפרויקט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>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>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-----------</w:t>
      </w:r>
      <w:r w:rsidR="006539D6" w:rsidRPr="000F6791">
        <w:rPr>
          <w:rFonts w:asciiTheme="majorHAnsi" w:hAnsiTheme="majorHAnsi" w:cstheme="majorHAnsi"/>
          <w:sz w:val="24"/>
          <w:szCs w:val="24"/>
          <w:rtl/>
        </w:rPr>
        <w:t>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------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2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3</w:t>
      </w:r>
    </w:p>
    <w:p w14:paraId="6F8C36B3" w14:textId="4C6E1DCF" w:rsidR="001C0C81" w:rsidRPr="000F6791" w:rsidRDefault="006539D6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תרשים גאנט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 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>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----------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2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4</w:t>
      </w:r>
    </w:p>
    <w:p w14:paraId="711B66E3" w14:textId="6E15B7E1" w:rsidR="001C0C81" w:rsidRPr="000F6791" w:rsidRDefault="0002352C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תכנון הבדיקות 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>-------------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---------------------------------------</w:t>
      </w:r>
      <w:r w:rsidR="006539D6" w:rsidRPr="000F6791">
        <w:rPr>
          <w:rFonts w:asciiTheme="majorHAnsi" w:hAnsiTheme="majorHAnsi" w:cstheme="majorHAnsi"/>
          <w:sz w:val="24"/>
          <w:szCs w:val="24"/>
          <w:rtl/>
        </w:rPr>
        <w:t>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----- 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2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4</w:t>
      </w:r>
    </w:p>
    <w:p w14:paraId="43470807" w14:textId="695E8606" w:rsidR="001C0C81" w:rsidRPr="000F6791" w:rsidRDefault="006539D6" w:rsidP="007957D1">
      <w:pPr>
        <w:spacing w:after="0"/>
        <w:ind w:left="360" w:firstLine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ביבליוגרפיה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 xml:space="preserve"> -------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-----------------</w:t>
      </w:r>
      <w:r w:rsidR="001C0C81" w:rsidRPr="000F6791">
        <w:rPr>
          <w:rFonts w:asciiTheme="majorHAnsi" w:hAnsiTheme="majorHAnsi" w:cstheme="majorHAnsi"/>
          <w:sz w:val="24"/>
          <w:szCs w:val="24"/>
          <w:rtl/>
        </w:rPr>
        <w:t>------------------</w:t>
      </w:r>
      <w:r w:rsidR="0002352C" w:rsidRPr="000F6791">
        <w:rPr>
          <w:rFonts w:asciiTheme="majorHAnsi" w:hAnsiTheme="majorHAnsi" w:cstheme="majorHAnsi"/>
          <w:sz w:val="24"/>
          <w:szCs w:val="24"/>
          <w:rtl/>
        </w:rPr>
        <w:t>-----</w:t>
      </w:r>
      <w:r w:rsidRPr="000F6791">
        <w:rPr>
          <w:rFonts w:asciiTheme="majorHAnsi" w:hAnsiTheme="majorHAnsi" w:cstheme="majorHAnsi"/>
          <w:sz w:val="24"/>
          <w:szCs w:val="24"/>
          <w:rtl/>
        </w:rPr>
        <w:t>---------------</w:t>
      </w:r>
      <w:r w:rsidR="00161AAD" w:rsidRPr="000F6791">
        <w:rPr>
          <w:rFonts w:asciiTheme="majorHAnsi" w:hAnsiTheme="majorHAnsi" w:cstheme="majorHAnsi"/>
          <w:sz w:val="24"/>
          <w:szCs w:val="24"/>
          <w:rtl/>
        </w:rPr>
        <w:t>--------2</w:t>
      </w:r>
      <w:r w:rsidR="007957D1" w:rsidRPr="000F6791">
        <w:rPr>
          <w:rFonts w:asciiTheme="majorHAnsi" w:hAnsiTheme="majorHAnsi" w:cstheme="majorHAnsi"/>
          <w:sz w:val="24"/>
          <w:szCs w:val="24"/>
          <w:rtl/>
        </w:rPr>
        <w:t>4</w:t>
      </w:r>
    </w:p>
    <w:p w14:paraId="1FCB7FEB" w14:textId="38A7109D" w:rsidR="008563AA" w:rsidRPr="000F6791" w:rsidRDefault="008563AA">
      <w:pPr>
        <w:rPr>
          <w:rFonts w:asciiTheme="majorHAnsi" w:hAnsiTheme="majorHAnsi" w:cstheme="majorHAnsi"/>
          <w:b/>
          <w:sz w:val="40"/>
          <w:szCs w:val="40"/>
          <w:u w:val="single"/>
          <w:rtl/>
        </w:rPr>
      </w:pPr>
      <w:r w:rsidRPr="000F6791">
        <w:rPr>
          <w:rFonts w:asciiTheme="majorHAnsi" w:hAnsiTheme="majorHAnsi" w:cstheme="majorHAnsi"/>
          <w:b/>
          <w:sz w:val="40"/>
          <w:szCs w:val="40"/>
          <w:u w:val="single"/>
          <w:rtl/>
        </w:rPr>
        <w:br w:type="page"/>
      </w:r>
    </w:p>
    <w:p w14:paraId="7759309A" w14:textId="1F987B84" w:rsidR="00680275" w:rsidRPr="000F6791" w:rsidRDefault="00192FBB" w:rsidP="008563AA">
      <w:pPr>
        <w:pStyle w:val="ab"/>
        <w:numPr>
          <w:ilvl w:val="0"/>
          <w:numId w:val="18"/>
        </w:numPr>
        <w:rPr>
          <w:rFonts w:asciiTheme="majorHAnsi" w:hAnsiTheme="majorHAnsi" w:cstheme="majorHAnsi"/>
          <w:bCs/>
          <w:color w:val="000000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Cs/>
          <w:color w:val="000000"/>
          <w:sz w:val="24"/>
          <w:szCs w:val="24"/>
          <w:u w:val="single"/>
          <w:rtl/>
        </w:rPr>
        <w:lastRenderedPageBreak/>
        <w:t>רקע</w:t>
      </w:r>
      <w:r w:rsidRPr="000F6791">
        <w:rPr>
          <w:rFonts w:asciiTheme="majorHAnsi" w:hAnsiTheme="majorHAnsi" w:cstheme="majorHAnsi"/>
          <w:bCs/>
          <w:color w:val="000000"/>
          <w:sz w:val="24"/>
          <w:szCs w:val="24"/>
          <w:u w:val="single"/>
        </w:rPr>
        <w:t>:</w:t>
      </w:r>
    </w:p>
    <w:p w14:paraId="0D30FA91" w14:textId="77777777" w:rsidR="00112CB1" w:rsidRPr="000F6791" w:rsidRDefault="00112CB1" w:rsidP="00E10BE6">
      <w:pPr>
        <w:ind w:left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 w:themeColor="text1"/>
          <w:sz w:val="24"/>
          <w:szCs w:val="24"/>
          <w:rtl/>
        </w:rPr>
        <w:t>בעקבות חוסר הארגון והבעיות שנגרמות עקב ניהול לוקה של השותפים החלטנו לפתח אפליקציה כדי לתת מענה לבעיה הנ"ל.</w:t>
      </w:r>
    </w:p>
    <w:p w14:paraId="1BCD50A6" w14:textId="06B5EA24" w:rsidR="00E73107" w:rsidRPr="000F6791" w:rsidRDefault="00112CB1" w:rsidP="00112CB1">
      <w:pPr>
        <w:pStyle w:val="ab"/>
        <w:ind w:left="405"/>
        <w:rPr>
          <w:rFonts w:asciiTheme="majorHAnsi" w:hAnsiTheme="majorHAnsi" w:cstheme="majorHAnsi"/>
          <w:color w:val="000000" w:themeColor="text1"/>
          <w:sz w:val="24"/>
          <w:szCs w:val="24"/>
          <w:rtl/>
        </w:rPr>
      </w:pPr>
      <w:r w:rsidRPr="000F6791">
        <w:rPr>
          <w:rFonts w:asciiTheme="majorHAnsi" w:eastAsia="Arial" w:hAnsiTheme="majorHAnsi" w:cstheme="majorHAnsi"/>
          <w:b/>
          <w:color w:val="000000" w:themeColor="text1"/>
          <w:sz w:val="24"/>
          <w:szCs w:val="24"/>
          <w:rtl/>
          <w:lang w:val="fr-FR"/>
        </w:rPr>
        <w:t>האפליקציה נותנת מענה לניהול מטלות והוצאות בדירת שותפים.</w:t>
      </w:r>
      <w:r w:rsidRPr="000F6791">
        <w:rPr>
          <w:rFonts w:asciiTheme="majorHAnsi" w:eastAsia="Arial" w:hAnsiTheme="majorHAnsi" w:cstheme="majorHAnsi"/>
          <w:b/>
          <w:color w:val="000000" w:themeColor="text1"/>
          <w:sz w:val="24"/>
          <w:szCs w:val="24"/>
          <w:rtl/>
          <w:lang w:val="fr-FR"/>
        </w:rPr>
        <w:br/>
        <w:t>האפליקציה מייעלת את איסוף הנתונים וחלוקת התפקידים בין דיירי הבית עם שקלול אוטומטי של הוצאות הכספים המשותפים באופן שווה בניהם</w:t>
      </w:r>
      <w:r w:rsidRPr="000F6791">
        <w:rPr>
          <w:rFonts w:asciiTheme="majorHAnsi" w:hAnsiTheme="majorHAnsi" w:cstheme="majorHAnsi"/>
          <w:color w:val="000000" w:themeColor="text1"/>
          <w:sz w:val="24"/>
          <w:szCs w:val="24"/>
          <w:rtl/>
        </w:rPr>
        <w:t>.</w:t>
      </w:r>
      <w:r w:rsidR="00A33214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</w:p>
    <w:p w14:paraId="4973E467" w14:textId="77777777" w:rsidR="00112CB1" w:rsidRPr="000F6791" w:rsidRDefault="00112CB1" w:rsidP="00112CB1">
      <w:pPr>
        <w:ind w:left="360"/>
        <w:rPr>
          <w:rFonts w:asciiTheme="majorHAnsi" w:hAnsiTheme="majorHAnsi" w:cstheme="majorHAnsi"/>
          <w:color w:val="000000" w:themeColor="text1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 w:themeColor="text1"/>
          <w:sz w:val="24"/>
          <w:szCs w:val="24"/>
          <w:rtl/>
        </w:rPr>
        <w:t>מטרת הפרויקט היא לייצר פלטפורמת ניהול דירת שותפים, אשר בעקבותיה ניתן לנהל את דירת השותפים בצורה יותר יעילה, חכמה וחסכונית.</w:t>
      </w:r>
    </w:p>
    <w:p w14:paraId="3C3BABF9" w14:textId="77777777" w:rsidR="008563AA" w:rsidRPr="000F6791" w:rsidRDefault="008563AA" w:rsidP="008563AA">
      <w:pPr>
        <w:ind w:left="360"/>
        <w:rPr>
          <w:rFonts w:asciiTheme="majorHAnsi" w:hAnsiTheme="majorHAnsi" w:cstheme="majorHAnsi"/>
          <w:sz w:val="24"/>
          <w:szCs w:val="24"/>
          <w:rtl/>
        </w:rPr>
      </w:pPr>
    </w:p>
    <w:p w14:paraId="3A89EE9C" w14:textId="77777777" w:rsidR="00372582" w:rsidRPr="000F6791" w:rsidRDefault="00372582" w:rsidP="008563AA">
      <w:pPr>
        <w:ind w:left="360"/>
        <w:rPr>
          <w:rFonts w:asciiTheme="majorHAnsi" w:hAnsiTheme="majorHAnsi" w:cstheme="majorHAnsi"/>
          <w:sz w:val="24"/>
          <w:szCs w:val="24"/>
          <w:rtl/>
        </w:rPr>
      </w:pPr>
    </w:p>
    <w:p w14:paraId="63615570" w14:textId="2E069DCC" w:rsidR="00680275" w:rsidRPr="000F6791" w:rsidRDefault="008563AA" w:rsidP="008563AA">
      <w:pPr>
        <w:pStyle w:val="ab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bCs/>
          <w:color w:val="000000"/>
          <w:sz w:val="24"/>
          <w:szCs w:val="24"/>
          <w:u w:val="single"/>
          <w:rtl/>
        </w:rPr>
        <w:t>ס</w:t>
      </w:r>
      <w:r w:rsidR="00192FBB" w:rsidRPr="000F6791">
        <w:rPr>
          <w:rFonts w:asciiTheme="majorHAnsi" w:hAnsiTheme="majorHAnsi" w:cstheme="majorHAnsi"/>
          <w:bCs/>
          <w:color w:val="000000"/>
          <w:sz w:val="24"/>
          <w:szCs w:val="24"/>
          <w:u w:val="single"/>
          <w:rtl/>
        </w:rPr>
        <w:t>קירת מצב קיים בשוק ואילו בעיות קיימות:</w:t>
      </w:r>
    </w:p>
    <w:p w14:paraId="103D645C" w14:textId="1AC04B5D" w:rsidR="006115F2" w:rsidRPr="000F6791" w:rsidRDefault="00971FCB" w:rsidP="009574B5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שוק דירות השותפים הוא שוק גדול מאוד, בין אם</w:t>
      </w:r>
      <w:r w:rsidR="00DB3147" w:rsidRPr="000F6791">
        <w:rPr>
          <w:rFonts w:asciiTheme="majorHAnsi" w:hAnsiTheme="majorHAnsi" w:cstheme="majorHAnsi"/>
          <w:sz w:val="24"/>
          <w:szCs w:val="24"/>
          <w:rtl/>
        </w:rPr>
        <w:t xml:space="preserve"> זה סטודנטים או אנשים צעירים ואפילו זוגות שרוצים לנהל את הדירה ביחד.</w:t>
      </w:r>
    </w:p>
    <w:p w14:paraId="67097AAF" w14:textId="741E5AF9" w:rsidR="00DB3147" w:rsidRPr="000F6791" w:rsidRDefault="00DB3147" w:rsidP="00F44944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כרגע המצב בשוק הוא שיש אפליקציות המיועדות לניהול דירה שותפים, אבל כולן נוגעות רק בפיצ'ר</w:t>
      </w:r>
      <w:r w:rsidR="00F44944" w:rsidRPr="000F6791">
        <w:rPr>
          <w:rFonts w:asciiTheme="majorHAnsi" w:hAnsiTheme="majorHAnsi" w:cstheme="majorHAnsi"/>
          <w:sz w:val="24"/>
          <w:szCs w:val="24"/>
          <w:rtl/>
        </w:rPr>
        <w:t xml:space="preserve"> אחד או שניים, או שאין להן קישוריות בין משתתפים.</w:t>
      </w:r>
      <w:r w:rsidR="00FC3DD9" w:rsidRPr="000F6791">
        <w:rPr>
          <w:rFonts w:asciiTheme="majorHAnsi" w:hAnsiTheme="majorHAnsi" w:cstheme="majorHAnsi"/>
          <w:sz w:val="24"/>
          <w:szCs w:val="24"/>
          <w:rtl/>
        </w:rPr>
        <w:t>(להוסיף את האפליקציות האחרות שיש ולהגיד שאנחנו הכי טובים בעולם)</w:t>
      </w:r>
    </w:p>
    <w:p w14:paraId="5893B767" w14:textId="77777777" w:rsidR="00372582" w:rsidRPr="000F6791" w:rsidRDefault="00372582" w:rsidP="00F44944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hAnsiTheme="majorHAnsi" w:cstheme="majorHAnsi"/>
          <w:sz w:val="24"/>
          <w:szCs w:val="24"/>
          <w:rtl/>
        </w:rPr>
      </w:pPr>
    </w:p>
    <w:p w14:paraId="35EFD75D" w14:textId="77777777" w:rsidR="00372582" w:rsidRPr="000F6791" w:rsidRDefault="00372582" w:rsidP="00F44944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Theme="majorHAnsi" w:hAnsiTheme="majorHAnsi" w:cstheme="majorHAnsi"/>
          <w:sz w:val="24"/>
          <w:szCs w:val="24"/>
          <w:rtl/>
        </w:rPr>
      </w:pPr>
    </w:p>
    <w:p w14:paraId="404C1C30" w14:textId="77777777" w:rsidR="00680275" w:rsidRPr="000F6791" w:rsidRDefault="00192FBB" w:rsidP="008563AA">
      <w:pPr>
        <w:pStyle w:val="ab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Cs/>
          <w:color w:val="000000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Cs/>
          <w:color w:val="000000"/>
          <w:sz w:val="24"/>
          <w:szCs w:val="24"/>
          <w:u w:val="single"/>
          <w:rtl/>
        </w:rPr>
        <w:t>מה הפרויקט אמור לשפר או לחדש:</w:t>
      </w:r>
    </w:p>
    <w:p w14:paraId="4F7F38D1" w14:textId="710CDAF1" w:rsidR="001D16BA" w:rsidRPr="000F6791" w:rsidRDefault="00C669CF" w:rsidP="00CF2198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לאחר הרבה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פעמים 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שהסתבכנו עם ניהול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הדירות שלנו –</w:t>
      </w:r>
      <w:r w:rsidR="00CF2198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מבחינת 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הוצאות 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משותפת 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ו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חלוקת המטלות בין דיירי הבית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,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החלטנו 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שנבנה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אפליקציה שתעזו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ר לנו לנהל את הדברים האלה בצורה 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מסודרת ומאורגנת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יותר</w:t>
      </w:r>
      <w:r w:rsidR="00421CE5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.</w:t>
      </w:r>
    </w:p>
    <w:p w14:paraId="729C1260" w14:textId="7DA1D81D" w:rsidR="00421CE5" w:rsidRPr="000F6791" w:rsidRDefault="00421CE5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אני צופה ששותפים שישתמשו באפליקציה שלנו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,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יוכלו לנהל את הדירה שלהם בצורה 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טובה יותר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</w:t>
      </w:r>
      <w:r w:rsidR="000A0EA3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ע"י </w:t>
      </w:r>
      <w:r w:rsidR="000F4A44"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האפליקציה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.</w:t>
      </w:r>
    </w:p>
    <w:p w14:paraId="6AA4B4B6" w14:textId="02079279" w:rsidR="00CD7203" w:rsidRPr="000F6791" w:rsidRDefault="00CD7203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יש כמה אפליקציות שמצאתי בגוגל פליי:</w:t>
      </w:r>
    </w:p>
    <w:p w14:paraId="778AD7DD" w14:textId="4095F9A8" w:rsidR="00CD7203" w:rsidRPr="000F6791" w:rsidRDefault="00CD7203" w:rsidP="00CD720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color w:val="000000"/>
          <w:sz w:val="24"/>
          <w:szCs w:val="24"/>
        </w:rPr>
        <w:t>Roomies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– מבחינת הפונקציות של הם די דומות לשלנו אבל אין שם חיבור משתמשים, זאת אומרת אפשר לנהל דירה רק לוקאלית על הפלאפון ובלי לשתף מידע בין המשתמשים שונים.</w:t>
      </w:r>
    </w:p>
    <w:p w14:paraId="32F404E2" w14:textId="2E91139F" w:rsidR="00CD7203" w:rsidRPr="000F6791" w:rsidRDefault="00CD7203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color w:val="000000"/>
          <w:sz w:val="24"/>
          <w:szCs w:val="24"/>
        </w:rPr>
        <w:t>ApartShare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– האפליקציה הזאת נותנת חיבור בין משתמשים אבל היא שמה דגש רק על כספים ולא יותר.</w:t>
      </w:r>
    </w:p>
    <w:p w14:paraId="425BD8D0" w14:textId="2DD96480" w:rsidR="00372582" w:rsidRPr="000F6791" w:rsidRDefault="00CD7203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color w:val="000000"/>
          <w:sz w:val="24"/>
          <w:szCs w:val="24"/>
        </w:rPr>
        <w:t>Roomies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 xml:space="preserve"> (אחת אחרת) – האפליקציה הזאת ממש דומה לאפליקציה 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</w:rPr>
        <w:t>Roomies</w:t>
      </w:r>
      <w:r w:rsidRPr="000F6791">
        <w:rPr>
          <w:rFonts w:asciiTheme="majorHAnsi" w:hAnsiTheme="majorHAnsi" w:cstheme="majorHAnsi"/>
          <w:b/>
          <w:color w:val="000000"/>
          <w:sz w:val="24"/>
          <w:szCs w:val="24"/>
          <w:rtl/>
        </w:rPr>
        <w:t>, שגם קוראים להם באותו השם, אין פנוקציה של הודעות ואין חיבור בין משתמשים.</w:t>
      </w:r>
    </w:p>
    <w:p w14:paraId="58998498" w14:textId="77777777" w:rsidR="00372582" w:rsidRPr="000F6791" w:rsidRDefault="00372582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</w:p>
    <w:p w14:paraId="14809DAD" w14:textId="77777777" w:rsidR="00372582" w:rsidRPr="000F6791" w:rsidRDefault="00372582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</w:p>
    <w:p w14:paraId="252DC340" w14:textId="77777777" w:rsidR="00372582" w:rsidRPr="000F6791" w:rsidRDefault="00372582" w:rsidP="000A0EA3">
      <w:pPr>
        <w:rPr>
          <w:rFonts w:asciiTheme="majorHAnsi" w:hAnsiTheme="majorHAnsi" w:cstheme="majorHAnsi"/>
          <w:b/>
          <w:color w:val="000000"/>
          <w:sz w:val="24"/>
          <w:szCs w:val="24"/>
          <w:rtl/>
        </w:rPr>
      </w:pPr>
    </w:p>
    <w:p w14:paraId="79C9EDCF" w14:textId="2EEE34C9" w:rsidR="00680275" w:rsidRPr="000F6791" w:rsidRDefault="00192FBB" w:rsidP="006115F2">
      <w:pPr>
        <w:pStyle w:val="ab"/>
        <w:numPr>
          <w:ilvl w:val="0"/>
          <w:numId w:val="18"/>
        </w:numPr>
        <w:rPr>
          <w:rFonts w:asciiTheme="majorHAnsi" w:hAnsiTheme="majorHAnsi" w:cstheme="majorHAnsi"/>
          <w:bCs/>
          <w:color w:val="000000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Cs/>
          <w:color w:val="000000"/>
          <w:sz w:val="24"/>
          <w:szCs w:val="24"/>
          <w:u w:val="single"/>
          <w:rtl/>
        </w:rPr>
        <w:t>דרישות מערכת ופונקציונאליות</w:t>
      </w:r>
    </w:p>
    <w:p w14:paraId="52B521FF" w14:textId="77777777" w:rsidR="00680275" w:rsidRPr="000F6791" w:rsidRDefault="00192FBB">
      <w:pPr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דרישות מערכת:</w:t>
      </w:r>
    </w:p>
    <w:p w14:paraId="0B73BAEF" w14:textId="62ED2A6E" w:rsidR="00687466" w:rsidRPr="000F6791" w:rsidRDefault="00192FBB" w:rsidP="009574B5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מבחינת סביבת הטמעה ושימוש, האפליקציה תיכתב בשפת ג'אווה בסביבת אנדרואיד,</w:t>
      </w:r>
      <w:r w:rsidR="001D16BA" w:rsidRPr="000F6791">
        <w:rPr>
          <w:rFonts w:asciiTheme="majorHAnsi" w:hAnsiTheme="majorHAnsi" w:cstheme="majorHAnsi"/>
          <w:sz w:val="24"/>
          <w:szCs w:val="24"/>
          <w:rtl/>
        </w:rPr>
        <w:t xml:space="preserve"> באמצעות </w:t>
      </w:r>
      <w:r w:rsidRPr="000F6791">
        <w:rPr>
          <w:rFonts w:asciiTheme="majorHAnsi" w:hAnsiTheme="majorHAnsi" w:cstheme="majorHAnsi"/>
          <w:sz w:val="24"/>
          <w:szCs w:val="24"/>
        </w:rPr>
        <w:t>ANDROID STUDIO</w:t>
      </w:r>
      <w:r w:rsidR="00687466" w:rsidRPr="000F6791">
        <w:rPr>
          <w:rFonts w:asciiTheme="majorHAnsi" w:hAnsiTheme="majorHAnsi" w:cstheme="majorHAnsi"/>
          <w:sz w:val="24"/>
          <w:szCs w:val="24"/>
          <w:rtl/>
        </w:rPr>
        <w:t xml:space="preserve">, מסד הנתונים יבנה </w:t>
      </w:r>
      <w:r w:rsidR="009574B5" w:rsidRPr="000F6791">
        <w:rPr>
          <w:rFonts w:asciiTheme="majorHAnsi" w:hAnsiTheme="majorHAnsi" w:cstheme="majorHAnsi"/>
          <w:sz w:val="24"/>
          <w:szCs w:val="24"/>
        </w:rPr>
        <w:t>MySQL</w:t>
      </w:r>
      <w:r w:rsidR="00D407A5" w:rsidRPr="000F6791">
        <w:rPr>
          <w:rFonts w:asciiTheme="majorHAnsi" w:hAnsiTheme="majorHAnsi" w:cstheme="majorHAnsi"/>
          <w:sz w:val="24"/>
          <w:szCs w:val="24"/>
          <w:rtl/>
        </w:rPr>
        <w:t xml:space="preserve"> והצד </w:t>
      </w:r>
      <w:r w:rsidR="009574B5" w:rsidRPr="000F6791">
        <w:rPr>
          <w:rFonts w:asciiTheme="majorHAnsi" w:hAnsiTheme="majorHAnsi" w:cstheme="majorHAnsi"/>
          <w:sz w:val="24"/>
          <w:szCs w:val="24"/>
          <w:rtl/>
        </w:rPr>
        <w:t>שרת</w:t>
      </w:r>
      <w:r w:rsidR="00D407A5" w:rsidRPr="000F6791">
        <w:rPr>
          <w:rFonts w:asciiTheme="majorHAnsi" w:hAnsiTheme="majorHAnsi" w:cstheme="majorHAnsi"/>
          <w:sz w:val="24"/>
          <w:szCs w:val="24"/>
          <w:rtl/>
        </w:rPr>
        <w:t xml:space="preserve"> ייכתב ב</w:t>
      </w:r>
      <w:r w:rsidR="00D407A5" w:rsidRPr="000F6791">
        <w:rPr>
          <w:rFonts w:asciiTheme="majorHAnsi" w:hAnsiTheme="majorHAnsi" w:cstheme="majorHAnsi"/>
          <w:sz w:val="24"/>
          <w:szCs w:val="24"/>
        </w:rPr>
        <w:t>node.js</w:t>
      </w:r>
      <w:r w:rsidR="009574B5"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5C8B315E" w14:textId="48311F95" w:rsidR="00680275" w:rsidRPr="000F6791" w:rsidRDefault="00CF2198" w:rsidP="00FC3DD9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מבחינת שרידות, ב</w:t>
      </w:r>
      <w:r w:rsidR="00192FBB" w:rsidRPr="000F6791">
        <w:rPr>
          <w:rFonts w:asciiTheme="majorHAnsi" w:hAnsiTheme="majorHAnsi" w:cstheme="majorHAnsi"/>
          <w:sz w:val="24"/>
          <w:szCs w:val="24"/>
          <w:rtl/>
        </w:rPr>
        <w:t>סיס הנתונים</w:t>
      </w:r>
      <w:r w:rsidR="00534DB5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rtl/>
        </w:rPr>
        <w:t>יגובה באופן יומי.</w:t>
      </w:r>
      <w:r w:rsidR="001D16BA" w:rsidRPr="000F6791">
        <w:rPr>
          <w:rFonts w:asciiTheme="majorHAnsi" w:hAnsiTheme="majorHAnsi" w:cstheme="majorHAnsi"/>
          <w:sz w:val="24"/>
          <w:szCs w:val="24"/>
          <w:rtl/>
        </w:rPr>
        <w:br/>
      </w:r>
      <w:r w:rsidR="00FC3DD9" w:rsidRPr="000F6791">
        <w:rPr>
          <w:rFonts w:asciiTheme="majorHAnsi" w:hAnsiTheme="majorHAnsi" w:cstheme="majorHAnsi"/>
          <w:sz w:val="24"/>
          <w:szCs w:val="24"/>
          <w:rtl/>
        </w:rPr>
        <w:t>האפליקציה מותאמת למכשיר אנדרואיד בלבד.</w:t>
      </w:r>
      <w:r w:rsidR="00FC3DD9" w:rsidRPr="000F6791">
        <w:rPr>
          <w:rFonts w:asciiTheme="majorHAnsi" w:hAnsiTheme="majorHAnsi" w:cstheme="majorHAnsi"/>
          <w:sz w:val="24"/>
          <w:szCs w:val="24"/>
          <w:rtl/>
        </w:rPr>
        <w:br/>
        <w:t>האפליקציה תצטרך לתמוך בחיבור לרשת, על מנת לבצע חיבור לבסיס הנתונים שיושב על המחשב המקומי</w:t>
      </w:r>
    </w:p>
    <w:p w14:paraId="41E32766" w14:textId="77777777" w:rsidR="00AE5F64" w:rsidRPr="000F6791" w:rsidRDefault="00AE5F64" w:rsidP="00FC3DD9">
      <w:pPr>
        <w:rPr>
          <w:rFonts w:asciiTheme="majorHAnsi" w:hAnsiTheme="majorHAnsi" w:cstheme="majorHAnsi"/>
          <w:sz w:val="24"/>
          <w:szCs w:val="24"/>
        </w:rPr>
      </w:pPr>
    </w:p>
    <w:p w14:paraId="3C391A64" w14:textId="77777777" w:rsidR="00C45F2D" w:rsidRPr="000F6791" w:rsidRDefault="00C45F2D" w:rsidP="00C45F2D">
      <w:pPr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פונקציונאליות:</w:t>
      </w:r>
    </w:p>
    <w:p w14:paraId="75B65008" w14:textId="77777777" w:rsidR="00C45F2D" w:rsidRPr="000F6791" w:rsidRDefault="00C45F2D" w:rsidP="00C45F2D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אפשרויות לניהול דירת שותפים כגון:</w:t>
      </w:r>
    </w:p>
    <w:p w14:paraId="6E293DB6" w14:textId="77777777" w:rsidR="00C45F2D" w:rsidRPr="000F6791" w:rsidRDefault="00C45F2D" w:rsidP="00C45F2D">
      <w:pPr>
        <w:pStyle w:val="ab"/>
        <w:numPr>
          <w:ilvl w:val="0"/>
          <w:numId w:val="27"/>
        </w:numPr>
        <w:spacing w:line="256" w:lineRule="auto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ניהול משימות</w:t>
      </w:r>
    </w:p>
    <w:p w14:paraId="3F31643B" w14:textId="77777777" w:rsidR="00C45F2D" w:rsidRPr="000F6791" w:rsidRDefault="00C45F2D" w:rsidP="00C45F2D">
      <w:pPr>
        <w:pStyle w:val="ab"/>
        <w:numPr>
          <w:ilvl w:val="0"/>
          <w:numId w:val="27"/>
        </w:numPr>
        <w:spacing w:line="256" w:lineRule="auto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שליחת הודעות</w:t>
      </w:r>
    </w:p>
    <w:p w14:paraId="64DF01AD" w14:textId="77777777" w:rsidR="00C45F2D" w:rsidRPr="000F6791" w:rsidRDefault="00C45F2D" w:rsidP="00C45F2D">
      <w:pPr>
        <w:pStyle w:val="ab"/>
        <w:numPr>
          <w:ilvl w:val="0"/>
          <w:numId w:val="27"/>
        </w:numPr>
        <w:spacing w:line="256" w:lineRule="auto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ניהול תשלומים</w:t>
      </w:r>
    </w:p>
    <w:p w14:paraId="2BA3A006" w14:textId="5A50264F" w:rsidR="00372582" w:rsidRPr="000F6791" w:rsidRDefault="00C45F2D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וכל זה מתאפשר על ידי ריבוי משתתפים באותה האפליקציה</w:t>
      </w:r>
    </w:p>
    <w:p w14:paraId="426B4175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27BAF155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49C91CD3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4363A76A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611A6266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4C3DDB8A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7C1C19F7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5D1D1AF4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409FF728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53D97E51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59CFB986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110D2A31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41184B7A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5C147191" w14:textId="77777777" w:rsidR="00AE5F64" w:rsidRPr="000F6791" w:rsidRDefault="00AE5F64" w:rsidP="00C45F2D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59B61D2B" w14:textId="77777777" w:rsidR="00372582" w:rsidRPr="000F6791" w:rsidRDefault="00372582" w:rsidP="009574B5">
      <w:pPr>
        <w:rPr>
          <w:rFonts w:asciiTheme="majorHAnsi" w:hAnsiTheme="majorHAnsi" w:cstheme="majorHAnsi"/>
          <w:bCs/>
          <w:sz w:val="24"/>
          <w:szCs w:val="24"/>
          <w:u w:val="single"/>
          <w:rtl/>
        </w:rPr>
      </w:pPr>
    </w:p>
    <w:p w14:paraId="19C64875" w14:textId="73672E63" w:rsidR="00680275" w:rsidRPr="000F6791" w:rsidRDefault="00192FBB" w:rsidP="00D407A5">
      <w:p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בעיות צפויות במהלך פיתוח ופתרונות:</w:t>
      </w:r>
    </w:p>
    <w:p w14:paraId="6A843F9E" w14:textId="28BD1880" w:rsidR="003308E2" w:rsidRPr="000F6791" w:rsidRDefault="003308E2">
      <w:p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בעיות</w:t>
      </w:r>
      <w:r w:rsidRPr="000F6791">
        <w:rPr>
          <w:rFonts w:asciiTheme="majorHAnsi" w:hAnsiTheme="majorHAnsi" w:cstheme="majorHAnsi"/>
          <w:sz w:val="24"/>
          <w:szCs w:val="24"/>
          <w:rtl/>
        </w:rPr>
        <w:t>:</w:t>
      </w:r>
    </w:p>
    <w:p w14:paraId="2FF57838" w14:textId="0CE4B1E6" w:rsidR="003308E2" w:rsidRPr="000F6791" w:rsidRDefault="003308E2" w:rsidP="00717E47">
      <w:pPr>
        <w:ind w:firstLine="27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1)</w:t>
      </w:r>
      <w:r w:rsidR="00717E47" w:rsidRPr="000F6791">
        <w:rPr>
          <w:rFonts w:asciiTheme="majorHAnsi" w:hAnsiTheme="majorHAnsi" w:cstheme="majorHAnsi"/>
          <w:sz w:val="24"/>
          <w:szCs w:val="24"/>
          <w:rtl/>
        </w:rPr>
        <w:t xml:space="preserve">תכנון זמנים שגוי </w:t>
      </w:r>
      <w:r w:rsidR="00294819"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7711D19C" w14:textId="205ABE67" w:rsidR="003308E2" w:rsidRPr="000F6791" w:rsidRDefault="003308E2" w:rsidP="00717E47">
      <w:pPr>
        <w:ind w:firstLine="27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2) </w:t>
      </w:r>
      <w:r w:rsidR="00717E47" w:rsidRPr="000F6791">
        <w:rPr>
          <w:rFonts w:asciiTheme="majorHAnsi" w:hAnsiTheme="majorHAnsi" w:cstheme="majorHAnsi"/>
          <w:sz w:val="24"/>
          <w:szCs w:val="24"/>
          <w:rtl/>
        </w:rPr>
        <w:t>פיתוח אפליקציה ידידו</w:t>
      </w:r>
      <w:r w:rsidR="00CF2198" w:rsidRPr="000F6791">
        <w:rPr>
          <w:rFonts w:asciiTheme="majorHAnsi" w:hAnsiTheme="majorHAnsi" w:cstheme="majorHAnsi"/>
          <w:sz w:val="24"/>
          <w:szCs w:val="24"/>
          <w:rtl/>
        </w:rPr>
        <w:t>תי</w:t>
      </w:r>
      <w:r w:rsidR="00717E47" w:rsidRPr="000F6791">
        <w:rPr>
          <w:rFonts w:asciiTheme="majorHAnsi" w:hAnsiTheme="majorHAnsi" w:cstheme="majorHAnsi"/>
          <w:sz w:val="24"/>
          <w:szCs w:val="24"/>
          <w:rtl/>
        </w:rPr>
        <w:t>ת למשתמש</w:t>
      </w:r>
      <w:r w:rsidR="00294819"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01A342A4" w14:textId="3EB2BAEB" w:rsidR="003308E2" w:rsidRPr="000F6791" w:rsidRDefault="003308E2" w:rsidP="003308E2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3) בעיות של ביצועים של התוכנה כלומר איטיות,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 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תקיעות,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 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קריסות וכדומה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.</w:t>
      </w:r>
    </w:p>
    <w:p w14:paraId="6F402F85" w14:textId="641233F7" w:rsidR="003308E2" w:rsidRPr="000F6791" w:rsidRDefault="003308E2" w:rsidP="00077CD8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4) בעיות בזמן בניית 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ותכנון בסיס הנתונים מבחינת מבנה 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,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היררכיית הרשאות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, חיבור בין בסיס הנתונים שמכיל את נתוני </w:t>
      </w:r>
      <w:r w:rsidR="00077CD8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המשתמשים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 ושליפתם פר </w:t>
      </w:r>
      <w:r w:rsidR="00077CD8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משתמש 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ספציפי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.</w:t>
      </w:r>
    </w:p>
    <w:p w14:paraId="357C36E4" w14:textId="7190AEB6" w:rsidR="00391662" w:rsidRPr="000F6791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5) שימוש בכלים גרפיים(למשל </w:t>
      </w:r>
      <w:r w:rsidR="00717E47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אילוסטרייטור 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) לתכנון הממשק הגרפי של המשתמש(כמו למשל אייקון האפליקציה וכדומה..)</w:t>
      </w:r>
    </w:p>
    <w:p w14:paraId="1F918E29" w14:textId="0A843E16" w:rsidR="003308E2" w:rsidRPr="000F6791" w:rsidRDefault="00294819" w:rsidP="00614267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u w:val="single"/>
          <w:rtl/>
        </w:rPr>
        <w:t>דרכים לפתרון הבעיות</w:t>
      </w:r>
      <w:r w:rsidR="003308E2" w:rsidRPr="000F6791">
        <w:rPr>
          <w:rFonts w:asciiTheme="majorHAnsi" w:hAnsiTheme="majorHAnsi" w:cstheme="majorHAnsi"/>
          <w:b/>
          <w:bCs/>
          <w:color w:val="000000"/>
          <w:sz w:val="24"/>
          <w:szCs w:val="24"/>
          <w:u w:val="single"/>
          <w:rtl/>
        </w:rPr>
        <w:t>:</w:t>
      </w:r>
    </w:p>
    <w:p w14:paraId="2F1CBE9F" w14:textId="5B1C1073" w:rsidR="003308E2" w:rsidRPr="000F6791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1) </w:t>
      </w:r>
      <w:r w:rsidR="00717E47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הצמדות לתרשים הגאנט במהלך הפיתוח</w:t>
      </w:r>
    </w:p>
    <w:p w14:paraId="66AEFE7D" w14:textId="5575434B" w:rsidR="003308E2" w:rsidRPr="000F6791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2) </w:t>
      </w:r>
      <w:r w:rsidR="00717E47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עיצוב נקי וברור, הנחיות קצרות, שימוש באייקונים.</w:t>
      </w:r>
    </w:p>
    <w:p w14:paraId="3BC83D9E" w14:textId="79C93ABF" w:rsidR="003308E2" w:rsidRPr="000F6791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3) </w:t>
      </w:r>
      <w:r w:rsidR="00717E47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בדיקת הקוד הכולל של האפליקציה </w:t>
      </w:r>
      <w:r w:rsidR="00FC47F7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כלומר שאין בלוקים של קוד שחוזרים על עצמם כדי לוודא סדר בקוד וכתיבה רהוטה ונכונה ושימוש ב </w:t>
      </w:r>
      <w:r w:rsidR="00FC47F7" w:rsidRPr="000F6791">
        <w:rPr>
          <w:rFonts w:asciiTheme="majorHAnsi" w:hAnsiTheme="majorHAnsi" w:cstheme="majorHAnsi"/>
          <w:color w:val="000000"/>
          <w:sz w:val="24"/>
          <w:szCs w:val="24"/>
        </w:rPr>
        <w:t>DEBUG</w:t>
      </w:r>
      <w:r w:rsidR="00FC47F7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 של התוכנה כאשר ישנה שגיאה כלשהי.</w:t>
      </w:r>
    </w:p>
    <w:p w14:paraId="774D03CD" w14:textId="0EA3877D" w:rsidR="00FC47F7" w:rsidRPr="000F6791" w:rsidRDefault="00FC47F7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4) בדיקת הדרך הנכונה ביותר לבניית בסיס הנתונים, כולל ארכיטקטורה, בדיקה שהמידע מסודר כצורך ולפי הקריטריונים הרצוי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ים 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והתי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י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עצות עם המנחה.</w:t>
      </w:r>
    </w:p>
    <w:p w14:paraId="26A16FE4" w14:textId="77777777" w:rsidR="006115F2" w:rsidRPr="000F6791" w:rsidRDefault="00FC47F7" w:rsidP="006115F2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5) תכנון ושימוש בחומר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י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 עזר והת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י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יעצות עם המנחה לגבי כלים גרפיים</w:t>
      </w:r>
      <w:r w:rsidR="00294819"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 xml:space="preserve"> או קניית תמונות לפי הצורך</w:t>
      </w:r>
      <w:r w:rsidRPr="000F6791">
        <w:rPr>
          <w:rFonts w:asciiTheme="majorHAnsi" w:hAnsiTheme="majorHAnsi" w:cstheme="majorHAnsi"/>
          <w:color w:val="000000"/>
          <w:sz w:val="24"/>
          <w:szCs w:val="24"/>
          <w:rtl/>
        </w:rPr>
        <w:t>.</w:t>
      </w:r>
    </w:p>
    <w:p w14:paraId="7E51F5A0" w14:textId="1A4E4B62" w:rsidR="006115F2" w:rsidRPr="000F6791" w:rsidRDefault="00192FBB" w:rsidP="006115F2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asciiTheme="majorHAnsi" w:hAnsiTheme="majorHAnsi" w:cstheme="majorHAnsi"/>
          <w:color w:val="000000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 xml:space="preserve"> </w:t>
      </w:r>
    </w:p>
    <w:p w14:paraId="31730932" w14:textId="2948EAC5" w:rsidR="00680275" w:rsidRPr="000F6791" w:rsidRDefault="00192FBB" w:rsidP="006115F2">
      <w:pPr>
        <w:pStyle w:val="ab"/>
        <w:numPr>
          <w:ilvl w:val="0"/>
          <w:numId w:val="18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פתרון טכנולוגי נבחר:</w:t>
      </w:r>
    </w:p>
    <w:p w14:paraId="36F8F51E" w14:textId="4A547E98" w:rsidR="00116195" w:rsidRPr="000F6791" w:rsidRDefault="00192FBB" w:rsidP="001477B3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ממשק </w:t>
      </w:r>
      <w:r w:rsidR="00402D9B" w:rsidRPr="000F6791">
        <w:rPr>
          <w:rFonts w:asciiTheme="majorHAnsi" w:hAnsiTheme="majorHAnsi" w:cstheme="majorHAnsi"/>
          <w:sz w:val="24"/>
          <w:szCs w:val="24"/>
          <w:rtl/>
        </w:rPr>
        <w:t>ה</w:t>
      </w:r>
      <w:r w:rsidRPr="000F6791">
        <w:rPr>
          <w:rFonts w:asciiTheme="majorHAnsi" w:hAnsiTheme="majorHAnsi" w:cstheme="majorHAnsi"/>
          <w:sz w:val="24"/>
          <w:szCs w:val="24"/>
          <w:rtl/>
        </w:rPr>
        <w:t>משתמש (</w:t>
      </w:r>
      <w:r w:rsidR="00F844EF" w:rsidRPr="000F6791">
        <w:rPr>
          <w:rFonts w:asciiTheme="majorHAnsi" w:hAnsiTheme="majorHAnsi" w:cstheme="majorHAnsi"/>
          <w:sz w:val="24"/>
          <w:szCs w:val="24"/>
          <w:rtl/>
        </w:rPr>
        <w:t>האפליקציה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) </w:t>
      </w:r>
      <w:r w:rsidR="00F844EF" w:rsidRPr="000F6791">
        <w:rPr>
          <w:rFonts w:asciiTheme="majorHAnsi" w:hAnsiTheme="majorHAnsi" w:cstheme="majorHAnsi"/>
          <w:sz w:val="24"/>
          <w:szCs w:val="24"/>
          <w:rtl/>
        </w:rPr>
        <w:t xml:space="preserve">ייכתב 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ב </w:t>
      </w:r>
      <w:r w:rsidRPr="000F6791">
        <w:rPr>
          <w:rFonts w:asciiTheme="majorHAnsi" w:hAnsiTheme="majorHAnsi" w:cstheme="majorHAnsi"/>
          <w:sz w:val="24"/>
          <w:szCs w:val="24"/>
        </w:rPr>
        <w:t>ANDROID STUDIO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, כאשר בתוך ממשק המשתמש ייכתב קוד</w:t>
      </w:r>
      <w:r w:rsidR="00F844EF" w:rsidRPr="000F6791">
        <w:rPr>
          <w:rFonts w:asciiTheme="majorHAnsi" w:hAnsiTheme="majorHAnsi" w:cstheme="majorHAnsi"/>
          <w:sz w:val="24"/>
          <w:szCs w:val="24"/>
          <w:rtl/>
        </w:rPr>
        <w:t xml:space="preserve"> מודולארי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אשר </w:t>
      </w:r>
      <w:r w:rsidR="00F844EF" w:rsidRPr="000F6791">
        <w:rPr>
          <w:rFonts w:asciiTheme="majorHAnsi" w:hAnsiTheme="majorHAnsi" w:cstheme="majorHAnsi"/>
          <w:sz w:val="24"/>
          <w:szCs w:val="24"/>
          <w:rtl/>
        </w:rPr>
        <w:t>ינחה את המשתמש כיצד להשתמש ב</w:t>
      </w:r>
      <w:r w:rsidR="00D22596" w:rsidRPr="000F6791">
        <w:rPr>
          <w:rFonts w:asciiTheme="majorHAnsi" w:hAnsiTheme="majorHAnsi" w:cstheme="majorHAnsi"/>
          <w:sz w:val="24"/>
          <w:szCs w:val="24"/>
          <w:rtl/>
        </w:rPr>
        <w:t>אפליקציה</w:t>
      </w:r>
      <w:r w:rsidR="00F844EF" w:rsidRPr="000F6791">
        <w:rPr>
          <w:rFonts w:asciiTheme="majorHAnsi" w:hAnsiTheme="majorHAnsi" w:cstheme="majorHAnsi"/>
          <w:sz w:val="24"/>
          <w:szCs w:val="24"/>
          <w:rtl/>
        </w:rPr>
        <w:t xml:space="preserve"> ע"י מתן הערות במידה וישנם שדות לא מלאים, האפליקציה לאחר אישור הפעולה תעלה</w:t>
      </w:r>
      <w:r w:rsidR="00474916" w:rsidRPr="000F6791">
        <w:rPr>
          <w:rFonts w:asciiTheme="majorHAnsi" w:hAnsiTheme="majorHAnsi" w:cstheme="majorHAnsi"/>
          <w:sz w:val="24"/>
          <w:szCs w:val="24"/>
          <w:rtl/>
        </w:rPr>
        <w:t xml:space="preserve"> ותשמור את הנתונים בבסיס הנתונים</w:t>
      </w:r>
      <w:r w:rsidR="00402D9B" w:rsidRPr="000F6791">
        <w:rPr>
          <w:rFonts w:asciiTheme="majorHAnsi" w:hAnsiTheme="majorHAnsi" w:cstheme="majorHAnsi"/>
          <w:sz w:val="24"/>
          <w:szCs w:val="24"/>
          <w:rtl/>
        </w:rPr>
        <w:t>.</w:t>
      </w:r>
      <w:r w:rsidR="009574B5" w:rsidRPr="000F6791">
        <w:rPr>
          <w:rFonts w:asciiTheme="majorHAnsi" w:hAnsiTheme="majorHAnsi" w:cstheme="majorHAnsi"/>
          <w:sz w:val="24"/>
          <w:szCs w:val="24"/>
          <w:rtl/>
        </w:rPr>
        <w:t xml:space="preserve"> מ</w:t>
      </w:r>
      <w:r w:rsidR="00116195" w:rsidRPr="000F6791">
        <w:rPr>
          <w:rFonts w:asciiTheme="majorHAnsi" w:hAnsiTheme="majorHAnsi" w:cstheme="majorHAnsi"/>
          <w:sz w:val="24"/>
          <w:szCs w:val="24"/>
          <w:rtl/>
        </w:rPr>
        <w:t xml:space="preserve">סד הנתונים יהיה מסוג </w:t>
      </w:r>
      <w:r w:rsidR="009574B5" w:rsidRPr="000F6791">
        <w:rPr>
          <w:rFonts w:asciiTheme="majorHAnsi" w:hAnsiTheme="majorHAnsi" w:cstheme="majorHAnsi"/>
          <w:sz w:val="24"/>
          <w:szCs w:val="24"/>
        </w:rPr>
        <w:t>MySQL</w:t>
      </w:r>
      <w:r w:rsidR="00116195" w:rsidRPr="000F6791">
        <w:rPr>
          <w:rFonts w:asciiTheme="majorHAnsi" w:hAnsiTheme="majorHAnsi" w:cstheme="majorHAnsi"/>
          <w:sz w:val="24"/>
          <w:szCs w:val="24"/>
          <w:rtl/>
        </w:rPr>
        <w:t xml:space="preserve"> ויתארח על המחשב המקומי</w:t>
      </w:r>
      <w:r w:rsidR="009574B5" w:rsidRPr="000F6791">
        <w:rPr>
          <w:rFonts w:asciiTheme="majorHAnsi" w:hAnsiTheme="majorHAnsi" w:cstheme="majorHAnsi"/>
          <w:sz w:val="24"/>
          <w:szCs w:val="24"/>
          <w:rtl/>
        </w:rPr>
        <w:t>,</w:t>
      </w:r>
      <w:r w:rsidR="00116195" w:rsidRPr="000F6791">
        <w:rPr>
          <w:rFonts w:asciiTheme="majorHAnsi" w:hAnsiTheme="majorHAnsi" w:cstheme="majorHAnsi"/>
          <w:sz w:val="24"/>
          <w:szCs w:val="24"/>
        </w:rPr>
        <w:t>BACK END</w:t>
      </w:r>
      <w:r w:rsidR="00116195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9574B5" w:rsidRPr="000F6791">
        <w:rPr>
          <w:rFonts w:asciiTheme="majorHAnsi" w:hAnsiTheme="majorHAnsi" w:cstheme="majorHAnsi"/>
          <w:sz w:val="24"/>
          <w:szCs w:val="24"/>
          <w:rtl/>
        </w:rPr>
        <w:t>ייכתב</w:t>
      </w:r>
      <w:r w:rsidR="001477B3" w:rsidRPr="000F6791">
        <w:rPr>
          <w:rFonts w:asciiTheme="majorHAnsi" w:hAnsiTheme="majorHAnsi" w:cstheme="majorHAnsi"/>
          <w:sz w:val="24"/>
          <w:szCs w:val="24"/>
          <w:rtl/>
        </w:rPr>
        <w:t xml:space="preserve"> ב -</w:t>
      </w:r>
      <w:r w:rsidR="00116195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116195" w:rsidRPr="000F6791">
        <w:rPr>
          <w:rFonts w:asciiTheme="majorHAnsi" w:hAnsiTheme="majorHAnsi" w:cstheme="majorHAnsi"/>
          <w:sz w:val="24"/>
          <w:szCs w:val="24"/>
        </w:rPr>
        <w:t>NODE JS</w:t>
      </w:r>
      <w:r w:rsidR="00116195" w:rsidRPr="000F6791">
        <w:rPr>
          <w:rFonts w:asciiTheme="majorHAnsi" w:hAnsiTheme="majorHAnsi" w:cstheme="majorHAnsi"/>
          <w:sz w:val="24"/>
          <w:szCs w:val="24"/>
          <w:rtl/>
        </w:rPr>
        <w:t xml:space="preserve"> ויתארח גם כן על המחשב המקומי</w:t>
      </w:r>
      <w:r w:rsidR="001477B3"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6019BBDC" w14:textId="24E7C861" w:rsidR="00F844EF" w:rsidRPr="000F6791" w:rsidRDefault="00F844EF" w:rsidP="00474916">
      <w:pPr>
        <w:rPr>
          <w:rFonts w:asciiTheme="majorHAnsi" w:hAnsiTheme="majorHAnsi" w:cstheme="majorHAnsi"/>
          <w:sz w:val="24"/>
          <w:szCs w:val="24"/>
          <w:rtl/>
        </w:rPr>
      </w:pPr>
    </w:p>
    <w:p w14:paraId="0C2F796C" w14:textId="48CC0400" w:rsidR="00F844EF" w:rsidRPr="000F6791" w:rsidRDefault="008A6BC4" w:rsidP="00F844EF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שפות התכנות עבור השירותים השונים:</w:t>
      </w:r>
    </w:p>
    <w:p w14:paraId="0AE5AB99" w14:textId="7EC54D05" w:rsidR="00680275" w:rsidRPr="000F6791" w:rsidRDefault="00192FBB" w:rsidP="009574B5">
      <w:pPr>
        <w:numPr>
          <w:ilvl w:val="0"/>
          <w:numId w:val="4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שפות פיתוח- </w:t>
      </w:r>
      <w:r w:rsidRPr="000F6791">
        <w:rPr>
          <w:rFonts w:asciiTheme="majorHAnsi" w:hAnsiTheme="majorHAnsi" w:cstheme="majorHAnsi"/>
          <w:sz w:val="24"/>
          <w:szCs w:val="24"/>
        </w:rPr>
        <w:t>JAVA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, </w:t>
      </w:r>
      <w:r w:rsidR="00402D9B" w:rsidRPr="000F6791">
        <w:rPr>
          <w:rFonts w:asciiTheme="majorHAnsi" w:hAnsiTheme="majorHAnsi" w:cstheme="majorHAnsi"/>
          <w:sz w:val="24"/>
          <w:szCs w:val="24"/>
          <w:rtl/>
        </w:rPr>
        <w:t xml:space="preserve">שפה שאותה למדנו במהלך </w:t>
      </w:r>
      <w:r w:rsidR="0051668E" w:rsidRPr="000F6791">
        <w:rPr>
          <w:rFonts w:asciiTheme="majorHAnsi" w:hAnsiTheme="majorHAnsi" w:cstheme="majorHAnsi"/>
          <w:sz w:val="24"/>
          <w:szCs w:val="24"/>
          <w:rtl/>
        </w:rPr>
        <w:t>הלימודים והוספנו לה ידע מלמידה מקורסים באינטרנט</w:t>
      </w:r>
      <w:r w:rsidR="006A2A4C" w:rsidRPr="000F6791">
        <w:rPr>
          <w:rFonts w:asciiTheme="majorHAnsi" w:hAnsiTheme="majorHAnsi" w:cstheme="majorHAnsi"/>
          <w:sz w:val="24"/>
          <w:szCs w:val="24"/>
          <w:rtl/>
        </w:rPr>
        <w:t>.</w:t>
      </w:r>
      <w:r w:rsidR="00F3679B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6A2A4C" w:rsidRPr="000F6791">
        <w:rPr>
          <w:rFonts w:asciiTheme="majorHAnsi" w:hAnsiTheme="majorHAnsi" w:cstheme="majorHAnsi"/>
          <w:sz w:val="24"/>
          <w:szCs w:val="24"/>
          <w:rtl/>
        </w:rPr>
        <w:t xml:space="preserve">בנוסף היא </w:t>
      </w:r>
      <w:r w:rsidRPr="000F6791">
        <w:rPr>
          <w:rFonts w:asciiTheme="majorHAnsi" w:hAnsiTheme="majorHAnsi" w:cstheme="majorHAnsi"/>
          <w:sz w:val="24"/>
          <w:szCs w:val="24"/>
          <w:rtl/>
        </w:rPr>
        <w:t>שפה מאוד נוחה לשימוש</w:t>
      </w:r>
      <w:r w:rsidR="008A6BC4" w:rsidRPr="000F6791">
        <w:rPr>
          <w:rFonts w:asciiTheme="majorHAnsi" w:hAnsiTheme="majorHAnsi" w:cstheme="majorHAnsi"/>
          <w:sz w:val="24"/>
          <w:szCs w:val="24"/>
          <w:rtl/>
        </w:rPr>
        <w:t xml:space="preserve"> עבור תכנות לאנדרואיד.</w:t>
      </w:r>
    </w:p>
    <w:p w14:paraId="27F4CD66" w14:textId="4986345D" w:rsidR="00680275" w:rsidRPr="000F6791" w:rsidRDefault="006115F2">
      <w:pPr>
        <w:numPr>
          <w:ilvl w:val="0"/>
          <w:numId w:val="4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ארכיטקטורת שרת-לקוח מהווה בסיס לפיתוח מכיוון שארכיטקטורה זו פשוטה להבנה וקלה ליישום.</w:t>
      </w:r>
    </w:p>
    <w:p w14:paraId="75787A19" w14:textId="4348EBEF" w:rsidR="00680275" w:rsidRPr="000F6791" w:rsidRDefault="00F3679B" w:rsidP="00F3679B">
      <w:pPr>
        <w:numPr>
          <w:ilvl w:val="0"/>
          <w:numId w:val="4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מסד הנתונים יהיה</w:t>
      </w:r>
      <w:r w:rsidR="00192FBB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</w:rPr>
        <w:t>MySQL</w:t>
      </w:r>
      <w:r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0D52142F" w14:textId="5F9010C8" w:rsidR="008A6BC4" w:rsidRPr="000F6791" w:rsidRDefault="00192FBB" w:rsidP="00150593">
      <w:pPr>
        <w:numPr>
          <w:ilvl w:val="0"/>
          <w:numId w:val="4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ממשק המשתמש יתוכנת ב </w:t>
      </w:r>
      <w:r w:rsidRPr="000F6791">
        <w:rPr>
          <w:rFonts w:asciiTheme="majorHAnsi" w:hAnsiTheme="majorHAnsi" w:cstheme="majorHAnsi"/>
          <w:sz w:val="24"/>
          <w:szCs w:val="24"/>
        </w:rPr>
        <w:t>ANDROID STUDIO</w:t>
      </w:r>
      <w:r w:rsidR="00F3679B"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15C4D2E9" w14:textId="34E0A425" w:rsidR="00474916" w:rsidRPr="000F6791" w:rsidRDefault="00474916" w:rsidP="00150593">
      <w:pPr>
        <w:numPr>
          <w:ilvl w:val="0"/>
          <w:numId w:val="4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lastRenderedPageBreak/>
        <w:t>צד השרת ייכתב ב</w:t>
      </w:r>
      <w:r w:rsidRPr="000F6791">
        <w:rPr>
          <w:rFonts w:asciiTheme="majorHAnsi" w:hAnsiTheme="majorHAnsi" w:cstheme="majorHAnsi"/>
          <w:sz w:val="24"/>
          <w:szCs w:val="24"/>
        </w:rPr>
        <w:t>node.js</w:t>
      </w:r>
      <w:r w:rsidR="00F3679B"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4E4FA351" w14:textId="40DA7A40" w:rsidR="00680275" w:rsidRPr="000F6791" w:rsidRDefault="00192FBB" w:rsidP="006115F2">
      <w:pPr>
        <w:pStyle w:val="ab"/>
        <w:numPr>
          <w:ilvl w:val="0"/>
          <w:numId w:val="18"/>
        </w:num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שימוש במבני נתונים וארגון קבצים:</w:t>
      </w:r>
    </w:p>
    <w:p w14:paraId="6FC237A1" w14:textId="036857EA" w:rsidR="00680275" w:rsidRPr="000F6791" w:rsidRDefault="001477B3" w:rsidP="001A4ED1">
      <w:pPr>
        <w:ind w:left="18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ב</w:t>
      </w:r>
      <w:r w:rsidR="008A6BC4" w:rsidRPr="000F6791">
        <w:rPr>
          <w:rFonts w:asciiTheme="majorHAnsi" w:hAnsiTheme="majorHAnsi" w:cstheme="majorHAnsi"/>
          <w:sz w:val="24"/>
          <w:szCs w:val="24"/>
          <w:rtl/>
        </w:rPr>
        <w:t xml:space="preserve">סיס הנתונים </w:t>
      </w:r>
      <w:r w:rsidR="008563AA" w:rsidRPr="000F6791">
        <w:rPr>
          <w:rFonts w:asciiTheme="majorHAnsi" w:hAnsiTheme="majorHAnsi" w:cstheme="majorHAnsi"/>
          <w:sz w:val="24"/>
          <w:szCs w:val="24"/>
          <w:rtl/>
        </w:rPr>
        <w:t xml:space="preserve">של המערכת </w:t>
      </w:r>
      <w:r w:rsidR="008A6BC4" w:rsidRPr="000F6791">
        <w:rPr>
          <w:rFonts w:asciiTheme="majorHAnsi" w:hAnsiTheme="majorHAnsi" w:cstheme="majorHAnsi"/>
          <w:sz w:val="24"/>
          <w:szCs w:val="24"/>
          <w:rtl/>
        </w:rPr>
        <w:t xml:space="preserve">יכיל </w:t>
      </w:r>
      <w:r w:rsidR="001A4ED1" w:rsidRPr="000F6791">
        <w:rPr>
          <w:rFonts w:asciiTheme="majorHAnsi" w:hAnsiTheme="majorHAnsi" w:cstheme="majorHAnsi"/>
          <w:sz w:val="24"/>
          <w:szCs w:val="24"/>
          <w:rtl/>
        </w:rPr>
        <w:t>11</w:t>
      </w:r>
      <w:r w:rsidR="008A6BC4" w:rsidRPr="000F6791">
        <w:rPr>
          <w:rFonts w:asciiTheme="majorHAnsi" w:hAnsiTheme="majorHAnsi" w:cstheme="majorHAnsi"/>
          <w:sz w:val="24"/>
          <w:szCs w:val="24"/>
          <w:rtl/>
        </w:rPr>
        <w:t xml:space="preserve"> טבלאות:</w:t>
      </w:r>
    </w:p>
    <w:p w14:paraId="2351FDC1" w14:textId="77777777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דירות</w:t>
      </w:r>
    </w:p>
    <w:p w14:paraId="68A88061" w14:textId="03F74772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המרה עבור רמת ההרשאה של המשתמש.</w:t>
      </w:r>
    </w:p>
    <w:p w14:paraId="7E0A3537" w14:textId="66AB4DB1" w:rsidR="001A4ED1" w:rsidRPr="000F6791" w:rsidRDefault="008A6BC4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משתמשים.</w:t>
      </w:r>
    </w:p>
    <w:p w14:paraId="0BA00FAF" w14:textId="3BF1A677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ה שמקשרת בין דירה לדיירים שבה</w:t>
      </w:r>
    </w:p>
    <w:p w14:paraId="6EFDA30E" w14:textId="6782B64B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המרה עבור סוג המשימה</w:t>
      </w:r>
    </w:p>
    <w:p w14:paraId="14333CCF" w14:textId="77777777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משימות</w:t>
      </w:r>
    </w:p>
    <w:p w14:paraId="073EEDBE" w14:textId="196C99CF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ה שמקשרת בין משתמש למטלות</w:t>
      </w:r>
    </w:p>
    <w:p w14:paraId="2F8EDDD9" w14:textId="54C343E6" w:rsidR="00F3679B" w:rsidRPr="000F6791" w:rsidRDefault="00F3679B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ה שמקשרת ב</w:t>
      </w:r>
      <w:r w:rsidR="001A4ED1" w:rsidRPr="000F6791">
        <w:rPr>
          <w:rFonts w:asciiTheme="majorHAnsi" w:hAnsiTheme="majorHAnsi" w:cstheme="majorHAnsi"/>
          <w:sz w:val="24"/>
          <w:szCs w:val="24"/>
          <w:rtl/>
        </w:rPr>
        <w:t xml:space="preserve">ין מזהה הוצאה לסוג הוצאה </w:t>
      </w:r>
    </w:p>
    <w:p w14:paraId="6B82AAE4" w14:textId="2BB5CEC1" w:rsidR="00F3679B" w:rsidRPr="000F6791" w:rsidRDefault="00F3679B" w:rsidP="00F3679B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הוצאות</w:t>
      </w:r>
    </w:p>
    <w:p w14:paraId="160A892D" w14:textId="3034AFAB" w:rsidR="00441A3C" w:rsidRPr="000F6791" w:rsidRDefault="001A4ED1" w:rsidP="001477B3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טבלה שמכילה את </w:t>
      </w:r>
      <w:r w:rsidR="001477B3" w:rsidRPr="000F6791">
        <w:rPr>
          <w:rFonts w:asciiTheme="majorHAnsi" w:hAnsiTheme="majorHAnsi" w:cstheme="majorHAnsi"/>
          <w:sz w:val="24"/>
          <w:szCs w:val="24"/>
          <w:rtl/>
        </w:rPr>
        <w:t>תשלומים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של כל משתמש</w:t>
      </w:r>
    </w:p>
    <w:p w14:paraId="1B416303" w14:textId="7C66B7A4" w:rsidR="001A4ED1" w:rsidRPr="000F6791" w:rsidRDefault="001A4ED1" w:rsidP="001A4ED1">
      <w:pPr>
        <w:pStyle w:val="ab"/>
        <w:numPr>
          <w:ilvl w:val="0"/>
          <w:numId w:val="1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טבלת שמכילה את כל הודעות המשתמשים</w:t>
      </w:r>
    </w:p>
    <w:p w14:paraId="07DD6AD4" w14:textId="77777777" w:rsidR="008563AA" w:rsidRPr="000F6791" w:rsidRDefault="008563AA" w:rsidP="008563AA">
      <w:pPr>
        <w:pStyle w:val="ab"/>
        <w:rPr>
          <w:rFonts w:asciiTheme="majorHAnsi" w:hAnsiTheme="majorHAnsi" w:cstheme="majorHAnsi"/>
          <w:sz w:val="24"/>
          <w:szCs w:val="24"/>
          <w:rtl/>
        </w:rPr>
      </w:pPr>
    </w:p>
    <w:p w14:paraId="7C024E73" w14:textId="77777777" w:rsidR="0031592E" w:rsidRPr="000F6791" w:rsidRDefault="0031592E" w:rsidP="008563AA">
      <w:pPr>
        <w:pStyle w:val="ab"/>
        <w:rPr>
          <w:rFonts w:asciiTheme="majorHAnsi" w:hAnsiTheme="majorHAnsi" w:cstheme="majorHAnsi"/>
          <w:sz w:val="24"/>
          <w:szCs w:val="24"/>
          <w:rtl/>
        </w:rPr>
      </w:pPr>
    </w:p>
    <w:p w14:paraId="35B9B77B" w14:textId="15AB6D6A" w:rsidR="0031592E" w:rsidRPr="000F6791" w:rsidRDefault="0031592E" w:rsidP="0031592E">
      <w:pPr>
        <w:rPr>
          <w:rFonts w:asciiTheme="majorHAnsi" w:hAnsiTheme="majorHAnsi" w:cstheme="majorHAnsi"/>
          <w:b/>
          <w:bCs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ראשונה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</w:t>
      </w:r>
      <w:r w:rsidRPr="000F6791">
        <w:rPr>
          <w:rFonts w:asciiTheme="majorHAnsi" w:hAnsiTheme="majorHAnsi" w:cstheme="majorHAnsi"/>
          <w:sz w:val="24"/>
          <w:szCs w:val="24"/>
          <w:u w:val="single"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נתוני הדירות:</w:t>
      </w:r>
    </w:p>
    <w:p w14:paraId="30C0B3F0" w14:textId="77777777" w:rsidR="0031592E" w:rsidRPr="000F6791" w:rsidRDefault="0031592E" w:rsidP="0031592E">
      <w:pPr>
        <w:pStyle w:val="ab"/>
        <w:numPr>
          <w:ilvl w:val="0"/>
          <w:numId w:val="17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מזהה הדירה</w:t>
      </w:r>
    </w:p>
    <w:p w14:paraId="6BC3D840" w14:textId="2E41324E" w:rsidR="0031592E" w:rsidRPr="000F6791" w:rsidRDefault="00372582" w:rsidP="00372582">
      <w:pPr>
        <w:pStyle w:val="ab"/>
        <w:numPr>
          <w:ilvl w:val="0"/>
          <w:numId w:val="17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</w:t>
      </w:r>
      <w:r w:rsidR="0031592E" w:rsidRPr="000F6791">
        <w:rPr>
          <w:rFonts w:asciiTheme="majorHAnsi" w:hAnsiTheme="majorHAnsi" w:cstheme="majorHAnsi"/>
          <w:sz w:val="24"/>
          <w:szCs w:val="24"/>
        </w:rPr>
        <w:t>partment</w:t>
      </w:r>
      <w:r w:rsidRPr="000F6791">
        <w:rPr>
          <w:rFonts w:asciiTheme="majorHAnsi" w:hAnsiTheme="majorHAnsi" w:cstheme="majorHAnsi"/>
          <w:sz w:val="24"/>
          <w:szCs w:val="24"/>
        </w:rPr>
        <w:t>_n</w:t>
      </w:r>
      <w:r w:rsidR="0031592E" w:rsidRPr="000F6791">
        <w:rPr>
          <w:rFonts w:asciiTheme="majorHAnsi" w:hAnsiTheme="majorHAnsi" w:cstheme="majorHAnsi"/>
          <w:sz w:val="24"/>
          <w:szCs w:val="24"/>
        </w:rPr>
        <w:t xml:space="preserve">ame – </w:t>
      </w:r>
      <w:r w:rsidR="0031592E" w:rsidRPr="000F6791">
        <w:rPr>
          <w:rFonts w:asciiTheme="majorHAnsi" w:hAnsiTheme="majorHAnsi" w:cstheme="majorHAnsi"/>
          <w:sz w:val="24"/>
          <w:szCs w:val="24"/>
          <w:rtl/>
        </w:rPr>
        <w:t>שם הדירה</w:t>
      </w:r>
    </w:p>
    <w:p w14:paraId="534BF5D3" w14:textId="2CB72786" w:rsidR="0031592E" w:rsidRPr="000F6791" w:rsidRDefault="00372582" w:rsidP="00372582">
      <w:pPr>
        <w:pStyle w:val="ab"/>
        <w:numPr>
          <w:ilvl w:val="0"/>
          <w:numId w:val="17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N</w:t>
      </w:r>
      <w:r w:rsidR="0031592E" w:rsidRPr="000F6791">
        <w:rPr>
          <w:rFonts w:asciiTheme="majorHAnsi" w:hAnsiTheme="majorHAnsi" w:cstheme="majorHAnsi"/>
          <w:sz w:val="24"/>
          <w:szCs w:val="24"/>
        </w:rPr>
        <w:t>umber</w:t>
      </w:r>
      <w:r w:rsidRPr="000F6791">
        <w:rPr>
          <w:rFonts w:asciiTheme="majorHAnsi" w:hAnsiTheme="majorHAnsi" w:cstheme="majorHAnsi"/>
          <w:sz w:val="24"/>
          <w:szCs w:val="24"/>
        </w:rPr>
        <w:t>_of_i</w:t>
      </w:r>
      <w:r w:rsidR="0031592E" w:rsidRPr="000F6791">
        <w:rPr>
          <w:rFonts w:asciiTheme="majorHAnsi" w:hAnsiTheme="majorHAnsi" w:cstheme="majorHAnsi"/>
          <w:sz w:val="24"/>
          <w:szCs w:val="24"/>
        </w:rPr>
        <w:t>ntedants</w:t>
      </w:r>
      <w:r w:rsidR="0031592E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31592E" w:rsidRPr="000F6791">
        <w:rPr>
          <w:rFonts w:asciiTheme="majorHAnsi" w:hAnsiTheme="majorHAnsi" w:cstheme="majorHAnsi"/>
          <w:sz w:val="24"/>
          <w:szCs w:val="24"/>
        </w:rPr>
        <w:t xml:space="preserve"> - </w:t>
      </w:r>
      <w:r w:rsidR="0031592E" w:rsidRPr="000F6791">
        <w:rPr>
          <w:rFonts w:asciiTheme="majorHAnsi" w:hAnsiTheme="majorHAnsi" w:cstheme="majorHAnsi"/>
          <w:sz w:val="24"/>
          <w:szCs w:val="24"/>
          <w:rtl/>
        </w:rPr>
        <w:t>מספר הדיירים</w:t>
      </w:r>
    </w:p>
    <w:p w14:paraId="7F889499" w14:textId="77777777" w:rsidR="0031592E" w:rsidRPr="000F6791" w:rsidRDefault="0031592E" w:rsidP="008563AA">
      <w:pPr>
        <w:pStyle w:val="ab"/>
        <w:rPr>
          <w:rFonts w:asciiTheme="majorHAnsi" w:hAnsiTheme="majorHAnsi" w:cstheme="majorHAnsi"/>
          <w:sz w:val="24"/>
          <w:szCs w:val="24"/>
          <w:rtl/>
        </w:rPr>
      </w:pPr>
    </w:p>
    <w:p w14:paraId="4E07D979" w14:textId="77777777" w:rsidR="006A5B90" w:rsidRPr="000F6791" w:rsidRDefault="006A5B90" w:rsidP="006A5B90">
      <w:pPr>
        <w:ind w:left="180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</w:p>
    <w:p w14:paraId="1E2ED465" w14:textId="77777777" w:rsidR="006A5B90" w:rsidRPr="000F6791" w:rsidRDefault="006A5B90" w:rsidP="006A5B90">
      <w:pPr>
        <w:ind w:left="180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שנייה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 הנתונים הקשורים לרמת ההרשאות:</w:t>
      </w:r>
    </w:p>
    <w:p w14:paraId="0596ED94" w14:textId="77777777" w:rsidR="006A5B90" w:rsidRPr="000F6791" w:rsidRDefault="006A5B90" w:rsidP="006A5B90">
      <w:pPr>
        <w:pStyle w:val="ab"/>
        <w:numPr>
          <w:ilvl w:val="0"/>
          <w:numId w:val="16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מזהה רמת המשתמש</w:t>
      </w:r>
    </w:p>
    <w:p w14:paraId="0A24F3CD" w14:textId="16C802C6" w:rsidR="006A5B90" w:rsidRPr="000F6791" w:rsidRDefault="00372582" w:rsidP="00372582">
      <w:pPr>
        <w:pStyle w:val="ab"/>
        <w:numPr>
          <w:ilvl w:val="0"/>
          <w:numId w:val="16"/>
        </w:numPr>
        <w:bidi w:val="0"/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</w:rPr>
        <w:t>L</w:t>
      </w:r>
      <w:r w:rsidR="006A5B90" w:rsidRPr="000F6791">
        <w:rPr>
          <w:rFonts w:asciiTheme="majorHAnsi" w:hAnsiTheme="majorHAnsi" w:cstheme="majorHAnsi"/>
          <w:sz w:val="24"/>
          <w:szCs w:val="24"/>
        </w:rPr>
        <w:t>evel</w:t>
      </w:r>
      <w:r w:rsidRPr="000F6791">
        <w:rPr>
          <w:rFonts w:asciiTheme="majorHAnsi" w:hAnsiTheme="majorHAnsi" w:cstheme="majorHAnsi"/>
          <w:sz w:val="24"/>
          <w:szCs w:val="24"/>
        </w:rPr>
        <w:t>_n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ame -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 xml:space="preserve"> שם ההרשאה</w:t>
      </w:r>
    </w:p>
    <w:p w14:paraId="3D00429A" w14:textId="77777777" w:rsidR="006A5B90" w:rsidRPr="000F6791" w:rsidRDefault="006A5B90" w:rsidP="008563AA">
      <w:pPr>
        <w:pStyle w:val="ab"/>
        <w:rPr>
          <w:rFonts w:asciiTheme="majorHAnsi" w:hAnsiTheme="majorHAnsi" w:cstheme="majorHAnsi"/>
          <w:sz w:val="24"/>
          <w:szCs w:val="24"/>
          <w:rtl/>
        </w:rPr>
      </w:pPr>
    </w:p>
    <w:p w14:paraId="5201F8FC" w14:textId="79DD9D5F" w:rsidR="008A6BC4" w:rsidRPr="000F6791" w:rsidRDefault="008A6BC4" w:rsidP="006A5B90">
      <w:pPr>
        <w:ind w:left="180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</w:t>
      </w:r>
      <w:r w:rsidR="006A5B90"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שלישית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 xml:space="preserve"> </w:t>
      </w:r>
      <w:r w:rsidR="00441A3C"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 נתוני המשתמשים הרשומים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:</w:t>
      </w:r>
    </w:p>
    <w:p w14:paraId="510E5C53" w14:textId="7B0DA363" w:rsidR="008563AA" w:rsidRPr="000F6791" w:rsidRDefault="008563AA" w:rsidP="00441A3C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מזהה 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>המשתמש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במערכת</w:t>
      </w:r>
    </w:p>
    <w:p w14:paraId="54C9DB51" w14:textId="70FFC21B" w:rsidR="00441A3C" w:rsidRPr="000F6791" w:rsidRDefault="00441A3C" w:rsidP="00441A3C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UserName -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     שם המשתמש</w:t>
      </w:r>
    </w:p>
    <w:p w14:paraId="1176C962" w14:textId="521AEE8B" w:rsidR="00441A3C" w:rsidRPr="000F6791" w:rsidRDefault="00372582" w:rsidP="00441A3C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e</w:t>
      </w:r>
      <w:r w:rsidR="00441A3C" w:rsidRPr="000F6791">
        <w:rPr>
          <w:rFonts w:asciiTheme="majorHAnsi" w:hAnsiTheme="majorHAnsi" w:cstheme="majorHAnsi"/>
          <w:sz w:val="24"/>
          <w:szCs w:val="24"/>
        </w:rPr>
        <w:t xml:space="preserve">mail – 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>האימייל של אותו משתמש</w:t>
      </w:r>
    </w:p>
    <w:p w14:paraId="5D99B02B" w14:textId="4DA5006E" w:rsidR="00441A3C" w:rsidRPr="000F6791" w:rsidRDefault="00372582" w:rsidP="00372582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U</w:t>
      </w:r>
      <w:r w:rsidR="00441A3C" w:rsidRPr="000F6791">
        <w:rPr>
          <w:rFonts w:asciiTheme="majorHAnsi" w:hAnsiTheme="majorHAnsi" w:cstheme="majorHAnsi"/>
          <w:sz w:val="24"/>
          <w:szCs w:val="24"/>
        </w:rPr>
        <w:t>ser</w:t>
      </w:r>
      <w:r w:rsidRPr="000F6791">
        <w:rPr>
          <w:rFonts w:asciiTheme="majorHAnsi" w:hAnsiTheme="majorHAnsi" w:cstheme="majorHAnsi"/>
          <w:sz w:val="24"/>
          <w:szCs w:val="24"/>
        </w:rPr>
        <w:t>_l</w:t>
      </w:r>
      <w:r w:rsidR="00441A3C" w:rsidRPr="000F6791">
        <w:rPr>
          <w:rFonts w:asciiTheme="majorHAnsi" w:hAnsiTheme="majorHAnsi" w:cstheme="majorHAnsi"/>
          <w:sz w:val="24"/>
          <w:szCs w:val="24"/>
        </w:rPr>
        <w:t xml:space="preserve">evel – 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>רמת ההרשאה של המשתמש</w:t>
      </w:r>
    </w:p>
    <w:p w14:paraId="56B3B936" w14:textId="5AFC2557" w:rsidR="00441A3C" w:rsidRPr="000F6791" w:rsidRDefault="00372582" w:rsidP="00372582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U</w:t>
      </w:r>
      <w:r w:rsidR="00441A3C" w:rsidRPr="000F6791">
        <w:rPr>
          <w:rFonts w:asciiTheme="majorHAnsi" w:hAnsiTheme="majorHAnsi" w:cstheme="majorHAnsi"/>
          <w:sz w:val="24"/>
          <w:szCs w:val="24"/>
        </w:rPr>
        <w:t>ser</w:t>
      </w:r>
      <w:r w:rsidRPr="000F6791">
        <w:rPr>
          <w:rFonts w:asciiTheme="majorHAnsi" w:hAnsiTheme="majorHAnsi" w:cstheme="majorHAnsi"/>
          <w:sz w:val="24"/>
          <w:szCs w:val="24"/>
        </w:rPr>
        <w:t>_p</w:t>
      </w:r>
      <w:r w:rsidR="00441A3C" w:rsidRPr="000F6791">
        <w:rPr>
          <w:rFonts w:asciiTheme="majorHAnsi" w:hAnsiTheme="majorHAnsi" w:cstheme="majorHAnsi"/>
          <w:sz w:val="24"/>
          <w:szCs w:val="24"/>
        </w:rPr>
        <w:t xml:space="preserve">asswprd – 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>סיסמת המשתמש המוצפנת</w:t>
      </w:r>
    </w:p>
    <w:p w14:paraId="65E1E789" w14:textId="62F8A708" w:rsidR="00441A3C" w:rsidRPr="000F6791" w:rsidRDefault="00372582" w:rsidP="00372582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M</w:t>
      </w:r>
      <w:r w:rsidR="00441A3C" w:rsidRPr="000F6791">
        <w:rPr>
          <w:rFonts w:asciiTheme="majorHAnsi" w:hAnsiTheme="majorHAnsi" w:cstheme="majorHAnsi"/>
          <w:sz w:val="24"/>
          <w:szCs w:val="24"/>
        </w:rPr>
        <w:t>onthly</w:t>
      </w:r>
      <w:r w:rsidRPr="000F6791">
        <w:rPr>
          <w:rFonts w:asciiTheme="majorHAnsi" w:hAnsiTheme="majorHAnsi" w:cstheme="majorHAnsi"/>
          <w:sz w:val="24"/>
          <w:szCs w:val="24"/>
        </w:rPr>
        <w:t>_p</w:t>
      </w:r>
      <w:r w:rsidR="00441A3C" w:rsidRPr="000F6791">
        <w:rPr>
          <w:rFonts w:asciiTheme="majorHAnsi" w:hAnsiTheme="majorHAnsi" w:cstheme="majorHAnsi"/>
          <w:sz w:val="24"/>
          <w:szCs w:val="24"/>
        </w:rPr>
        <w:t>ayment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441A3C" w:rsidRPr="000F6791">
        <w:rPr>
          <w:rFonts w:asciiTheme="majorHAnsi" w:hAnsiTheme="majorHAnsi" w:cstheme="majorHAnsi"/>
          <w:sz w:val="24"/>
          <w:szCs w:val="24"/>
        </w:rPr>
        <w:t xml:space="preserve"> - 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>התשלום החודשי של המשתמש</w:t>
      </w:r>
    </w:p>
    <w:p w14:paraId="493A1378" w14:textId="3238D337" w:rsidR="0031592E" w:rsidRPr="000F6791" w:rsidRDefault="00372582" w:rsidP="00372582">
      <w:pPr>
        <w:pStyle w:val="ab"/>
        <w:numPr>
          <w:ilvl w:val="0"/>
          <w:numId w:val="13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P</w:t>
      </w:r>
      <w:r w:rsidR="00441A3C" w:rsidRPr="000F6791">
        <w:rPr>
          <w:rFonts w:asciiTheme="majorHAnsi" w:hAnsiTheme="majorHAnsi" w:cstheme="majorHAnsi"/>
          <w:sz w:val="24"/>
          <w:szCs w:val="24"/>
        </w:rPr>
        <w:t>rofile</w:t>
      </w:r>
      <w:r w:rsidRPr="000F6791">
        <w:rPr>
          <w:rFonts w:asciiTheme="majorHAnsi" w:hAnsiTheme="majorHAnsi" w:cstheme="majorHAnsi"/>
          <w:sz w:val="24"/>
          <w:szCs w:val="24"/>
        </w:rPr>
        <w:t>_icon_path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="00441A3C" w:rsidRPr="000F6791">
        <w:rPr>
          <w:rFonts w:asciiTheme="majorHAnsi" w:hAnsiTheme="majorHAnsi" w:cstheme="majorHAnsi"/>
          <w:sz w:val="24"/>
          <w:szCs w:val="24"/>
        </w:rPr>
        <w:t xml:space="preserve"> - </w:t>
      </w:r>
      <w:r w:rsidR="00441A3C" w:rsidRPr="000F6791">
        <w:rPr>
          <w:rFonts w:asciiTheme="majorHAnsi" w:hAnsiTheme="majorHAnsi" w:cstheme="majorHAnsi"/>
          <w:sz w:val="24"/>
          <w:szCs w:val="24"/>
          <w:rtl/>
        </w:rPr>
        <w:t xml:space="preserve">נתיב לתמונת </w:t>
      </w:r>
      <w:r w:rsidRPr="000F6791">
        <w:rPr>
          <w:rFonts w:asciiTheme="majorHAnsi" w:hAnsiTheme="majorHAnsi" w:cstheme="majorHAnsi"/>
          <w:sz w:val="24"/>
          <w:szCs w:val="24"/>
          <w:rtl/>
        </w:rPr>
        <w:t>פרופיל</w:t>
      </w:r>
    </w:p>
    <w:p w14:paraId="5409BB15" w14:textId="77777777" w:rsidR="0031592E" w:rsidRPr="000F6791" w:rsidRDefault="0031592E" w:rsidP="0031592E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</w:p>
    <w:p w14:paraId="0E815A77" w14:textId="4EB53276" w:rsidR="00441A3C" w:rsidRPr="000F6791" w:rsidRDefault="00441A3C" w:rsidP="0031592E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רביעית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</w:t>
      </w: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המזהה של הדירות עם המזהה של הדיירים</w:t>
      </w:r>
      <w:r w:rsidR="00372582" w:rsidRPr="000F6791">
        <w:rPr>
          <w:rFonts w:asciiTheme="majorHAnsi" w:hAnsiTheme="majorHAnsi" w:cstheme="majorHAnsi"/>
          <w:sz w:val="24"/>
          <w:szCs w:val="24"/>
          <w:u w:val="single"/>
          <w:rtl/>
        </w:rPr>
        <w:t xml:space="preserve"> – תקשר בין דיירים לדירות</w:t>
      </w:r>
    </w:p>
    <w:p w14:paraId="490BC424" w14:textId="637066C7" w:rsidR="00372582" w:rsidRPr="000F6791" w:rsidRDefault="00372582" w:rsidP="00441A3C">
      <w:pPr>
        <w:pStyle w:val="ab"/>
        <w:numPr>
          <w:ilvl w:val="6"/>
          <w:numId w:val="1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lastRenderedPageBreak/>
        <w:t>ID</w:t>
      </w:r>
    </w:p>
    <w:p w14:paraId="33FA8229" w14:textId="468D5157" w:rsidR="00441A3C" w:rsidRPr="000F6791" w:rsidRDefault="00372582" w:rsidP="00372582">
      <w:pPr>
        <w:pStyle w:val="ab"/>
        <w:numPr>
          <w:ilvl w:val="6"/>
          <w:numId w:val="1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</w:t>
      </w:r>
      <w:r w:rsidR="003E3DD6" w:rsidRPr="000F6791">
        <w:rPr>
          <w:rFonts w:asciiTheme="majorHAnsi" w:hAnsiTheme="majorHAnsi" w:cstheme="majorHAnsi"/>
          <w:sz w:val="24"/>
          <w:szCs w:val="24"/>
        </w:rPr>
        <w:t>parment</w:t>
      </w:r>
      <w:r w:rsidRPr="000F6791">
        <w:rPr>
          <w:rFonts w:asciiTheme="majorHAnsi" w:hAnsiTheme="majorHAnsi" w:cstheme="majorHAnsi"/>
          <w:sz w:val="24"/>
          <w:szCs w:val="24"/>
        </w:rPr>
        <w:t>_</w:t>
      </w:r>
      <w:r w:rsidR="003E3DD6"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="003E3DD6" w:rsidRPr="000F6791">
        <w:rPr>
          <w:rFonts w:asciiTheme="majorHAnsi" w:hAnsiTheme="majorHAnsi" w:cstheme="majorHAnsi"/>
          <w:sz w:val="24"/>
          <w:szCs w:val="24"/>
          <w:rtl/>
        </w:rPr>
        <w:t>המזהה של הדירה</w:t>
      </w:r>
    </w:p>
    <w:p w14:paraId="34139063" w14:textId="30AF6BF5" w:rsidR="003E3DD6" w:rsidRPr="000F6791" w:rsidRDefault="00372582" w:rsidP="003E3DD6">
      <w:pPr>
        <w:pStyle w:val="ab"/>
        <w:numPr>
          <w:ilvl w:val="6"/>
          <w:numId w:val="1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u</w:t>
      </w:r>
      <w:r w:rsidR="003E3DD6" w:rsidRPr="000F6791">
        <w:rPr>
          <w:rFonts w:asciiTheme="majorHAnsi" w:hAnsiTheme="majorHAnsi" w:cstheme="majorHAnsi"/>
          <w:sz w:val="24"/>
          <w:szCs w:val="24"/>
        </w:rPr>
        <w:t>ser</w:t>
      </w:r>
      <w:r w:rsidRPr="000F6791">
        <w:rPr>
          <w:rFonts w:asciiTheme="majorHAnsi" w:hAnsiTheme="majorHAnsi" w:cstheme="majorHAnsi"/>
          <w:sz w:val="24"/>
          <w:szCs w:val="24"/>
        </w:rPr>
        <w:t>_</w:t>
      </w:r>
      <w:r w:rsidR="003E3DD6"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="003E3DD6" w:rsidRPr="000F6791">
        <w:rPr>
          <w:rFonts w:asciiTheme="majorHAnsi" w:hAnsiTheme="majorHAnsi" w:cstheme="majorHAnsi"/>
          <w:sz w:val="24"/>
          <w:szCs w:val="24"/>
          <w:rtl/>
        </w:rPr>
        <w:t>המזהה של הדייר</w:t>
      </w:r>
    </w:p>
    <w:p w14:paraId="4F87E0A3" w14:textId="77777777" w:rsidR="0031592E" w:rsidRPr="000F6791" w:rsidRDefault="0031592E" w:rsidP="005F1E10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</w:p>
    <w:p w14:paraId="62CCC98D" w14:textId="14BEA5C3" w:rsidR="006A5B90" w:rsidRPr="000F6791" w:rsidRDefault="006A5B90" w:rsidP="00E3135A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חמישית </w:t>
      </w:r>
      <w:r w:rsidR="00E3135A"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 הנתונים לסוגי המטלות</w:t>
      </w:r>
    </w:p>
    <w:p w14:paraId="655D017C" w14:textId="77777777" w:rsidR="006A5B90" w:rsidRPr="000F6791" w:rsidRDefault="006A5B90" w:rsidP="006A5B90">
      <w:pPr>
        <w:pStyle w:val="ab"/>
        <w:numPr>
          <w:ilvl w:val="6"/>
          <w:numId w:val="22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מזהה של אותה מטלה</w:t>
      </w:r>
    </w:p>
    <w:p w14:paraId="2AC1A841" w14:textId="70AD5CF0" w:rsidR="0031592E" w:rsidRPr="000F6791" w:rsidRDefault="00372582" w:rsidP="00372582">
      <w:pPr>
        <w:pStyle w:val="ab"/>
        <w:numPr>
          <w:ilvl w:val="6"/>
          <w:numId w:val="22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t</w:t>
      </w:r>
      <w:r w:rsidR="006A5B90" w:rsidRPr="000F6791">
        <w:rPr>
          <w:rFonts w:asciiTheme="majorHAnsi" w:hAnsiTheme="majorHAnsi" w:cstheme="majorHAnsi"/>
          <w:sz w:val="24"/>
          <w:szCs w:val="24"/>
        </w:rPr>
        <w:t>ask_</w:t>
      </w:r>
      <w:r w:rsidRPr="000F6791">
        <w:rPr>
          <w:rFonts w:asciiTheme="majorHAnsi" w:hAnsiTheme="majorHAnsi" w:cstheme="majorHAnsi"/>
          <w:sz w:val="24"/>
          <w:szCs w:val="24"/>
        </w:rPr>
        <w:t>t</w:t>
      </w:r>
      <w:r w:rsidR="006A5B90" w:rsidRPr="000F6791">
        <w:rPr>
          <w:rFonts w:asciiTheme="majorHAnsi" w:hAnsiTheme="majorHAnsi" w:cstheme="majorHAnsi"/>
          <w:sz w:val="24"/>
          <w:szCs w:val="24"/>
        </w:rPr>
        <w:t>ype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 xml:space="preserve">  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 -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סוג אותה מטלה</w:t>
      </w:r>
    </w:p>
    <w:p w14:paraId="185DB81B" w14:textId="55F56EFA" w:rsidR="00372582" w:rsidRPr="000F6791" w:rsidRDefault="00372582" w:rsidP="00372582">
      <w:pPr>
        <w:pStyle w:val="ab"/>
        <w:numPr>
          <w:ilvl w:val="6"/>
          <w:numId w:val="22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con_path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נתיב לתמונה של אותה מטלה</w:t>
      </w:r>
    </w:p>
    <w:p w14:paraId="674016DB" w14:textId="77777777" w:rsidR="006A5B90" w:rsidRPr="000F6791" w:rsidRDefault="006A5B90" w:rsidP="006A5B90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29FC6103" w14:textId="77777777" w:rsidR="00372582" w:rsidRPr="000F6791" w:rsidRDefault="00372582" w:rsidP="00372582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52227878" w14:textId="77777777" w:rsidR="00372582" w:rsidRPr="000F6791" w:rsidRDefault="00372582" w:rsidP="00372582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0F747F45" w14:textId="77777777" w:rsidR="00372582" w:rsidRPr="000F6791" w:rsidRDefault="00372582" w:rsidP="00372582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</w:p>
    <w:p w14:paraId="0EC112ED" w14:textId="174F50EE" w:rsidR="006A5B90" w:rsidRPr="000F6791" w:rsidRDefault="006A5B90" w:rsidP="006A5B90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שישית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</w:t>
      </w: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המטלות</w:t>
      </w:r>
    </w:p>
    <w:p w14:paraId="1FFFCF23" w14:textId="1EF7C3C5" w:rsidR="006A5B90" w:rsidRPr="000F6791" w:rsidRDefault="006A5B90" w:rsidP="00372582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I</w:t>
      </w:r>
      <w:r w:rsidR="00372582" w:rsidRPr="000F6791">
        <w:rPr>
          <w:rFonts w:asciiTheme="majorHAnsi" w:hAnsiTheme="majorHAnsi" w:cstheme="majorHAnsi"/>
          <w:sz w:val="24"/>
          <w:szCs w:val="24"/>
        </w:rPr>
        <w:t>D</w:t>
      </w:r>
      <w:r w:rsidRPr="000F6791">
        <w:rPr>
          <w:rFonts w:asciiTheme="majorHAnsi" w:hAnsiTheme="majorHAnsi" w:cstheme="majorHAnsi"/>
          <w:sz w:val="24"/>
          <w:szCs w:val="24"/>
        </w:rPr>
        <w:t xml:space="preserve">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מזהה של אותה משימה</w:t>
      </w:r>
    </w:p>
    <w:p w14:paraId="33BA3EAB" w14:textId="361134C0" w:rsidR="006A5B90" w:rsidRPr="000F6791" w:rsidRDefault="00372582" w:rsidP="006A5B90">
      <w:pPr>
        <w:pStyle w:val="ab"/>
        <w:numPr>
          <w:ilvl w:val="6"/>
          <w:numId w:val="23"/>
        </w:numPr>
        <w:bidi w:val="0"/>
        <w:ind w:left="709" w:hanging="425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partment_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המזהה של הדירה</w:t>
      </w:r>
    </w:p>
    <w:p w14:paraId="0B02EE81" w14:textId="2D6B7559" w:rsidR="006A5B90" w:rsidRPr="000F6791" w:rsidRDefault="00372582" w:rsidP="00372582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creator_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ID –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המזהה של הדייר שהוסיף את המטלה</w:t>
      </w:r>
    </w:p>
    <w:p w14:paraId="1A9BC280" w14:textId="7848406F" w:rsidR="006A5B90" w:rsidRPr="000F6791" w:rsidRDefault="00372582" w:rsidP="00372582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t</w:t>
      </w:r>
      <w:r w:rsidR="006A5B90" w:rsidRPr="000F6791">
        <w:rPr>
          <w:rFonts w:asciiTheme="majorHAnsi" w:hAnsiTheme="majorHAnsi" w:cstheme="majorHAnsi"/>
          <w:sz w:val="24"/>
          <w:szCs w:val="24"/>
        </w:rPr>
        <w:t>ask</w:t>
      </w:r>
      <w:r w:rsidRPr="000F6791">
        <w:rPr>
          <w:rFonts w:asciiTheme="majorHAnsi" w:hAnsiTheme="majorHAnsi" w:cstheme="majorHAnsi"/>
          <w:sz w:val="24"/>
          <w:szCs w:val="24"/>
        </w:rPr>
        <w:t>_t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ype –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סוג המטלה – השם שלה יתקבל בעזרת טבלת ההמרה</w:t>
      </w:r>
    </w:p>
    <w:p w14:paraId="64816C29" w14:textId="644F96C0" w:rsidR="006A5B90" w:rsidRPr="000F6791" w:rsidRDefault="00372582" w:rsidP="006A5B90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creare_tiem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 –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מתי העלו את המטלה</w:t>
      </w:r>
    </w:p>
    <w:p w14:paraId="541F3B8F" w14:textId="7A092D7C" w:rsidR="006A5B90" w:rsidRPr="000F6791" w:rsidRDefault="00372582" w:rsidP="00372582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e</w:t>
      </w:r>
      <w:r w:rsidR="006A5B90" w:rsidRPr="000F6791">
        <w:rPr>
          <w:rFonts w:asciiTheme="majorHAnsi" w:hAnsiTheme="majorHAnsi" w:cstheme="majorHAnsi"/>
          <w:sz w:val="24"/>
          <w:szCs w:val="24"/>
        </w:rPr>
        <w:t>xpiration</w:t>
      </w:r>
      <w:r w:rsidRPr="000F6791">
        <w:rPr>
          <w:rFonts w:asciiTheme="majorHAnsi" w:hAnsiTheme="majorHAnsi" w:cstheme="majorHAnsi"/>
          <w:sz w:val="24"/>
          <w:szCs w:val="24"/>
        </w:rPr>
        <w:t>_d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ate –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עד מתי צריך לעשות את זה</w:t>
      </w:r>
    </w:p>
    <w:p w14:paraId="4D3CAE8C" w14:textId="686BAC55" w:rsidR="006A5B90" w:rsidRPr="000F6791" w:rsidRDefault="00372582" w:rsidP="00372582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t</w:t>
      </w:r>
      <w:r w:rsidR="006A5B90" w:rsidRPr="000F6791">
        <w:rPr>
          <w:rFonts w:asciiTheme="majorHAnsi" w:hAnsiTheme="majorHAnsi" w:cstheme="majorHAnsi"/>
          <w:sz w:val="24"/>
          <w:szCs w:val="24"/>
        </w:rPr>
        <w:t>it</w:t>
      </w:r>
      <w:r w:rsidRPr="000F6791">
        <w:rPr>
          <w:rFonts w:asciiTheme="majorHAnsi" w:hAnsiTheme="majorHAnsi" w:cstheme="majorHAnsi"/>
          <w:sz w:val="24"/>
          <w:szCs w:val="24"/>
        </w:rPr>
        <w:t>le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 –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הכותרת של אותה מטלה</w:t>
      </w:r>
    </w:p>
    <w:p w14:paraId="2C010348" w14:textId="12FDD7D0" w:rsidR="006A5B90" w:rsidRPr="000F6791" w:rsidRDefault="00372582" w:rsidP="006A5B90">
      <w:pPr>
        <w:pStyle w:val="ab"/>
        <w:numPr>
          <w:ilvl w:val="6"/>
          <w:numId w:val="23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n</w:t>
      </w:r>
      <w:r w:rsidR="006A5B90" w:rsidRPr="000F6791">
        <w:rPr>
          <w:rFonts w:asciiTheme="majorHAnsi" w:hAnsiTheme="majorHAnsi" w:cstheme="majorHAnsi"/>
          <w:sz w:val="24"/>
          <w:szCs w:val="24"/>
        </w:rPr>
        <w:t xml:space="preserve">ote - </w:t>
      </w:r>
      <w:r w:rsidR="006A5B90" w:rsidRPr="000F6791">
        <w:rPr>
          <w:rFonts w:asciiTheme="majorHAnsi" w:hAnsiTheme="majorHAnsi" w:cstheme="majorHAnsi"/>
          <w:sz w:val="24"/>
          <w:szCs w:val="24"/>
          <w:rtl/>
        </w:rPr>
        <w:t>הערה</w:t>
      </w:r>
    </w:p>
    <w:p w14:paraId="20B9B0D1" w14:textId="02B1ADF5" w:rsidR="006A5B90" w:rsidRPr="000F6791" w:rsidRDefault="00372582" w:rsidP="006A5B90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שביעית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קשר בין המטלות למשתמשים</w:t>
      </w:r>
    </w:p>
    <w:p w14:paraId="380F89B1" w14:textId="01A15A1D" w:rsidR="00372582" w:rsidRPr="000F6791" w:rsidRDefault="00372582" w:rsidP="00372582">
      <w:pPr>
        <w:pStyle w:val="ab"/>
        <w:numPr>
          <w:ilvl w:val="6"/>
          <w:numId w:val="10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</w:t>
      </w:r>
    </w:p>
    <w:p w14:paraId="35B526E1" w14:textId="5F78249A" w:rsidR="00372582" w:rsidRPr="000F6791" w:rsidRDefault="00372582" w:rsidP="00372582">
      <w:pPr>
        <w:pStyle w:val="ab"/>
        <w:numPr>
          <w:ilvl w:val="6"/>
          <w:numId w:val="10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task_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מזהה של מטלה</w:t>
      </w:r>
    </w:p>
    <w:p w14:paraId="6D525D8C" w14:textId="2A69B728" w:rsidR="00372582" w:rsidRPr="000F6791" w:rsidRDefault="00372582" w:rsidP="00372582">
      <w:pPr>
        <w:pStyle w:val="ab"/>
        <w:numPr>
          <w:ilvl w:val="6"/>
          <w:numId w:val="10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user_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מזהה של משתמש</w:t>
      </w:r>
    </w:p>
    <w:p w14:paraId="1F210D2D" w14:textId="77777777" w:rsidR="00372582" w:rsidRPr="000F6791" w:rsidRDefault="00372582" w:rsidP="00372582">
      <w:pPr>
        <w:bidi w:val="0"/>
        <w:jc w:val="both"/>
        <w:rPr>
          <w:rFonts w:asciiTheme="majorHAnsi" w:hAnsiTheme="majorHAnsi" w:cstheme="majorHAnsi"/>
          <w:sz w:val="24"/>
          <w:szCs w:val="24"/>
          <w:u w:val="single"/>
        </w:rPr>
      </w:pPr>
    </w:p>
    <w:p w14:paraId="4A895A25" w14:textId="55B3B179" w:rsidR="00372582" w:rsidRPr="000F6791" w:rsidRDefault="00372582" w:rsidP="00E3135A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שמינית </w:t>
      </w:r>
      <w:r w:rsidR="00E3135A"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 הנתונים שקשורים לסוג ההוצאה</w:t>
      </w:r>
    </w:p>
    <w:p w14:paraId="12540E38" w14:textId="77777777" w:rsidR="00372582" w:rsidRPr="000F6791" w:rsidRDefault="00372582" w:rsidP="00E3135A">
      <w:pPr>
        <w:pStyle w:val="ab"/>
        <w:numPr>
          <w:ilvl w:val="6"/>
          <w:numId w:val="24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</w:t>
      </w:r>
    </w:p>
    <w:p w14:paraId="3DB2267A" w14:textId="117A8C15" w:rsidR="00372582" w:rsidRPr="000F6791" w:rsidRDefault="00E3135A" w:rsidP="00E3135A">
      <w:pPr>
        <w:pStyle w:val="ab"/>
        <w:numPr>
          <w:ilvl w:val="6"/>
          <w:numId w:val="24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>expense</w:t>
      </w:r>
      <w:r w:rsidR="00372582" w:rsidRPr="000F6791">
        <w:rPr>
          <w:rFonts w:asciiTheme="majorHAnsi" w:hAnsiTheme="majorHAnsi" w:cstheme="majorHAnsi"/>
          <w:sz w:val="24"/>
          <w:szCs w:val="24"/>
        </w:rPr>
        <w:t xml:space="preserve">_ID – </w:t>
      </w:r>
      <w:r w:rsidR="00372582" w:rsidRPr="000F6791">
        <w:rPr>
          <w:rFonts w:asciiTheme="majorHAnsi" w:hAnsiTheme="majorHAnsi" w:cstheme="majorHAnsi"/>
          <w:sz w:val="24"/>
          <w:szCs w:val="24"/>
          <w:rtl/>
        </w:rPr>
        <w:t>מזהה של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סוג</w:t>
      </w:r>
      <w:r w:rsidR="00372582" w:rsidRPr="000F6791">
        <w:rPr>
          <w:rFonts w:asciiTheme="majorHAnsi" w:hAnsiTheme="majorHAnsi" w:cstheme="majorHAnsi"/>
          <w:sz w:val="24"/>
          <w:szCs w:val="24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rtl/>
        </w:rPr>
        <w:t>הוצאה</w:t>
      </w:r>
    </w:p>
    <w:p w14:paraId="1755B73F" w14:textId="77777777" w:rsidR="00AE5F64" w:rsidRPr="000F6791" w:rsidRDefault="00AE5F64" w:rsidP="00AE5F64">
      <w:pPr>
        <w:bidi w:val="0"/>
        <w:jc w:val="both"/>
        <w:rPr>
          <w:rFonts w:asciiTheme="majorHAnsi" w:hAnsiTheme="majorHAnsi" w:cstheme="majorHAnsi"/>
          <w:sz w:val="24"/>
          <w:szCs w:val="24"/>
          <w:u w:val="single"/>
        </w:rPr>
      </w:pPr>
    </w:p>
    <w:p w14:paraId="6F674952" w14:textId="47D07976" w:rsidR="003E3DD6" w:rsidRPr="000F6791" w:rsidRDefault="003E3DD6" w:rsidP="00E3135A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</w:t>
      </w:r>
      <w:r w:rsidR="00E3135A"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תשיעית</w:t>
      </w: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</w:t>
      </w: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ההוצאות של ה</w:t>
      </w:r>
      <w:r w:rsidR="00E3135A" w:rsidRPr="000F6791">
        <w:rPr>
          <w:rFonts w:asciiTheme="majorHAnsi" w:hAnsiTheme="majorHAnsi" w:cstheme="majorHAnsi"/>
          <w:sz w:val="24"/>
          <w:szCs w:val="24"/>
          <w:u w:val="single"/>
          <w:rtl/>
        </w:rPr>
        <w:t>דירות</w:t>
      </w:r>
    </w:p>
    <w:p w14:paraId="6874BB35" w14:textId="4495A14D" w:rsidR="003E3DD6" w:rsidRPr="000F6791" w:rsidRDefault="003E3DD6" w:rsidP="003E3DD6">
      <w:pPr>
        <w:pStyle w:val="ab"/>
        <w:numPr>
          <w:ilvl w:val="6"/>
          <w:numId w:val="21"/>
        </w:numPr>
        <w:bidi w:val="0"/>
        <w:ind w:left="567" w:hanging="283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   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מזהה של ההוצאה</w:t>
      </w:r>
    </w:p>
    <w:p w14:paraId="3B59D666" w14:textId="0B7742CB" w:rsidR="003E3DD6" w:rsidRPr="000F6791" w:rsidRDefault="00E3135A" w:rsidP="003E3DD6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</w:t>
      </w:r>
      <w:r w:rsidR="003E3DD6" w:rsidRPr="000F6791">
        <w:rPr>
          <w:rFonts w:asciiTheme="majorHAnsi" w:hAnsiTheme="majorHAnsi" w:cstheme="majorHAnsi"/>
          <w:sz w:val="24"/>
          <w:szCs w:val="24"/>
        </w:rPr>
        <w:t>partment</w:t>
      </w:r>
      <w:r w:rsidRPr="000F6791">
        <w:rPr>
          <w:rFonts w:asciiTheme="majorHAnsi" w:hAnsiTheme="majorHAnsi" w:cstheme="majorHAnsi"/>
          <w:sz w:val="24"/>
          <w:szCs w:val="24"/>
        </w:rPr>
        <w:t>_</w:t>
      </w:r>
      <w:r w:rsidR="003E3DD6" w:rsidRPr="000F6791">
        <w:rPr>
          <w:rFonts w:asciiTheme="majorHAnsi" w:hAnsiTheme="majorHAnsi" w:cstheme="majorHAnsi"/>
          <w:sz w:val="24"/>
          <w:szCs w:val="24"/>
        </w:rPr>
        <w:t>ID  -</w:t>
      </w:r>
      <w:r w:rsidR="003E3DD6" w:rsidRPr="000F6791">
        <w:rPr>
          <w:rFonts w:asciiTheme="majorHAnsi" w:hAnsiTheme="majorHAnsi" w:cstheme="majorHAnsi"/>
          <w:sz w:val="24"/>
          <w:szCs w:val="24"/>
          <w:rtl/>
        </w:rPr>
        <w:t xml:space="preserve">המזהה של הדירה של אותה הוצאה </w:t>
      </w:r>
    </w:p>
    <w:p w14:paraId="613EDA29" w14:textId="253D1A58" w:rsidR="003E3DD6" w:rsidRPr="000F6791" w:rsidRDefault="00E3135A" w:rsidP="00E3135A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lastRenderedPageBreak/>
        <w:t>t</w:t>
      </w:r>
      <w:r w:rsidR="0031592E" w:rsidRPr="000F6791">
        <w:rPr>
          <w:rFonts w:asciiTheme="majorHAnsi" w:hAnsiTheme="majorHAnsi" w:cstheme="majorHAnsi"/>
          <w:sz w:val="24"/>
          <w:szCs w:val="24"/>
        </w:rPr>
        <w:t>it</w:t>
      </w:r>
      <w:r w:rsidRPr="000F6791">
        <w:rPr>
          <w:rFonts w:asciiTheme="majorHAnsi" w:hAnsiTheme="majorHAnsi" w:cstheme="majorHAnsi"/>
          <w:sz w:val="24"/>
          <w:szCs w:val="24"/>
        </w:rPr>
        <w:t>le</w:t>
      </w:r>
      <w:r w:rsidR="003E3DD6" w:rsidRPr="000F6791">
        <w:rPr>
          <w:rFonts w:asciiTheme="majorHAnsi" w:hAnsiTheme="majorHAnsi" w:cstheme="majorHAnsi"/>
          <w:sz w:val="24"/>
          <w:szCs w:val="24"/>
        </w:rPr>
        <w:t xml:space="preserve"> - 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>שם אותה הוצאה</w:t>
      </w:r>
    </w:p>
    <w:p w14:paraId="2A84E5B4" w14:textId="0A7E8641" w:rsidR="005F1E10" w:rsidRPr="000F6791" w:rsidRDefault="00E3135A" w:rsidP="00E3135A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E</w:t>
      </w:r>
      <w:r w:rsidR="005F1E10" w:rsidRPr="000F6791">
        <w:rPr>
          <w:rFonts w:asciiTheme="majorHAnsi" w:hAnsiTheme="majorHAnsi" w:cstheme="majorHAnsi"/>
          <w:sz w:val="24"/>
          <w:szCs w:val="24"/>
        </w:rPr>
        <w:t>xpense</w:t>
      </w:r>
      <w:r w:rsidRPr="000F6791">
        <w:rPr>
          <w:rFonts w:asciiTheme="majorHAnsi" w:hAnsiTheme="majorHAnsi" w:cstheme="majorHAnsi"/>
          <w:sz w:val="24"/>
          <w:szCs w:val="24"/>
        </w:rPr>
        <w:t>_t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ype –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>סוג ההוצאה</w:t>
      </w:r>
    </w:p>
    <w:p w14:paraId="39D982BC" w14:textId="04DFB9F6" w:rsidR="005F1E10" w:rsidRPr="000F6791" w:rsidRDefault="00E3135A" w:rsidP="00E3135A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U</w:t>
      </w:r>
      <w:r w:rsidR="005F1E10" w:rsidRPr="000F6791">
        <w:rPr>
          <w:rFonts w:asciiTheme="majorHAnsi" w:hAnsiTheme="majorHAnsi" w:cstheme="majorHAnsi"/>
          <w:sz w:val="24"/>
          <w:szCs w:val="24"/>
        </w:rPr>
        <w:t>ser</w:t>
      </w:r>
      <w:r w:rsidRPr="000F6791">
        <w:rPr>
          <w:rFonts w:asciiTheme="majorHAnsi" w:hAnsiTheme="majorHAnsi" w:cstheme="majorHAnsi"/>
          <w:sz w:val="24"/>
          <w:szCs w:val="24"/>
        </w:rPr>
        <w:t>_t</w:t>
      </w:r>
      <w:r w:rsidR="005F1E10" w:rsidRPr="000F6791">
        <w:rPr>
          <w:rFonts w:asciiTheme="majorHAnsi" w:hAnsiTheme="majorHAnsi" w:cstheme="majorHAnsi"/>
          <w:sz w:val="24"/>
          <w:szCs w:val="24"/>
        </w:rPr>
        <w:t>hat</w:t>
      </w:r>
      <w:r w:rsidRPr="000F6791">
        <w:rPr>
          <w:rFonts w:asciiTheme="majorHAnsi" w:hAnsiTheme="majorHAnsi" w:cstheme="majorHAnsi"/>
          <w:sz w:val="24"/>
          <w:szCs w:val="24"/>
        </w:rPr>
        <w:t>_u</w:t>
      </w:r>
      <w:r w:rsidR="005F1E10" w:rsidRPr="000F6791">
        <w:rPr>
          <w:rFonts w:asciiTheme="majorHAnsi" w:hAnsiTheme="majorHAnsi" w:cstheme="majorHAnsi"/>
          <w:sz w:val="24"/>
          <w:szCs w:val="24"/>
        </w:rPr>
        <w:t>pl</w:t>
      </w:r>
      <w:r w:rsidRPr="000F6791">
        <w:rPr>
          <w:rFonts w:asciiTheme="majorHAnsi" w:hAnsiTheme="majorHAnsi" w:cstheme="majorHAnsi"/>
          <w:sz w:val="24"/>
          <w:szCs w:val="24"/>
        </w:rPr>
        <w:t>o</w:t>
      </w:r>
      <w:r w:rsidR="005F1E10" w:rsidRPr="000F6791">
        <w:rPr>
          <w:rFonts w:asciiTheme="majorHAnsi" w:hAnsiTheme="majorHAnsi" w:cstheme="majorHAnsi"/>
          <w:sz w:val="24"/>
          <w:szCs w:val="24"/>
        </w:rPr>
        <w:t>ad</w:t>
      </w:r>
      <w:r w:rsidRPr="000F6791">
        <w:rPr>
          <w:rFonts w:asciiTheme="majorHAnsi" w:hAnsiTheme="majorHAnsi" w:cstheme="majorHAnsi"/>
          <w:sz w:val="24"/>
          <w:szCs w:val="24"/>
        </w:rPr>
        <w:t>_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ID  -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 xml:space="preserve"> המזהה של המשתמש שהעלה את ההוצאה</w:t>
      </w:r>
    </w:p>
    <w:p w14:paraId="2FED469B" w14:textId="6994CA46" w:rsidR="005F1E10" w:rsidRPr="000F6791" w:rsidRDefault="00E3135A" w:rsidP="00E3135A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P</w:t>
      </w:r>
      <w:r w:rsidR="005F1E10" w:rsidRPr="000F6791">
        <w:rPr>
          <w:rFonts w:asciiTheme="majorHAnsi" w:hAnsiTheme="majorHAnsi" w:cstheme="majorHAnsi"/>
          <w:sz w:val="24"/>
          <w:szCs w:val="24"/>
        </w:rPr>
        <w:t>ayment</w:t>
      </w:r>
      <w:r w:rsidRPr="000F6791">
        <w:rPr>
          <w:rFonts w:asciiTheme="majorHAnsi" w:hAnsiTheme="majorHAnsi" w:cstheme="majorHAnsi"/>
          <w:sz w:val="24"/>
          <w:szCs w:val="24"/>
        </w:rPr>
        <w:t>_d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ate –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>התאריך של התשלום</w:t>
      </w:r>
    </w:p>
    <w:p w14:paraId="2D81349A" w14:textId="61DD164B" w:rsidR="005F1E10" w:rsidRPr="000F6791" w:rsidRDefault="00E3135A" w:rsidP="005F1E10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mount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 –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>הסכום של התשלום</w:t>
      </w:r>
    </w:p>
    <w:p w14:paraId="3DE45DC4" w14:textId="24A422C2" w:rsidR="005F1E10" w:rsidRPr="000F6791" w:rsidRDefault="00E3135A" w:rsidP="005F1E10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upload_date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 –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>התאריך של העלה של אותה הוצאה</w:t>
      </w:r>
    </w:p>
    <w:p w14:paraId="5F2BD0B7" w14:textId="3C6A7CB8" w:rsidR="005F1E10" w:rsidRPr="000F6791" w:rsidRDefault="00E3135A" w:rsidP="00E3135A">
      <w:pPr>
        <w:pStyle w:val="ab"/>
        <w:numPr>
          <w:ilvl w:val="6"/>
          <w:numId w:val="21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n</w:t>
      </w:r>
      <w:r w:rsidR="005F1E10" w:rsidRPr="000F6791">
        <w:rPr>
          <w:rFonts w:asciiTheme="majorHAnsi" w:hAnsiTheme="majorHAnsi" w:cstheme="majorHAnsi"/>
          <w:sz w:val="24"/>
          <w:szCs w:val="24"/>
        </w:rPr>
        <w:t xml:space="preserve">ote – </w:t>
      </w:r>
      <w:r w:rsidR="005F1E10" w:rsidRPr="000F6791">
        <w:rPr>
          <w:rFonts w:asciiTheme="majorHAnsi" w:hAnsiTheme="majorHAnsi" w:cstheme="majorHAnsi"/>
          <w:sz w:val="24"/>
          <w:szCs w:val="24"/>
          <w:rtl/>
        </w:rPr>
        <w:t>הערות</w:t>
      </w:r>
    </w:p>
    <w:p w14:paraId="09E34FCA" w14:textId="77777777" w:rsidR="0031592E" w:rsidRPr="000F6791" w:rsidRDefault="0031592E" w:rsidP="0031592E">
      <w:pPr>
        <w:bidi w:val="0"/>
        <w:rPr>
          <w:rFonts w:asciiTheme="majorHAnsi" w:hAnsiTheme="majorHAnsi" w:cstheme="majorHAnsi"/>
          <w:sz w:val="24"/>
          <w:szCs w:val="24"/>
        </w:rPr>
      </w:pPr>
    </w:p>
    <w:p w14:paraId="6594B344" w14:textId="6A018AF5" w:rsidR="00E3135A" w:rsidRPr="000F6791" w:rsidRDefault="00E3135A" w:rsidP="00DF1F01">
      <w:pPr>
        <w:bidi w:val="0"/>
        <w:jc w:val="right"/>
        <w:rPr>
          <w:rFonts w:asciiTheme="majorHAnsi" w:hAnsiTheme="majorHAnsi" w:cstheme="majorHAnsi"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עשירית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 xml:space="preserve">תכיל נתונים לפי </w:t>
      </w:r>
      <w:r w:rsidR="00DF1F01"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שלום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 xml:space="preserve"> של </w:t>
      </w:r>
      <w:r w:rsidR="00DF1F01" w:rsidRPr="000F6791">
        <w:rPr>
          <w:rFonts w:asciiTheme="majorHAnsi" w:hAnsiTheme="majorHAnsi" w:cstheme="majorHAnsi"/>
          <w:sz w:val="24"/>
          <w:szCs w:val="24"/>
          <w:u w:val="single"/>
          <w:rtl/>
        </w:rPr>
        <w:t>ה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משתמשים</w:t>
      </w:r>
    </w:p>
    <w:p w14:paraId="14AE1524" w14:textId="77777777" w:rsidR="00E3135A" w:rsidRPr="000F6791" w:rsidRDefault="00E3135A" w:rsidP="00E3135A">
      <w:pPr>
        <w:pStyle w:val="ab"/>
        <w:numPr>
          <w:ilvl w:val="6"/>
          <w:numId w:val="25"/>
        </w:numPr>
        <w:bidi w:val="0"/>
        <w:ind w:left="-142" w:firstLine="426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ID </w:t>
      </w:r>
    </w:p>
    <w:p w14:paraId="0F34055B" w14:textId="77777777" w:rsidR="00E3135A" w:rsidRPr="000F6791" w:rsidRDefault="00E3135A" w:rsidP="00E3135A">
      <w:pPr>
        <w:pStyle w:val="ab"/>
        <w:numPr>
          <w:ilvl w:val="6"/>
          <w:numId w:val="25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expense_ID  - </w:t>
      </w:r>
      <w:r w:rsidRPr="000F6791">
        <w:rPr>
          <w:rFonts w:asciiTheme="majorHAnsi" w:hAnsiTheme="majorHAnsi" w:cstheme="majorHAnsi"/>
          <w:sz w:val="24"/>
          <w:szCs w:val="24"/>
          <w:rtl/>
        </w:rPr>
        <w:t>מזהה של אותה הוצאה</w:t>
      </w:r>
      <w:r w:rsidRPr="000F6791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9CC6612" w14:textId="0A845E27" w:rsidR="00E3135A" w:rsidRPr="000F6791" w:rsidRDefault="00E3135A" w:rsidP="00E3135A">
      <w:pPr>
        <w:pStyle w:val="ab"/>
        <w:numPr>
          <w:ilvl w:val="6"/>
          <w:numId w:val="25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user_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מזהה של משתמש</w:t>
      </w:r>
    </w:p>
    <w:p w14:paraId="5DC9D465" w14:textId="77777777" w:rsidR="00E3135A" w:rsidRPr="000F6791" w:rsidRDefault="00E3135A" w:rsidP="00E3135A">
      <w:pPr>
        <w:pStyle w:val="ab"/>
        <w:numPr>
          <w:ilvl w:val="6"/>
          <w:numId w:val="25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amount_that_paie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כמות הכסף שהוציא</w:t>
      </w:r>
    </w:p>
    <w:p w14:paraId="494B0349" w14:textId="0BBF8276" w:rsidR="00E3135A" w:rsidRPr="000F6791" w:rsidRDefault="00E3135A" w:rsidP="00E3135A">
      <w:pPr>
        <w:pStyle w:val="ab"/>
        <w:numPr>
          <w:ilvl w:val="6"/>
          <w:numId w:val="25"/>
        </w:numPr>
        <w:bidi w:val="0"/>
        <w:ind w:left="709" w:hanging="425"/>
        <w:jc w:val="both"/>
        <w:rPr>
          <w:rFonts w:asciiTheme="majorHAnsi" w:hAnsiTheme="majorHAnsi" w:cstheme="majorHAnsi"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pay_time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תאריך של אותה הוצאה</w:t>
      </w:r>
    </w:p>
    <w:p w14:paraId="6B1D7F56" w14:textId="77777777" w:rsidR="00E3135A" w:rsidRPr="000F6791" w:rsidRDefault="00E3135A" w:rsidP="00E3135A">
      <w:pPr>
        <w:pStyle w:val="ab"/>
        <w:bidi w:val="0"/>
        <w:ind w:left="709"/>
        <w:jc w:val="both"/>
        <w:rPr>
          <w:rFonts w:asciiTheme="majorHAnsi" w:hAnsiTheme="majorHAnsi" w:cstheme="majorHAnsi"/>
          <w:sz w:val="24"/>
          <w:szCs w:val="24"/>
          <w:u w:val="single"/>
        </w:rPr>
      </w:pPr>
    </w:p>
    <w:p w14:paraId="10A7A65A" w14:textId="4F5DAC0B" w:rsidR="0031592E" w:rsidRPr="000F6791" w:rsidRDefault="00E3135A" w:rsidP="0031592E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טבלה אחת עשרה 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t>תכיל את נתוני ההודעות של המשתמשים</w:t>
      </w:r>
    </w:p>
    <w:p w14:paraId="172B7DB8" w14:textId="110CB72C" w:rsidR="00E3135A" w:rsidRPr="000F6791" w:rsidRDefault="00E3135A" w:rsidP="00E3135A">
      <w:pPr>
        <w:pStyle w:val="ab"/>
        <w:numPr>
          <w:ilvl w:val="6"/>
          <w:numId w:val="26"/>
        </w:numPr>
        <w:bidi w:val="0"/>
        <w:ind w:left="-142" w:firstLine="426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 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מזהה של ההודעה</w:t>
      </w:r>
    </w:p>
    <w:p w14:paraId="7A82B4C9" w14:textId="556A74C3" w:rsidR="00E3135A" w:rsidRPr="000F6791" w:rsidRDefault="00E3135A" w:rsidP="00E3135A">
      <w:pPr>
        <w:pStyle w:val="ab"/>
        <w:numPr>
          <w:ilvl w:val="6"/>
          <w:numId w:val="26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partment_ID  -</w:t>
      </w:r>
      <w:r w:rsidRPr="000F6791">
        <w:rPr>
          <w:rFonts w:asciiTheme="majorHAnsi" w:hAnsiTheme="majorHAnsi" w:cstheme="majorHAnsi"/>
          <w:sz w:val="24"/>
          <w:szCs w:val="24"/>
          <w:rtl/>
        </w:rPr>
        <w:t>המזהה של הדירה</w:t>
      </w:r>
    </w:p>
    <w:p w14:paraId="700E527A" w14:textId="2309601D" w:rsidR="00E3135A" w:rsidRPr="000F6791" w:rsidRDefault="00E3135A" w:rsidP="00E3135A">
      <w:pPr>
        <w:pStyle w:val="ab"/>
        <w:numPr>
          <w:ilvl w:val="6"/>
          <w:numId w:val="26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sender_id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מזהה של השולח</w:t>
      </w:r>
    </w:p>
    <w:p w14:paraId="40B60C79" w14:textId="1AB0D8FB" w:rsidR="00E3135A" w:rsidRPr="000F6791" w:rsidRDefault="00E3135A" w:rsidP="00E3135A">
      <w:pPr>
        <w:pStyle w:val="ab"/>
        <w:numPr>
          <w:ilvl w:val="6"/>
          <w:numId w:val="26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msg_data – </w:t>
      </w:r>
      <w:r w:rsidRPr="000F6791">
        <w:rPr>
          <w:rFonts w:asciiTheme="majorHAnsi" w:hAnsiTheme="majorHAnsi" w:cstheme="majorHAnsi"/>
          <w:sz w:val="24"/>
          <w:szCs w:val="24"/>
          <w:rtl/>
        </w:rPr>
        <w:t>התוכן של ההודעה</w:t>
      </w:r>
    </w:p>
    <w:p w14:paraId="43C5EA0D" w14:textId="1B7A2063" w:rsidR="00E3135A" w:rsidRPr="000F6791" w:rsidRDefault="00E3135A" w:rsidP="00E3135A">
      <w:pPr>
        <w:pStyle w:val="ab"/>
        <w:numPr>
          <w:ilvl w:val="6"/>
          <w:numId w:val="26"/>
        </w:numPr>
        <w:bidi w:val="0"/>
        <w:ind w:left="0" w:firstLine="284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 xml:space="preserve">send_time –  </w:t>
      </w:r>
      <w:r w:rsidRPr="000F6791">
        <w:rPr>
          <w:rFonts w:asciiTheme="majorHAnsi" w:hAnsiTheme="majorHAnsi" w:cstheme="majorHAnsi"/>
          <w:sz w:val="24"/>
          <w:szCs w:val="24"/>
          <w:rtl/>
        </w:rPr>
        <w:t>הזמן של השליחה</w:t>
      </w:r>
    </w:p>
    <w:p w14:paraId="4CFCABA1" w14:textId="77777777" w:rsidR="00E3135A" w:rsidRPr="000F6791" w:rsidRDefault="00E3135A" w:rsidP="00E3135A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</w:p>
    <w:p w14:paraId="0AA57E1A" w14:textId="77777777" w:rsidR="0031592E" w:rsidRPr="000F6791" w:rsidRDefault="0031592E" w:rsidP="0031592E">
      <w:pPr>
        <w:bidi w:val="0"/>
        <w:jc w:val="right"/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</w:pPr>
    </w:p>
    <w:p w14:paraId="0CA73E72" w14:textId="49548EAE" w:rsidR="005F1E10" w:rsidRPr="000F6791" w:rsidRDefault="00734992" w:rsidP="005F1E10">
      <w:pPr>
        <w:bidi w:val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noProof/>
          <w:sz w:val="24"/>
          <w:szCs w:val="24"/>
        </w:rPr>
        <w:lastRenderedPageBreak/>
        <w:drawing>
          <wp:inline distT="0" distB="0" distL="0" distR="0" wp14:anchorId="4BF29508" wp14:editId="7F8E2384">
            <wp:extent cx="5943600" cy="4804410"/>
            <wp:effectExtent l="0" t="0" r="0" b="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הכי חדש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56FE0" w14:textId="77777777" w:rsidR="00734992" w:rsidRPr="000F6791" w:rsidRDefault="00734992" w:rsidP="00DF1F01">
      <w:pPr>
        <w:rPr>
          <w:rFonts w:asciiTheme="majorHAnsi" w:hAnsiTheme="majorHAnsi" w:cstheme="majorHAnsi"/>
          <w:sz w:val="24"/>
          <w:szCs w:val="24"/>
        </w:rPr>
      </w:pPr>
    </w:p>
    <w:p w14:paraId="6A4AE21D" w14:textId="77777777" w:rsidR="00734992" w:rsidRPr="000F6791" w:rsidRDefault="00734992" w:rsidP="00DF1F01">
      <w:pPr>
        <w:rPr>
          <w:rFonts w:asciiTheme="majorHAnsi" w:hAnsiTheme="majorHAnsi" w:cstheme="majorHAnsi"/>
          <w:sz w:val="24"/>
          <w:szCs w:val="24"/>
        </w:rPr>
      </w:pPr>
    </w:p>
    <w:p w14:paraId="55D162ED" w14:textId="77777777" w:rsidR="00734992" w:rsidRPr="000F6791" w:rsidRDefault="00734992" w:rsidP="00DF1F01">
      <w:pPr>
        <w:rPr>
          <w:rFonts w:asciiTheme="majorHAnsi" w:hAnsiTheme="majorHAnsi" w:cstheme="majorHAnsi"/>
          <w:sz w:val="24"/>
          <w:szCs w:val="24"/>
        </w:rPr>
      </w:pPr>
    </w:p>
    <w:p w14:paraId="5CCD099E" w14:textId="77777777" w:rsidR="00734992" w:rsidRPr="000F6791" w:rsidRDefault="00734992" w:rsidP="00DF1F01">
      <w:pPr>
        <w:rPr>
          <w:rFonts w:asciiTheme="majorHAnsi" w:hAnsiTheme="majorHAnsi" w:cstheme="majorHAnsi"/>
          <w:sz w:val="24"/>
          <w:szCs w:val="24"/>
        </w:rPr>
      </w:pPr>
    </w:p>
    <w:p w14:paraId="5B0D65A7" w14:textId="1BBDE1A3" w:rsidR="00B61311" w:rsidRPr="000F6791" w:rsidRDefault="00192FBB" w:rsidP="00DF1F01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שיטת איחסון</w:t>
      </w:r>
      <w:r w:rsidR="006E3A41"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 xml:space="preserve"> הנתונים</w:t>
      </w: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:</w:t>
      </w:r>
      <w:r w:rsidRPr="000F6791">
        <w:rPr>
          <w:rFonts w:asciiTheme="majorHAnsi" w:hAnsiTheme="majorHAnsi" w:cstheme="majorHAnsi"/>
          <w:sz w:val="24"/>
          <w:szCs w:val="24"/>
          <w:u w:val="single"/>
          <w:rtl/>
        </w:rPr>
        <w:br/>
      </w:r>
      <w:r w:rsidR="00DF1F01" w:rsidRPr="000F6791">
        <w:rPr>
          <w:rFonts w:asciiTheme="majorHAnsi" w:hAnsiTheme="majorHAnsi" w:cstheme="majorHAnsi"/>
          <w:sz w:val="24"/>
          <w:szCs w:val="24"/>
          <w:rtl/>
        </w:rPr>
        <w:t xml:space="preserve">כל </w:t>
      </w:r>
      <w:r w:rsidR="006E3A41" w:rsidRPr="000F6791">
        <w:rPr>
          <w:rFonts w:asciiTheme="majorHAnsi" w:hAnsiTheme="majorHAnsi" w:cstheme="majorHAnsi"/>
          <w:sz w:val="24"/>
          <w:szCs w:val="24"/>
          <w:rtl/>
        </w:rPr>
        <w:t xml:space="preserve">הנתונים ישמרו </w:t>
      </w:r>
      <w:r w:rsidR="00DF1F01" w:rsidRPr="000F6791">
        <w:rPr>
          <w:rFonts w:asciiTheme="majorHAnsi" w:hAnsiTheme="majorHAnsi" w:cstheme="majorHAnsi"/>
          <w:sz w:val="24"/>
          <w:szCs w:val="24"/>
          <w:rtl/>
        </w:rPr>
        <w:t>בשרת הלוקאלי שלנו.</w:t>
      </w:r>
    </w:p>
    <w:p w14:paraId="4A94515A" w14:textId="13542BD6" w:rsidR="008563AA" w:rsidRPr="000F6791" w:rsidRDefault="00192FBB" w:rsidP="002D0A3D">
      <w:pPr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מנגנוני התאוששות:</w:t>
      </w:r>
    </w:p>
    <w:p w14:paraId="22B2C8AE" w14:textId="77777777" w:rsidR="002D0A3D" w:rsidRPr="000F6791" w:rsidRDefault="00EC0626" w:rsidP="002D0A3D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שרת הנתונים יגובה על בסיס יומי בצורה חלקית (כלומר רק שינויים) ואחת לשבוע ישמר עותק מלא של השרת.</w:t>
      </w:r>
      <w:r w:rsidRPr="000F6791">
        <w:rPr>
          <w:rFonts w:asciiTheme="majorHAnsi" w:hAnsiTheme="majorHAnsi" w:cstheme="majorHAnsi"/>
          <w:sz w:val="24"/>
          <w:szCs w:val="24"/>
          <w:rtl/>
        </w:rPr>
        <w:br/>
      </w:r>
    </w:p>
    <w:p w14:paraId="31375E9D" w14:textId="77777777" w:rsidR="002D0A3D" w:rsidRPr="000F6791" w:rsidRDefault="002D0A3D" w:rsidP="002D0A3D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5E85F5F7" w14:textId="77777777" w:rsidR="00DF1F01" w:rsidRPr="000F6791" w:rsidRDefault="00DF1F01" w:rsidP="002D0A3D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5439F712" w14:textId="77777777" w:rsidR="00DF1F01" w:rsidRPr="000F6791" w:rsidRDefault="00DF1F01" w:rsidP="002D0A3D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45DF6DE4" w14:textId="3FC98670" w:rsidR="001C0C81" w:rsidRPr="000F6791" w:rsidRDefault="005B52B0" w:rsidP="002D0A3D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lastRenderedPageBreak/>
        <w:t>7</w:t>
      </w:r>
      <w:r w:rsidR="00192FBB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 xml:space="preserve">) </w:t>
      </w:r>
      <w:r w:rsidR="00192FBB"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תרשימי מערכת מרכזיים</w:t>
      </w:r>
      <w:r w:rsidR="007E25F5"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:</w:t>
      </w:r>
    </w:p>
    <w:p w14:paraId="71F50083" w14:textId="0C624540" w:rsidR="007E25F5" w:rsidRPr="000F6791" w:rsidRDefault="00C720E1" w:rsidP="007E25F5">
      <w:pPr>
        <w:jc w:val="center"/>
        <w:rPr>
          <w:rFonts w:asciiTheme="majorHAnsi" w:hAnsiTheme="majorHAnsi" w:cstheme="majorHAnsi"/>
          <w:b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noProof/>
          <w:rtl/>
        </w:rPr>
        <w:pict w14:anchorId="3852678C">
          <v:shape id="_x0000_s1026" type="#_x0000_t75" style="position:absolute;left:0;text-align:left;margin-left:-14.75pt;margin-top:44.05pt;width:467pt;height:327pt;z-index:251658752;mso-position-horizontal-relative:text;mso-position-vertical-relative:text;mso-width-relative:page;mso-height-relative:page">
            <v:imagedata r:id="rId12" o:title="photo_2021-12-12_13-52-48"/>
            <w10:wrap type="square"/>
          </v:shape>
        </w:pict>
      </w:r>
      <w:r w:rsidR="00FC3DD9" w:rsidRPr="000F6791">
        <w:rPr>
          <w:rFonts w:asciiTheme="majorHAnsi" w:hAnsiTheme="majorHAnsi" w:cstheme="majorHAnsi"/>
          <w:b/>
          <w:sz w:val="24"/>
          <w:szCs w:val="24"/>
          <w:u w:val="single"/>
        </w:rPr>
        <w:t xml:space="preserve">SWITCH </w:t>
      </w:r>
      <w:r w:rsidR="007E25F5" w:rsidRPr="000F6791">
        <w:rPr>
          <w:rFonts w:asciiTheme="majorHAnsi" w:hAnsiTheme="majorHAnsi" w:cstheme="majorHAnsi"/>
          <w:b/>
          <w:sz w:val="24"/>
          <w:szCs w:val="24"/>
          <w:u w:val="single"/>
        </w:rPr>
        <w:t>CASE</w:t>
      </w:r>
    </w:p>
    <w:p w14:paraId="7C4D579D" w14:textId="70B4EAA8" w:rsidR="009379FB" w:rsidRPr="000F6791" w:rsidRDefault="009379FB" w:rsidP="003E5875">
      <w:pPr>
        <w:rPr>
          <w:rFonts w:asciiTheme="majorHAnsi" w:hAnsiTheme="majorHAnsi" w:cstheme="majorHAnsi"/>
          <w:b/>
          <w:sz w:val="24"/>
          <w:szCs w:val="24"/>
          <w:rtl/>
        </w:rPr>
      </w:pPr>
    </w:p>
    <w:p w14:paraId="0DA7E3AF" w14:textId="77777777" w:rsidR="00C04286" w:rsidRPr="000F6791" w:rsidRDefault="00C04286" w:rsidP="003E5875">
      <w:pPr>
        <w:rPr>
          <w:rFonts w:asciiTheme="majorHAnsi" w:hAnsiTheme="majorHAnsi" w:cstheme="majorHAnsi"/>
          <w:b/>
          <w:sz w:val="24"/>
          <w:szCs w:val="24"/>
          <w:rtl/>
        </w:rPr>
      </w:pPr>
    </w:p>
    <w:p w14:paraId="206630AC" w14:textId="2AE152ED" w:rsidR="00C04286" w:rsidRPr="000F6791" w:rsidRDefault="00C04286" w:rsidP="003E5875">
      <w:pPr>
        <w:rPr>
          <w:rFonts w:asciiTheme="majorHAnsi" w:hAnsiTheme="majorHAnsi" w:cstheme="majorHAnsi"/>
          <w:b/>
          <w:sz w:val="24"/>
          <w:szCs w:val="24"/>
          <w:rtl/>
        </w:rPr>
      </w:pPr>
    </w:p>
    <w:p w14:paraId="0B660311" w14:textId="77777777" w:rsidR="00C04286" w:rsidRPr="000F6791" w:rsidRDefault="00C04286" w:rsidP="003E5875">
      <w:pPr>
        <w:rPr>
          <w:rFonts w:asciiTheme="majorHAnsi" w:hAnsiTheme="majorHAnsi" w:cstheme="majorHAnsi"/>
          <w:b/>
          <w:sz w:val="24"/>
          <w:szCs w:val="24"/>
          <w:rtl/>
        </w:rPr>
      </w:pPr>
    </w:p>
    <w:p w14:paraId="5B90F908" w14:textId="77777777" w:rsidR="00C04286" w:rsidRPr="000F6791" w:rsidRDefault="00C04286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3AE8CAF" w14:textId="77777777" w:rsidR="00C04286" w:rsidRPr="000F6791" w:rsidRDefault="00C04286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3A57FB2D" w14:textId="77777777" w:rsidR="00C04286" w:rsidRPr="000F6791" w:rsidRDefault="00C04286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5C4BD2E0" w14:textId="77777777" w:rsidR="00C04286" w:rsidRPr="000F6791" w:rsidRDefault="00C04286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3E5B9EF" w14:textId="77777777" w:rsidR="00C04286" w:rsidRPr="000F6791" w:rsidRDefault="00C04286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30103269" w14:textId="77777777" w:rsidR="00265162" w:rsidRPr="000F6791" w:rsidRDefault="00265162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86AA84E" w14:textId="77777777" w:rsidR="00265162" w:rsidRPr="000F6791" w:rsidRDefault="00265162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5ACAC9E" w14:textId="7EFB130F" w:rsidR="009379FB" w:rsidRPr="000F6791" w:rsidRDefault="009379FB" w:rsidP="009379FB">
      <w:pPr>
        <w:jc w:val="center"/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ממשקי מערכת</w:t>
      </w:r>
    </w:p>
    <w:p w14:paraId="205A1AB1" w14:textId="75C1388F" w:rsidR="009379FB" w:rsidRPr="000F6791" w:rsidRDefault="00265162" w:rsidP="00265162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>דף הרשמה</w:t>
      </w:r>
    </w:p>
    <w:p w14:paraId="5D06946F" w14:textId="715AA198" w:rsidR="00550CAC" w:rsidRPr="000F6791" w:rsidRDefault="00C720E1" w:rsidP="00265162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noProof/>
          <w:rtl/>
        </w:rPr>
        <w:pict w14:anchorId="030B1DDD">
          <v:shape id="_x0000_s1028" type="#_x0000_t75" style="position:absolute;left:0;text-align:left;margin-left:163.3pt;margin-top:1.8pt;width:303.05pt;height:537.5pt;z-index:251660800;mso-position-horizontal-relative:text;mso-position-vertical-relative:text;mso-width-relative:page;mso-height-relative:page">
            <v:imagedata r:id="rId13" o:title="Sign_Up_screen"/>
            <w10:wrap type="square"/>
          </v:shape>
        </w:pict>
      </w:r>
    </w:p>
    <w:p w14:paraId="16935AB7" w14:textId="77777777" w:rsidR="00EC1399" w:rsidRPr="000F6791" w:rsidRDefault="00EC1399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E0BC91E" w14:textId="01533D13" w:rsidR="00EC1399" w:rsidRPr="000F6791" w:rsidRDefault="00EC1399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152F44F0" w14:textId="77777777" w:rsidR="00EC1399" w:rsidRPr="000F6791" w:rsidRDefault="00EC1399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3CF63E0E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4DB76B70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10A1850D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1F7A03A4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6EA5BBC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07CDF4C5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0333E94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9884B96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CC8A5B0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38894CF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0659AB1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39048C2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E80CFD6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EB23CA1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06CCB7F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6B96F04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42E4DDD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11E946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D2F5E4C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4D417CA0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456D912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2D2644C" w14:textId="77777777" w:rsidR="00A84971" w:rsidRPr="000F6791" w:rsidRDefault="00A8497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043C2CAE" w14:textId="3D0B50ED" w:rsidR="00265162" w:rsidRPr="000F6791" w:rsidRDefault="00550CAC" w:rsidP="00AE5F64">
      <w:pPr>
        <w:rPr>
          <w:rFonts w:asciiTheme="majorHAnsi" w:hAnsiTheme="majorHAnsi" w:cstheme="majorHAnsi"/>
          <w:noProof/>
          <w:sz w:val="24"/>
          <w:szCs w:val="24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>דף כניסה</w:t>
      </w:r>
    </w:p>
    <w:p w14:paraId="138AC3D0" w14:textId="0F975E5A" w:rsidR="00265162" w:rsidRPr="000F6791" w:rsidRDefault="00B12BB1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  <w:r>
        <w:rPr>
          <w:rFonts w:asciiTheme="majorHAnsi" w:hAnsiTheme="majorHAnsi" w:cstheme="majorHAnsi"/>
          <w:noProof/>
          <w:sz w:val="24"/>
          <w:szCs w:val="24"/>
        </w:rPr>
        <w:pict w14:anchorId="2288B446">
          <v:shape id="_x0000_i1025" type="#_x0000_t75" style="width:307.4pt;height:542.75pt">
            <v:imagedata r:id="rId14" o:title="Log_in_screen"/>
          </v:shape>
        </w:pict>
      </w:r>
    </w:p>
    <w:p w14:paraId="0D80BAEF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62C70B5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1ECBD14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121E5C58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A64B3E6" w14:textId="68A1F3A3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>דף שכחתי סיסמא</w:t>
      </w:r>
    </w:p>
    <w:p w14:paraId="03302256" w14:textId="7DCD61C3" w:rsidR="00550CAC" w:rsidRPr="000F6791" w:rsidRDefault="00B12BB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11CB3540">
          <v:shape id="_x0000_i1026" type="#_x0000_t75" style="width:303.7pt;height:537.7pt">
            <v:imagedata r:id="rId15" o:title="Forgot_password_screen"/>
          </v:shape>
        </w:pict>
      </w:r>
    </w:p>
    <w:p w14:paraId="280CAF7A" w14:textId="77777777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09B49E16" w14:textId="77777777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3F660F7C" w14:textId="18916418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>דף הבית</w:t>
      </w:r>
      <w:r w:rsidR="00352A58"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 xml:space="preserve"> במקרה שאין למשתמש דירה</w:t>
      </w:r>
    </w:p>
    <w:p w14:paraId="78D4D8E3" w14:textId="017E3401" w:rsidR="00352A58" w:rsidRPr="000F6791" w:rsidRDefault="00C720E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65FA3530">
          <v:shape id="_x0000_i1027" type="#_x0000_t75" style="width:290.75pt;height:509.55pt">
            <v:imagedata r:id="rId16" o:title="Home_Page_Screen_no_apartment"/>
          </v:shape>
        </w:pict>
      </w:r>
    </w:p>
    <w:p w14:paraId="06A0B5F3" w14:textId="34213401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19DA9C2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886556F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54888673" w14:textId="77777777" w:rsidR="00AE5F64" w:rsidRPr="000F6791" w:rsidRDefault="00AE5F64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5E70DCA7" w14:textId="1EADCF53" w:rsidR="00550CAC" w:rsidRPr="000F6791" w:rsidRDefault="00352A58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דף הבית במקרה שיש למשתמש דירה</w:t>
      </w:r>
    </w:p>
    <w:p w14:paraId="4F6CDED7" w14:textId="53C2ED02" w:rsidR="00352A58" w:rsidRPr="000F6791" w:rsidRDefault="00C720E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4C705465">
          <v:shape id="_x0000_i1028" type="#_x0000_t75" style="width:280.6pt;height:495.7pt">
            <v:imagedata r:id="rId17" o:title="Home_Page_Screen"/>
          </v:shape>
        </w:pict>
      </w:r>
    </w:p>
    <w:p w14:paraId="60293278" w14:textId="77777777" w:rsidR="00EC1399" w:rsidRPr="000F6791" w:rsidRDefault="00EC1399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80B5A50" w14:textId="77777777" w:rsidR="00352A58" w:rsidRPr="000F6791" w:rsidRDefault="00352A58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6694A12D" w14:textId="77777777" w:rsidR="00352A58" w:rsidRPr="000F6791" w:rsidRDefault="00352A58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C43DD12" w14:textId="77777777" w:rsidR="00EC1399" w:rsidRPr="000F6791" w:rsidRDefault="00EC1399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ACDE768" w14:textId="77777777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217F897B" w14:textId="41C1358A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דף הגדרות</w:t>
      </w:r>
    </w:p>
    <w:p w14:paraId="504BA785" w14:textId="05B05F31" w:rsidR="00550CAC" w:rsidRPr="000F6791" w:rsidRDefault="00C720E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2204AFB3">
          <v:shape id="_x0000_i1029" type="#_x0000_t75" style="width:283.4pt;height:500.3pt">
            <v:imagedata r:id="rId18" o:title="Setting_screen"/>
          </v:shape>
        </w:pict>
      </w:r>
    </w:p>
    <w:p w14:paraId="08853C15" w14:textId="07612FB1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4284D54E" w14:textId="77777777" w:rsidR="00EC1399" w:rsidRPr="000F6791" w:rsidRDefault="00EC1399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5A407D1E" w14:textId="77777777" w:rsidR="00AE5F64" w:rsidRPr="000F6791" w:rsidRDefault="00AE5F64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770CC914" w14:textId="77777777" w:rsidR="00AE5F64" w:rsidRPr="000F6791" w:rsidRDefault="00AE5F64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7A5EAEEB" w14:textId="1AC54DEA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366F5060" w14:textId="14A93D39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דף פרופיל</w:t>
      </w:r>
    </w:p>
    <w:p w14:paraId="17939AE0" w14:textId="6F841C6F" w:rsidR="00550CAC" w:rsidRPr="000F6791" w:rsidRDefault="00C720E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18C92A37">
          <v:shape id="_x0000_i1030" type="#_x0000_t75" style="width:273.25pt;height:493.85pt">
            <v:imagedata r:id="rId19" o:title="Profile_screen"/>
          </v:shape>
        </w:pict>
      </w:r>
    </w:p>
    <w:p w14:paraId="1D695D8B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3A43C5C3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550691FF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781BBA67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6E364DD3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66A39D1A" w14:textId="30AA3614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דף הודעות</w:t>
      </w:r>
    </w:p>
    <w:p w14:paraId="71A70CFD" w14:textId="353E6E39" w:rsidR="00550CAC" w:rsidRPr="000F6791" w:rsidRDefault="00C720E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5CDE878F">
          <v:shape id="_x0000_i1031" type="#_x0000_t75" style="width:285.25pt;height:503.1pt">
            <v:imagedata r:id="rId20" o:title="Messages_screen"/>
          </v:shape>
        </w:pict>
      </w:r>
    </w:p>
    <w:p w14:paraId="2A92CD75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3717468B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12FA0110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5CE0BA13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344F4A10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21D07CD3" w14:textId="6E2F6DB1" w:rsidR="00550CAC" w:rsidRPr="000F6791" w:rsidRDefault="00550CAC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דף מטלות</w:t>
      </w:r>
    </w:p>
    <w:p w14:paraId="0B69A018" w14:textId="692BBA32" w:rsidR="00550CAC" w:rsidRPr="000F6791" w:rsidRDefault="00C720E1" w:rsidP="00550CAC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noProof/>
        </w:rPr>
        <w:pict w14:anchorId="0182549E">
          <v:shape id="_x0000_i1032" type="#_x0000_t75" style="width:276pt;height:488.3pt">
            <v:imagedata r:id="rId21" o:title="Tasks_screen"/>
          </v:shape>
        </w:pict>
      </w:r>
    </w:p>
    <w:p w14:paraId="60D91583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031B2A4B" w14:textId="77777777" w:rsidR="00265162" w:rsidRPr="000F6791" w:rsidRDefault="00265162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54327417" w14:textId="77777777" w:rsidR="00C04286" w:rsidRPr="000F6791" w:rsidRDefault="00C04286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4D92EF79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2E9C6601" w14:textId="77777777" w:rsidR="00C04286" w:rsidRDefault="00C04286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413A743B" w14:textId="77777777" w:rsidR="00B12BB1" w:rsidRPr="000F6791" w:rsidRDefault="00B12BB1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76433C4F" w14:textId="6DA040EB" w:rsidR="00EC1399" w:rsidRPr="000F6791" w:rsidRDefault="00EC1399" w:rsidP="00EC1399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דף הוצאות</w:t>
      </w:r>
    </w:p>
    <w:p w14:paraId="6268E82F" w14:textId="74D036D6" w:rsidR="00EC1399" w:rsidRPr="000F6791" w:rsidRDefault="00B12BB1" w:rsidP="00EC1399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b/>
          <w:bCs/>
          <w:noProof/>
          <w:sz w:val="24"/>
          <w:szCs w:val="24"/>
          <w:u w:val="single"/>
        </w:rPr>
        <w:pict w14:anchorId="1209CE62">
          <v:shape id="_x0000_i1033" type="#_x0000_t75" style="width:286.15pt;height:7in">
            <v:imagedata r:id="rId22" o:title="Wallet_screen"/>
          </v:shape>
        </w:pict>
      </w:r>
    </w:p>
    <w:p w14:paraId="4102116D" w14:textId="77777777" w:rsidR="00C04286" w:rsidRPr="000F6791" w:rsidRDefault="00C04286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07634D01" w14:textId="77777777" w:rsidR="00C04286" w:rsidRPr="000F6791" w:rsidRDefault="00C04286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37CCCBDB" w14:textId="77777777" w:rsidR="00EC1399" w:rsidRPr="000F6791" w:rsidRDefault="00EC1399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42C436AD" w14:textId="77777777" w:rsidR="00161FBA" w:rsidRPr="000F6791" w:rsidRDefault="00161FBA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46B56FCB" w14:textId="77777777" w:rsidR="00EC1399" w:rsidRPr="000F6791" w:rsidRDefault="00EC1399" w:rsidP="009379FB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078DE101" w14:textId="757559C0" w:rsidR="00C04286" w:rsidRPr="000F6791" w:rsidRDefault="00EC1399" w:rsidP="00DF1F01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 xml:space="preserve">דף הוצאות – הצגה של </w:t>
      </w:r>
      <w:r w:rsidR="00DF1F01"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>התשלומים</w:t>
      </w:r>
    </w:p>
    <w:p w14:paraId="202C3C4C" w14:textId="398E936A" w:rsidR="009379FB" w:rsidRPr="000F6791" w:rsidRDefault="009379FB" w:rsidP="009379FB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1BDDF8E9" w14:textId="5ACE65A7" w:rsidR="009379FB" w:rsidRPr="000F6791" w:rsidRDefault="00B12BB1" w:rsidP="009379FB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  <w:r>
        <w:rPr>
          <w:rFonts w:asciiTheme="majorHAnsi" w:hAnsiTheme="majorHAnsi" w:cstheme="majorHAnsi"/>
          <w:noProof/>
        </w:rPr>
        <w:pict w14:anchorId="1F14A519">
          <v:shape id="_x0000_i1034" type="#_x0000_t75" style="width:288.9pt;height:510.45pt">
            <v:imagedata r:id="rId23" o:title="payment"/>
          </v:shape>
        </w:pict>
      </w:r>
    </w:p>
    <w:p w14:paraId="2DA2BAC4" w14:textId="77777777" w:rsidR="009379FB" w:rsidRPr="000F6791" w:rsidRDefault="009379FB" w:rsidP="009379FB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56E3CCEA" w14:textId="77777777" w:rsidR="009379FB" w:rsidRPr="000F6791" w:rsidRDefault="009379FB" w:rsidP="009379FB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A89E2C2" w14:textId="77777777" w:rsidR="00B12BB1" w:rsidRDefault="00B12BB1" w:rsidP="003E5875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16CD18D3" w14:textId="77777777" w:rsidR="00B12BB1" w:rsidRDefault="00B12BB1" w:rsidP="003E5875">
      <w:pPr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</w:pPr>
    </w:p>
    <w:p w14:paraId="718024C4" w14:textId="7FF0583C" w:rsidR="00593878" w:rsidRPr="000F6791" w:rsidRDefault="005B52B0" w:rsidP="003E5875">
      <w:pPr>
        <w:rPr>
          <w:rFonts w:asciiTheme="majorHAnsi" w:hAnsiTheme="majorHAnsi" w:cstheme="majorHAnsi"/>
          <w:noProof/>
          <w:sz w:val="24"/>
          <w:szCs w:val="24"/>
          <w:rtl/>
        </w:rPr>
      </w:pPr>
      <w:bookmarkStart w:id="0" w:name="_GoBack"/>
      <w:bookmarkEnd w:id="0"/>
      <w:r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lastRenderedPageBreak/>
        <w:t>8</w:t>
      </w:r>
      <w:r w:rsidR="002A2B50"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 xml:space="preserve">) </w:t>
      </w:r>
      <w:r w:rsidR="000F5EF2" w:rsidRPr="000F6791">
        <w:rPr>
          <w:rFonts w:asciiTheme="majorHAnsi" w:hAnsiTheme="majorHAnsi" w:cstheme="majorHAnsi"/>
          <w:b/>
          <w:bCs/>
          <w:noProof/>
          <w:sz w:val="24"/>
          <w:szCs w:val="24"/>
          <w:u w:val="single"/>
          <w:rtl/>
        </w:rPr>
        <w:t>ארכיטקטורת המערכת:</w:t>
      </w:r>
    </w:p>
    <w:p w14:paraId="596CA706" w14:textId="48DEB5D5" w:rsidR="000F5EF2" w:rsidRPr="000F6791" w:rsidRDefault="000F5EF2" w:rsidP="00352A58">
      <w:pPr>
        <w:rPr>
          <w:rFonts w:asciiTheme="majorHAnsi" w:hAnsiTheme="majorHAnsi" w:cstheme="majorHAnsi"/>
          <w:noProof/>
          <w:sz w:val="24"/>
          <w:szCs w:val="24"/>
          <w:rtl/>
        </w:rPr>
      </w:pP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ארכיטקטורת המערכת בנויה </w:t>
      </w:r>
      <w:r w:rsidR="002A2B50" w:rsidRPr="000F6791">
        <w:rPr>
          <w:rFonts w:asciiTheme="majorHAnsi" w:hAnsiTheme="majorHAnsi" w:cstheme="majorHAnsi"/>
          <w:noProof/>
          <w:sz w:val="24"/>
          <w:szCs w:val="24"/>
          <w:rtl/>
        </w:rPr>
        <w:t>בסגנון שרת – לקוח וזה בא לידי ביטוי באפליקציה בכך שהלקוח, אשר אצלו האפליקציה מותקנת, פונה לשרת אשר מכיל את בסיס הנתונים ושולח לו בקשות של חילוץ מידע ממנו או לחלופין הכנסת מידע</w:t>
      </w:r>
      <w:r w:rsidR="007042A8" w:rsidRPr="000F6791">
        <w:rPr>
          <w:rFonts w:asciiTheme="majorHAnsi" w:hAnsiTheme="majorHAnsi" w:cstheme="majorHAnsi"/>
          <w:noProof/>
          <w:sz w:val="24"/>
          <w:szCs w:val="24"/>
        </w:rPr>
        <w:t xml:space="preserve"> </w:t>
      </w:r>
      <w:r w:rsidR="002A2B50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(למשל הוספת </w:t>
      </w:r>
      <w:r w:rsidR="00A27DDF" w:rsidRPr="000F6791">
        <w:rPr>
          <w:rFonts w:asciiTheme="majorHAnsi" w:hAnsiTheme="majorHAnsi" w:cstheme="majorHAnsi"/>
          <w:noProof/>
          <w:sz w:val="24"/>
          <w:szCs w:val="24"/>
          <w:rtl/>
        </w:rPr>
        <w:t>מטלה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ל</w:t>
      </w:r>
      <w:r w:rsidR="00A27DDF" w:rsidRPr="000F6791">
        <w:rPr>
          <w:rFonts w:asciiTheme="majorHAnsi" w:hAnsiTheme="majorHAnsi" w:cstheme="majorHAnsi"/>
          <w:noProof/>
          <w:sz w:val="24"/>
          <w:szCs w:val="24"/>
          <w:rtl/>
        </w:rPr>
        <w:t>ביצוע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א</w:t>
      </w:r>
      <w:r w:rsidR="002A2B50" w:rsidRPr="000F6791">
        <w:rPr>
          <w:rFonts w:asciiTheme="majorHAnsi" w:hAnsiTheme="majorHAnsi" w:cstheme="majorHAnsi"/>
          <w:noProof/>
          <w:sz w:val="24"/>
          <w:szCs w:val="24"/>
          <w:rtl/>
        </w:rPr>
        <w:t>ו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</w:t>
      </w:r>
      <w:r w:rsidR="00A27DDF" w:rsidRPr="000F6791">
        <w:rPr>
          <w:rFonts w:asciiTheme="majorHAnsi" w:hAnsiTheme="majorHAnsi" w:cstheme="majorHAnsi"/>
          <w:noProof/>
          <w:sz w:val="24"/>
          <w:szCs w:val="24"/>
          <w:rtl/>
        </w:rPr>
        <w:t>הודעה בין המשתתפים</w:t>
      </w:r>
      <w:r w:rsidR="002A2B50" w:rsidRPr="000F6791">
        <w:rPr>
          <w:rFonts w:asciiTheme="majorHAnsi" w:hAnsiTheme="majorHAnsi" w:cstheme="majorHAnsi"/>
          <w:noProof/>
          <w:sz w:val="24"/>
          <w:szCs w:val="24"/>
          <w:rtl/>
        </w:rPr>
        <w:t>). הפנייה לשרת ושליחת הבקשות נעשת בקוד עצמו.</w:t>
      </w:r>
    </w:p>
    <w:p w14:paraId="5F84A875" w14:textId="09E475AB" w:rsidR="000F5EF2" w:rsidRPr="000F6791" w:rsidRDefault="002A2B50" w:rsidP="002D0A3D">
      <w:pPr>
        <w:rPr>
          <w:rFonts w:asciiTheme="majorHAnsi" w:hAnsiTheme="majorHAnsi" w:cstheme="majorHAnsi"/>
          <w:noProof/>
          <w:sz w:val="24"/>
          <w:szCs w:val="24"/>
          <w:rtl/>
        </w:rPr>
      </w:pP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מבחינת </w:t>
      </w:r>
      <w:r w:rsidRPr="000F6791">
        <w:rPr>
          <w:rFonts w:asciiTheme="majorHAnsi" w:hAnsiTheme="majorHAnsi" w:cstheme="majorHAnsi"/>
          <w:noProof/>
          <w:sz w:val="24"/>
          <w:szCs w:val="24"/>
        </w:rPr>
        <w:t>DESIGN PATTERN</w:t>
      </w: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בחרנו להשתמש ב </w:t>
      </w:r>
      <w:r w:rsidRPr="000F6791">
        <w:rPr>
          <w:rFonts w:asciiTheme="majorHAnsi" w:hAnsiTheme="majorHAnsi" w:cstheme="majorHAnsi"/>
          <w:noProof/>
          <w:sz w:val="24"/>
          <w:szCs w:val="24"/>
        </w:rPr>
        <w:t>M</w:t>
      </w:r>
      <w:r w:rsidR="00AB64C0" w:rsidRPr="000F6791">
        <w:rPr>
          <w:rFonts w:asciiTheme="majorHAnsi" w:hAnsiTheme="majorHAnsi" w:cstheme="majorHAnsi"/>
          <w:noProof/>
          <w:sz w:val="24"/>
          <w:szCs w:val="24"/>
        </w:rPr>
        <w:t>V</w:t>
      </w:r>
      <w:r w:rsidR="002D0A3D" w:rsidRPr="000F6791">
        <w:rPr>
          <w:rFonts w:asciiTheme="majorHAnsi" w:hAnsiTheme="majorHAnsi" w:cstheme="majorHAnsi"/>
          <w:noProof/>
          <w:sz w:val="24"/>
          <w:szCs w:val="24"/>
        </w:rPr>
        <w:t>VM</w:t>
      </w: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או </w:t>
      </w:r>
      <w:r w:rsidR="002D0A3D" w:rsidRPr="000F6791">
        <w:rPr>
          <w:rFonts w:asciiTheme="majorHAnsi" w:hAnsiTheme="majorHAnsi" w:cstheme="majorHAnsi"/>
          <w:noProof/>
          <w:sz w:val="24"/>
          <w:szCs w:val="24"/>
        </w:rPr>
        <w:t>Model View ViewModel</w:t>
      </w: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אשר בנוי משלושה מרכיבים או חלקים, האחד הוא </w:t>
      </w:r>
      <w:r w:rsidRPr="000F6791">
        <w:rPr>
          <w:rFonts w:asciiTheme="majorHAnsi" w:hAnsiTheme="majorHAnsi" w:cstheme="majorHAnsi"/>
          <w:noProof/>
          <w:sz w:val="24"/>
          <w:szCs w:val="24"/>
        </w:rPr>
        <w:t>MODEL</w:t>
      </w: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אשר בעצם מכיל את כל 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>הפניות למאגר הנתונים</w:t>
      </w: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>,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התצוגה של דפי האתר נמצאים בתיקיות ב</w:t>
      </w:r>
      <w:r w:rsidR="007042A8" w:rsidRPr="000F6791">
        <w:rPr>
          <w:rFonts w:asciiTheme="majorHAnsi" w:hAnsiTheme="majorHAnsi" w:cstheme="majorHAnsi"/>
          <w:noProof/>
          <w:sz w:val="24"/>
          <w:szCs w:val="24"/>
        </w:rPr>
        <w:t>VIEW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ובפועל</w:t>
      </w:r>
      <w:r w:rsidR="007335D1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ה </w:t>
      </w:r>
      <w:r w:rsidR="002D0A3D" w:rsidRPr="000F6791">
        <w:rPr>
          <w:rFonts w:asciiTheme="majorHAnsi" w:hAnsiTheme="majorHAnsi" w:cstheme="majorHAnsi"/>
          <w:noProof/>
          <w:sz w:val="24"/>
          <w:szCs w:val="24"/>
        </w:rPr>
        <w:t>ViewModel</w:t>
      </w:r>
      <w:r w:rsidR="002D0A3D"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 </w:t>
      </w:r>
      <w:r w:rsidR="007042A8" w:rsidRPr="000F6791">
        <w:rPr>
          <w:rFonts w:asciiTheme="majorHAnsi" w:hAnsiTheme="majorHAnsi" w:cstheme="majorHAnsi"/>
          <w:noProof/>
          <w:sz w:val="24"/>
          <w:szCs w:val="24"/>
          <w:rtl/>
        </w:rPr>
        <w:t>מנהל את כל הפניות של הלקוח ומתקשר בין המודולים השונים</w:t>
      </w:r>
      <w:r w:rsidRPr="000F6791">
        <w:rPr>
          <w:rFonts w:asciiTheme="majorHAnsi" w:hAnsiTheme="majorHAnsi" w:cstheme="majorHAnsi"/>
          <w:noProof/>
          <w:sz w:val="24"/>
          <w:szCs w:val="24"/>
          <w:rtl/>
        </w:rPr>
        <w:t xml:space="preserve">. </w:t>
      </w:r>
    </w:p>
    <w:p w14:paraId="4DA466E2" w14:textId="77777777" w:rsidR="007042A8" w:rsidRPr="000F6791" w:rsidRDefault="007042A8" w:rsidP="00765EC2">
      <w:pPr>
        <w:rPr>
          <w:rFonts w:asciiTheme="majorHAnsi" w:hAnsiTheme="majorHAnsi" w:cstheme="majorHAnsi"/>
          <w:noProof/>
          <w:sz w:val="24"/>
          <w:szCs w:val="24"/>
          <w:rtl/>
        </w:rPr>
      </w:pPr>
    </w:p>
    <w:p w14:paraId="6794E244" w14:textId="3F299540" w:rsidR="00680275" w:rsidRPr="000F6791" w:rsidRDefault="005B52B0" w:rsidP="00765EC2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9</w:t>
      </w:r>
      <w:r w:rsidR="00192FBB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 xml:space="preserve">) </w:t>
      </w:r>
      <w:r w:rsidR="00192FBB"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נושאי אבטחת מידע</w:t>
      </w:r>
    </w:p>
    <w:p w14:paraId="39EEEB42" w14:textId="77777777" w:rsidR="002D0A3D" w:rsidRPr="000F6791" w:rsidRDefault="00660EC2" w:rsidP="002D0A3D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מבחינת אזורים הדורשים אבטחה, סיסמאות</w:t>
      </w:r>
      <w:r w:rsidR="002D0A3D" w:rsidRPr="000F6791">
        <w:rPr>
          <w:rFonts w:asciiTheme="majorHAnsi" w:hAnsiTheme="majorHAnsi" w:cstheme="majorHAnsi"/>
          <w:sz w:val="24"/>
          <w:szCs w:val="24"/>
          <w:rtl/>
        </w:rPr>
        <w:t xml:space="preserve"> ושמות המשתמש של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המשתמשים </w:t>
      </w:r>
      <w:r w:rsidR="007042A8" w:rsidRPr="000F6791">
        <w:rPr>
          <w:rFonts w:asciiTheme="majorHAnsi" w:hAnsiTheme="majorHAnsi" w:cstheme="majorHAnsi"/>
          <w:sz w:val="24"/>
          <w:szCs w:val="24"/>
          <w:rtl/>
        </w:rPr>
        <w:t xml:space="preserve">במערכת מוצפנים בשיטת </w:t>
      </w:r>
      <w:r w:rsidR="002D0A3D" w:rsidRPr="000F6791">
        <w:rPr>
          <w:rFonts w:asciiTheme="majorHAnsi" w:hAnsiTheme="majorHAnsi" w:cstheme="majorHAnsi"/>
          <w:sz w:val="24"/>
          <w:szCs w:val="24"/>
        </w:rPr>
        <w:t>hush</w:t>
      </w:r>
      <w:r w:rsidR="007042A8" w:rsidRPr="000F6791">
        <w:rPr>
          <w:rFonts w:asciiTheme="majorHAnsi" w:hAnsiTheme="majorHAnsi" w:cstheme="majorHAnsi"/>
          <w:sz w:val="24"/>
          <w:szCs w:val="24"/>
          <w:rtl/>
        </w:rPr>
        <w:t xml:space="preserve"> בתוך קוד השרת ומועברים למאגר הנתונים לאחר ההצפנה.</w:t>
      </w:r>
      <w:r w:rsidR="007042A8" w:rsidRPr="000F6791">
        <w:rPr>
          <w:rFonts w:asciiTheme="majorHAnsi" w:hAnsiTheme="majorHAnsi" w:cstheme="majorHAnsi"/>
          <w:sz w:val="24"/>
          <w:szCs w:val="24"/>
          <w:highlight w:val="yellow"/>
          <w:rtl/>
        </w:rPr>
        <w:br/>
      </w:r>
    </w:p>
    <w:p w14:paraId="2395E7B6" w14:textId="77777777" w:rsidR="00161AAD" w:rsidRPr="000F6791" w:rsidRDefault="00161AAD" w:rsidP="002D0A3D">
      <w:pPr>
        <w:rPr>
          <w:rFonts w:asciiTheme="majorHAnsi" w:hAnsiTheme="majorHAnsi" w:cstheme="majorHAnsi"/>
          <w:sz w:val="24"/>
          <w:szCs w:val="24"/>
          <w:rtl/>
        </w:rPr>
      </w:pPr>
    </w:p>
    <w:p w14:paraId="4D7EA119" w14:textId="1DC427E8" w:rsidR="00680275" w:rsidRPr="000F6791" w:rsidRDefault="000F5EF2" w:rsidP="002D0A3D">
      <w:p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1</w:t>
      </w:r>
      <w:r w:rsidR="005B52B0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0</w:t>
      </w:r>
      <w:r w:rsidR="00192FBB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 xml:space="preserve">) </w:t>
      </w:r>
      <w:r w:rsidR="00192FBB"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משאבים הנדרשים לפרויקט</w:t>
      </w:r>
    </w:p>
    <w:p w14:paraId="0DF7231D" w14:textId="248AD749" w:rsidR="00680275" w:rsidRPr="000F6791" w:rsidRDefault="00192FBB">
      <w:pPr>
        <w:numPr>
          <w:ilvl w:val="0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מספר שעות מוקדש לפרויקט </w:t>
      </w:r>
      <w:r w:rsidR="00D97BAB" w:rsidRPr="000F6791">
        <w:rPr>
          <w:rFonts w:asciiTheme="majorHAnsi" w:hAnsiTheme="majorHAnsi" w:cstheme="majorHAnsi"/>
          <w:sz w:val="24"/>
          <w:szCs w:val="24"/>
          <w:rtl/>
        </w:rPr>
        <w:t>500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שעות</w:t>
      </w:r>
    </w:p>
    <w:p w14:paraId="5D0AB9A5" w14:textId="3CA408FF" w:rsidR="00680275" w:rsidRPr="000F6791" w:rsidRDefault="00A27DDF" w:rsidP="00A27DDF">
      <w:pPr>
        <w:numPr>
          <w:ilvl w:val="0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ציוד נדרש: מחשבים ניידים.</w:t>
      </w:r>
    </w:p>
    <w:p w14:paraId="7F80CBED" w14:textId="7C24B804" w:rsidR="00680275" w:rsidRPr="000F6791" w:rsidRDefault="00192FBB" w:rsidP="007042A8">
      <w:pPr>
        <w:numPr>
          <w:ilvl w:val="0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תוכנות </w:t>
      </w:r>
      <w:r w:rsidR="00A27DDF" w:rsidRPr="000F6791">
        <w:rPr>
          <w:rFonts w:asciiTheme="majorHAnsi" w:hAnsiTheme="majorHAnsi" w:cstheme="majorHAnsi"/>
          <w:sz w:val="24"/>
          <w:szCs w:val="24"/>
          <w:rtl/>
        </w:rPr>
        <w:t>נדרשות</w:t>
      </w:r>
      <w:r w:rsidRPr="000F6791">
        <w:rPr>
          <w:rFonts w:asciiTheme="majorHAnsi" w:hAnsiTheme="majorHAnsi" w:cstheme="majorHAnsi"/>
          <w:sz w:val="24"/>
          <w:szCs w:val="24"/>
          <w:rtl/>
        </w:rPr>
        <w:t>:</w:t>
      </w:r>
    </w:p>
    <w:p w14:paraId="684C0259" w14:textId="27CB69F3" w:rsidR="007042A8" w:rsidRPr="000F6791" w:rsidRDefault="007042A8" w:rsidP="007042A8">
      <w:pPr>
        <w:numPr>
          <w:ilvl w:val="1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Android studio</w:t>
      </w:r>
    </w:p>
    <w:p w14:paraId="5D0E02CC" w14:textId="14C3D4B9" w:rsidR="00A27DDF" w:rsidRPr="000F6791" w:rsidRDefault="0009153E" w:rsidP="00A27DDF">
      <w:pPr>
        <w:numPr>
          <w:ilvl w:val="1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MySQL</w:t>
      </w:r>
    </w:p>
    <w:p w14:paraId="37C47E52" w14:textId="518A2BEC" w:rsidR="0009153E" w:rsidRPr="000F6791" w:rsidRDefault="0009153E" w:rsidP="00A27DDF">
      <w:pPr>
        <w:numPr>
          <w:ilvl w:val="1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XAMPP</w:t>
      </w:r>
    </w:p>
    <w:p w14:paraId="649922E8" w14:textId="721CFC75" w:rsidR="007042A8" w:rsidRPr="000F6791" w:rsidRDefault="00A27DDF" w:rsidP="00A27DDF">
      <w:pPr>
        <w:numPr>
          <w:ilvl w:val="1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</w:rPr>
        <w:t>Visual studio code</w:t>
      </w:r>
    </w:p>
    <w:p w14:paraId="0B1C2CE6" w14:textId="07BDD004" w:rsidR="00680275" w:rsidRPr="000F6791" w:rsidRDefault="00192FBB" w:rsidP="0009153E">
      <w:pPr>
        <w:numPr>
          <w:ilvl w:val="0"/>
          <w:numId w:val="6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ידע חדש שנידרש ללמוד: חיבור בין שרת ללקוח</w:t>
      </w:r>
      <w:r w:rsidR="00D97BAB" w:rsidRPr="000F6791">
        <w:rPr>
          <w:rFonts w:asciiTheme="majorHAnsi" w:hAnsiTheme="majorHAnsi" w:cstheme="majorHAnsi"/>
          <w:sz w:val="24"/>
          <w:szCs w:val="24"/>
          <w:rtl/>
        </w:rPr>
        <w:t xml:space="preserve">, בניית ותכנון בסיס נתונים ב </w:t>
      </w:r>
      <w:r w:rsidR="0009153E" w:rsidRPr="000F6791">
        <w:rPr>
          <w:rFonts w:asciiTheme="majorHAnsi" w:hAnsiTheme="majorHAnsi" w:cstheme="majorHAnsi"/>
          <w:sz w:val="24"/>
          <w:szCs w:val="24"/>
        </w:rPr>
        <w:t>MySQL</w:t>
      </w:r>
      <w:r w:rsidR="00A27DDF" w:rsidRPr="000F6791">
        <w:rPr>
          <w:rFonts w:asciiTheme="majorHAnsi" w:hAnsiTheme="majorHAnsi" w:cstheme="majorHAnsi"/>
          <w:sz w:val="24"/>
          <w:szCs w:val="24"/>
          <w:rtl/>
        </w:rPr>
        <w:t xml:space="preserve">, </w:t>
      </w:r>
      <w:r w:rsidR="00A27DDF" w:rsidRPr="000F6791">
        <w:rPr>
          <w:rFonts w:asciiTheme="majorHAnsi" w:hAnsiTheme="majorHAnsi" w:cstheme="majorHAnsi"/>
          <w:sz w:val="24"/>
          <w:szCs w:val="24"/>
        </w:rPr>
        <w:t>MV</w:t>
      </w:r>
      <w:r w:rsidR="0009153E" w:rsidRPr="000F6791">
        <w:rPr>
          <w:rFonts w:asciiTheme="majorHAnsi" w:hAnsiTheme="majorHAnsi" w:cstheme="majorHAnsi"/>
          <w:sz w:val="24"/>
          <w:szCs w:val="24"/>
        </w:rPr>
        <w:t>VM</w:t>
      </w:r>
    </w:p>
    <w:p w14:paraId="52F33950" w14:textId="69E7124E" w:rsidR="00680275" w:rsidRPr="000F6791" w:rsidRDefault="00192FBB" w:rsidP="00A27DDF">
      <w:pPr>
        <w:numPr>
          <w:ilvl w:val="0"/>
          <w:numId w:val="6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ספרות ומקורות מידע-</w:t>
      </w:r>
      <w:r w:rsidR="007042A8" w:rsidRPr="000F6791">
        <w:rPr>
          <w:rFonts w:asciiTheme="majorHAnsi" w:hAnsiTheme="majorHAnsi" w:cstheme="majorHAnsi"/>
          <w:sz w:val="24"/>
          <w:szCs w:val="24"/>
        </w:rPr>
        <w:t xml:space="preserve"> </w:t>
      </w:r>
      <w:r w:rsidR="007042A8" w:rsidRPr="000F6791">
        <w:rPr>
          <w:rFonts w:asciiTheme="majorHAnsi" w:hAnsiTheme="majorHAnsi" w:cstheme="majorHAnsi"/>
          <w:sz w:val="24"/>
          <w:szCs w:val="24"/>
          <w:rtl/>
        </w:rPr>
        <w:t>דוקומנטציה של</w:t>
      </w:r>
      <w:r w:rsidR="00A27DDF" w:rsidRPr="000F6791">
        <w:rPr>
          <w:rFonts w:asciiTheme="majorHAnsi" w:hAnsiTheme="majorHAnsi" w:cstheme="majorHAnsi"/>
          <w:sz w:val="24"/>
          <w:szCs w:val="24"/>
          <w:rtl/>
        </w:rPr>
        <w:t xml:space="preserve"> שפות הפיתוח</w:t>
      </w:r>
      <w:r w:rsidR="007042A8" w:rsidRPr="000F6791">
        <w:rPr>
          <w:rFonts w:asciiTheme="majorHAnsi" w:hAnsiTheme="majorHAnsi" w:cstheme="majorHAnsi"/>
          <w:sz w:val="24"/>
          <w:szCs w:val="24"/>
          <w:rtl/>
        </w:rPr>
        <w:t>, פורומים של מתכנתים, המנחה.</w:t>
      </w:r>
    </w:p>
    <w:p w14:paraId="4E776710" w14:textId="6C7FD4E8" w:rsidR="00660EC2" w:rsidRPr="000F6791" w:rsidRDefault="00660EC2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48E6F467" w14:textId="77777777" w:rsidR="00161AAD" w:rsidRPr="000F6791" w:rsidRDefault="00161AAD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5F3AF19A" w14:textId="77777777" w:rsidR="00161AAD" w:rsidRPr="000F6791" w:rsidRDefault="00161AAD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73538725" w14:textId="77777777" w:rsidR="00161AAD" w:rsidRPr="000F6791" w:rsidRDefault="00161AAD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66748D5A" w14:textId="77777777" w:rsidR="00161AAD" w:rsidRPr="000F6791" w:rsidRDefault="00161AAD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205F99BA" w14:textId="77777777" w:rsidR="00161AAD" w:rsidRPr="000F6791" w:rsidRDefault="00161AAD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0E993ADB" w14:textId="77777777" w:rsidR="00161AAD" w:rsidRPr="000F6791" w:rsidRDefault="00161AAD" w:rsidP="00660EC2">
      <w:pPr>
        <w:rPr>
          <w:rFonts w:asciiTheme="majorHAnsi" w:hAnsiTheme="majorHAnsi" w:cstheme="majorHAnsi"/>
          <w:sz w:val="24"/>
          <w:szCs w:val="24"/>
          <w:rtl/>
        </w:rPr>
      </w:pPr>
    </w:p>
    <w:p w14:paraId="57EA9005" w14:textId="1968633B" w:rsidR="00680275" w:rsidRPr="000F6791" w:rsidRDefault="005B52B0" w:rsidP="005B52B0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11</w:t>
      </w:r>
      <w:r w:rsidR="00161AAD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)</w:t>
      </w:r>
      <w:r w:rsidR="00192FBB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 xml:space="preserve"> </w:t>
      </w:r>
      <w:r w:rsidR="00192FBB"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תרשים גאנט</w:t>
      </w:r>
    </w:p>
    <w:p w14:paraId="2EAC59CC" w14:textId="13163549" w:rsidR="001B0A61" w:rsidRPr="000F6791" w:rsidRDefault="008F2582">
      <w:pPr>
        <w:rPr>
          <w:rFonts w:asciiTheme="majorHAnsi" w:hAnsiTheme="majorHAnsi" w:cstheme="majorHAnsi"/>
          <w:b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noProof/>
          <w:sz w:val="24"/>
          <w:szCs w:val="24"/>
          <w:u w:val="single"/>
        </w:rPr>
        <w:lastRenderedPageBreak/>
        <w:drawing>
          <wp:anchor distT="0" distB="0" distL="114300" distR="114300" simplePos="0" relativeHeight="251656704" behindDoc="0" locked="0" layoutInCell="1" allowOverlap="1" wp14:anchorId="565817AB" wp14:editId="175D82BB">
            <wp:simplePos x="0" y="0"/>
            <wp:positionH relativeFrom="column">
              <wp:posOffset>2238375</wp:posOffset>
            </wp:positionH>
            <wp:positionV relativeFrom="paragraph">
              <wp:posOffset>38735</wp:posOffset>
            </wp:positionV>
            <wp:extent cx="2695575" cy="2114550"/>
            <wp:effectExtent l="0" t="0" r="9525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114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73051A" w14:textId="4DEFA20E" w:rsidR="008F2582" w:rsidRPr="000F6791" w:rsidRDefault="008F2582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64DA99F3" w14:textId="77777777" w:rsidR="008F2582" w:rsidRPr="000F6791" w:rsidRDefault="008F2582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082448DD" w14:textId="77777777" w:rsidR="008F2582" w:rsidRPr="000F6791" w:rsidRDefault="008F2582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2E487634" w14:textId="77777777" w:rsidR="008F2582" w:rsidRPr="000F6791" w:rsidRDefault="008F2582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180B3E67" w14:textId="77777777" w:rsidR="003843CF" w:rsidRPr="000F6791" w:rsidRDefault="003843CF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0265B629" w14:textId="77777777" w:rsidR="003843CF" w:rsidRPr="000F6791" w:rsidRDefault="003843CF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1309F3FA" w14:textId="77777777" w:rsidR="003843CF" w:rsidRPr="000F6791" w:rsidRDefault="003843CF">
      <w:pPr>
        <w:rPr>
          <w:rFonts w:asciiTheme="majorHAnsi" w:hAnsiTheme="majorHAnsi" w:cstheme="majorHAnsi"/>
          <w:b/>
          <w:sz w:val="24"/>
          <w:szCs w:val="24"/>
          <w:u w:val="single"/>
          <w:rtl/>
        </w:rPr>
      </w:pPr>
    </w:p>
    <w:p w14:paraId="54B37DDD" w14:textId="77777777" w:rsidR="00161AAD" w:rsidRPr="000F6791" w:rsidRDefault="00161AAD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5CA4077A" w14:textId="44DAA5C4" w:rsidR="00680275" w:rsidRPr="000F6791" w:rsidRDefault="00680275">
      <w:pPr>
        <w:rPr>
          <w:rFonts w:asciiTheme="majorHAnsi" w:hAnsiTheme="majorHAnsi" w:cstheme="majorHAnsi"/>
          <w:b/>
          <w:sz w:val="24"/>
          <w:szCs w:val="24"/>
          <w:u w:val="single"/>
        </w:rPr>
      </w:pPr>
    </w:p>
    <w:p w14:paraId="2382559C" w14:textId="31858187" w:rsidR="008F2582" w:rsidRPr="000F6791" w:rsidRDefault="000F5EF2" w:rsidP="005B52B0">
      <w:pPr>
        <w:rPr>
          <w:rFonts w:asciiTheme="majorHAnsi" w:hAnsiTheme="majorHAnsi" w:cstheme="majorHAnsi"/>
          <w:bCs/>
          <w:sz w:val="24"/>
          <w:szCs w:val="24"/>
          <w:u w:val="single"/>
        </w:rPr>
      </w:pPr>
      <w:r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1</w:t>
      </w:r>
      <w:r w:rsidR="005B52B0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>2</w:t>
      </w:r>
      <w:r w:rsidR="00192FBB" w:rsidRPr="000F6791">
        <w:rPr>
          <w:rFonts w:asciiTheme="majorHAnsi" w:hAnsiTheme="majorHAnsi" w:cstheme="majorHAnsi"/>
          <w:b/>
          <w:sz w:val="24"/>
          <w:szCs w:val="24"/>
          <w:u w:val="single"/>
          <w:rtl/>
        </w:rPr>
        <w:t xml:space="preserve">) </w:t>
      </w:r>
      <w:r w:rsidR="00192FBB" w:rsidRPr="000F6791">
        <w:rPr>
          <w:rFonts w:asciiTheme="majorHAnsi" w:hAnsiTheme="majorHAnsi" w:cstheme="majorHAnsi"/>
          <w:bCs/>
          <w:sz w:val="24"/>
          <w:szCs w:val="24"/>
          <w:u w:val="single"/>
          <w:rtl/>
        </w:rPr>
        <w:t>תכנון הבדיקות שיבוצעו</w:t>
      </w:r>
    </w:p>
    <w:p w14:paraId="2C43A30D" w14:textId="33675FF1" w:rsidR="007042A8" w:rsidRPr="000F6791" w:rsidRDefault="007042A8" w:rsidP="005B1A21">
      <w:pPr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בדיקת תוכן ריק בשדות החיפוש – בדיקה </w:t>
      </w:r>
      <w:r w:rsidR="005B1A21" w:rsidRPr="000F6791">
        <w:rPr>
          <w:rFonts w:asciiTheme="majorHAnsi" w:hAnsiTheme="majorHAnsi" w:cstheme="majorHAnsi"/>
          <w:sz w:val="24"/>
          <w:szCs w:val="24"/>
          <w:rtl/>
        </w:rPr>
        <w:t>של תאי הקלט שעובדים גם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 במצב שהקלט ריק.</w:t>
      </w:r>
    </w:p>
    <w:p w14:paraId="425A52B4" w14:textId="76B2B752" w:rsidR="007042A8" w:rsidRPr="000F6791" w:rsidRDefault="007042A8" w:rsidP="005B1A21">
      <w:pPr>
        <w:numPr>
          <w:ilvl w:val="0"/>
          <w:numId w:val="3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בדיקת מעברים בין </w:t>
      </w:r>
      <w:r w:rsidR="005B1A21" w:rsidRPr="000F6791">
        <w:rPr>
          <w:rFonts w:asciiTheme="majorHAnsi" w:hAnsiTheme="majorHAnsi" w:cstheme="majorHAnsi"/>
          <w:sz w:val="24"/>
          <w:szCs w:val="24"/>
          <w:rtl/>
        </w:rPr>
        <w:t>מסכים</w:t>
      </w:r>
      <w:r w:rsidRPr="000F6791">
        <w:rPr>
          <w:rFonts w:asciiTheme="majorHAnsi" w:hAnsiTheme="majorHAnsi" w:cstheme="majorHAnsi"/>
          <w:sz w:val="24"/>
          <w:szCs w:val="24"/>
          <w:rtl/>
        </w:rPr>
        <w:t xml:space="preserve">- בדיקה רצופה של כל חלונות האפליקציה, וידוא כי ניתן </w:t>
      </w:r>
      <w:r w:rsidR="005B1A21" w:rsidRPr="000F6791">
        <w:rPr>
          <w:rFonts w:asciiTheme="majorHAnsi" w:hAnsiTheme="majorHAnsi" w:cstheme="majorHAnsi"/>
          <w:sz w:val="24"/>
          <w:szCs w:val="24"/>
          <w:rtl/>
        </w:rPr>
        <w:t>לעבור בין מסכים בצורה תקינה</w:t>
      </w:r>
      <w:r w:rsidRPr="000F6791">
        <w:rPr>
          <w:rFonts w:asciiTheme="majorHAnsi" w:hAnsiTheme="majorHAnsi" w:cstheme="majorHAnsi"/>
          <w:sz w:val="24"/>
          <w:szCs w:val="24"/>
          <w:rtl/>
        </w:rPr>
        <w:t>.</w:t>
      </w:r>
    </w:p>
    <w:p w14:paraId="0B96ED48" w14:textId="6B601525" w:rsidR="00EC0027" w:rsidRPr="000F6791" w:rsidRDefault="00EC0027" w:rsidP="00EC0027">
      <w:pPr>
        <w:numPr>
          <w:ilvl w:val="0"/>
          <w:numId w:val="3"/>
        </w:numPr>
        <w:spacing w:after="0"/>
        <w:rPr>
          <w:rFonts w:asciiTheme="majorHAnsi" w:hAnsiTheme="majorHAnsi" w:cstheme="majorHAnsi"/>
          <w:sz w:val="24"/>
          <w:szCs w:val="24"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 xml:space="preserve">בדיקת תקינות </w:t>
      </w:r>
      <w:r w:rsidR="00D27A37" w:rsidRPr="000F6791">
        <w:rPr>
          <w:rFonts w:asciiTheme="majorHAnsi" w:hAnsiTheme="majorHAnsi" w:cstheme="majorHAnsi"/>
          <w:sz w:val="24"/>
          <w:szCs w:val="24"/>
          <w:rtl/>
        </w:rPr>
        <w:t xml:space="preserve">בין צד </w:t>
      </w:r>
      <w:r w:rsidRPr="000F6791">
        <w:rPr>
          <w:rFonts w:asciiTheme="majorHAnsi" w:hAnsiTheme="majorHAnsi" w:cstheme="majorHAnsi"/>
          <w:sz w:val="24"/>
          <w:szCs w:val="24"/>
          <w:rtl/>
        </w:rPr>
        <w:t>לקוח לצד שרת</w:t>
      </w:r>
    </w:p>
    <w:p w14:paraId="749DFA91" w14:textId="6BA291E5" w:rsidR="00593878" w:rsidRPr="000F6791" w:rsidRDefault="00593878" w:rsidP="00593878">
      <w:pPr>
        <w:rPr>
          <w:rFonts w:asciiTheme="majorHAnsi" w:hAnsiTheme="majorHAnsi" w:cstheme="majorHAnsi"/>
          <w:sz w:val="24"/>
          <w:szCs w:val="24"/>
          <w:rtl/>
        </w:rPr>
      </w:pPr>
    </w:p>
    <w:p w14:paraId="56C3FCE5" w14:textId="37C9BD07" w:rsidR="00593878" w:rsidRPr="000F6791" w:rsidRDefault="00593878" w:rsidP="00593878">
      <w:pPr>
        <w:rPr>
          <w:rFonts w:asciiTheme="majorHAnsi" w:hAnsiTheme="majorHAnsi" w:cstheme="majorHAnsi"/>
          <w:sz w:val="24"/>
          <w:szCs w:val="24"/>
          <w:rtl/>
        </w:rPr>
      </w:pPr>
    </w:p>
    <w:p w14:paraId="244A9233" w14:textId="77777777" w:rsidR="00027606" w:rsidRPr="000F6791" w:rsidRDefault="00027606" w:rsidP="00593878">
      <w:pPr>
        <w:rPr>
          <w:rFonts w:asciiTheme="majorHAnsi" w:hAnsiTheme="majorHAnsi" w:cstheme="majorHAnsi"/>
          <w:sz w:val="24"/>
          <w:szCs w:val="24"/>
          <w:rtl/>
        </w:rPr>
      </w:pPr>
    </w:p>
    <w:p w14:paraId="5BD7819F" w14:textId="77777777" w:rsidR="00027606" w:rsidRPr="000F6791" w:rsidRDefault="00027606" w:rsidP="00593878">
      <w:pPr>
        <w:rPr>
          <w:rFonts w:asciiTheme="majorHAnsi" w:hAnsiTheme="majorHAnsi" w:cstheme="majorHAnsi"/>
          <w:sz w:val="24"/>
          <w:szCs w:val="24"/>
        </w:rPr>
      </w:pPr>
    </w:p>
    <w:p w14:paraId="5165753B" w14:textId="77777777" w:rsidR="00593878" w:rsidRPr="000F6791" w:rsidRDefault="00593878" w:rsidP="00593878">
      <w:pPr>
        <w:rPr>
          <w:rFonts w:asciiTheme="majorHAnsi" w:hAnsiTheme="majorHAnsi" w:cstheme="majorHAnsi"/>
          <w:sz w:val="24"/>
          <w:szCs w:val="24"/>
          <w:rtl/>
        </w:rPr>
      </w:pPr>
    </w:p>
    <w:p w14:paraId="12B595D3" w14:textId="0EDB8C8E" w:rsidR="007042A8" w:rsidRPr="000F6791" w:rsidRDefault="000F5EF2" w:rsidP="005B52B0">
      <w:pPr>
        <w:rPr>
          <w:rFonts w:asciiTheme="majorHAnsi" w:hAnsiTheme="majorHAnsi" w:cstheme="majorHAnsi"/>
          <w:sz w:val="24"/>
          <w:szCs w:val="24"/>
          <w:rtl/>
        </w:rPr>
      </w:pPr>
      <w:r w:rsidRPr="000F6791">
        <w:rPr>
          <w:rFonts w:asciiTheme="majorHAnsi" w:hAnsiTheme="majorHAnsi" w:cstheme="majorHAnsi"/>
          <w:sz w:val="24"/>
          <w:szCs w:val="24"/>
          <w:rtl/>
        </w:rPr>
        <w:t>1</w:t>
      </w:r>
      <w:r w:rsidR="005B52B0" w:rsidRPr="000F6791">
        <w:rPr>
          <w:rFonts w:asciiTheme="majorHAnsi" w:hAnsiTheme="majorHAnsi" w:cstheme="majorHAnsi"/>
          <w:sz w:val="24"/>
          <w:szCs w:val="24"/>
          <w:rtl/>
        </w:rPr>
        <w:t>3</w:t>
      </w:r>
      <w:r w:rsidR="001B0A61" w:rsidRPr="000F6791">
        <w:rPr>
          <w:rFonts w:asciiTheme="majorHAnsi" w:hAnsiTheme="majorHAnsi" w:cstheme="majorHAnsi"/>
          <w:sz w:val="24"/>
          <w:szCs w:val="24"/>
          <w:rtl/>
        </w:rPr>
        <w:t xml:space="preserve">) </w:t>
      </w:r>
      <w:r w:rsidR="001B0A61" w:rsidRPr="000F6791">
        <w:rPr>
          <w:rFonts w:asciiTheme="majorHAnsi" w:hAnsiTheme="majorHAnsi" w:cstheme="majorHAnsi"/>
          <w:b/>
          <w:bCs/>
          <w:sz w:val="24"/>
          <w:szCs w:val="24"/>
          <w:u w:val="single"/>
          <w:rtl/>
        </w:rPr>
        <w:t>ביבליוגרפיה:</w:t>
      </w:r>
    </w:p>
    <w:p w14:paraId="7BAFF546" w14:textId="32EBA7F0" w:rsidR="007042A8" w:rsidRPr="000F6791" w:rsidRDefault="00027606" w:rsidP="00027606">
      <w:pPr>
        <w:pStyle w:val="ab"/>
        <w:numPr>
          <w:ilvl w:val="0"/>
          <w:numId w:val="20"/>
        </w:numPr>
        <w:rPr>
          <w:rFonts w:asciiTheme="majorHAnsi" w:hAnsiTheme="majorHAnsi" w:cstheme="majorHAnsi"/>
          <w:sz w:val="24"/>
          <w:szCs w:val="24"/>
        </w:rPr>
      </w:pPr>
      <w:r w:rsidRPr="000F6791">
        <w:rPr>
          <w:rStyle w:val="Hyperlink"/>
          <w:rFonts w:asciiTheme="majorHAnsi" w:hAnsiTheme="majorHAnsi" w:cstheme="majorHAnsi"/>
        </w:rPr>
        <w:t>https://dev.mysql.</w:t>
      </w:r>
      <w:hyperlink r:id="rId25" w:history="1">
        <w:r w:rsidRPr="000F6791">
          <w:rPr>
            <w:rStyle w:val="Hyperlink"/>
            <w:rFonts w:asciiTheme="majorHAnsi" w:hAnsiTheme="majorHAnsi" w:cstheme="majorHAnsi"/>
          </w:rPr>
          <w:t>com</w:t>
        </w:r>
      </w:hyperlink>
      <w:r w:rsidRPr="000F6791">
        <w:rPr>
          <w:rStyle w:val="Hyperlink"/>
          <w:rFonts w:asciiTheme="majorHAnsi" w:hAnsiTheme="majorHAnsi" w:cstheme="majorHAnsi"/>
        </w:rPr>
        <w:t>/doc</w:t>
      </w:r>
      <w:r w:rsidRPr="000F6791">
        <w:rPr>
          <w:rStyle w:val="Hyperlink"/>
          <w:rFonts w:asciiTheme="majorHAnsi" w:hAnsiTheme="majorHAnsi" w:cstheme="majorHAnsi"/>
          <w:rtl/>
        </w:rPr>
        <w:t xml:space="preserve">/ </w:t>
      </w:r>
      <w:r w:rsidRPr="000F6791">
        <w:rPr>
          <w:rFonts w:asciiTheme="majorHAnsi" w:hAnsiTheme="majorHAnsi" w:cstheme="majorHAnsi"/>
          <w:rtl/>
        </w:rPr>
        <w:t xml:space="preserve"> </w:t>
      </w:r>
      <w:r w:rsidR="007042A8" w:rsidRPr="000F6791">
        <w:rPr>
          <w:rFonts w:asciiTheme="majorHAnsi" w:hAnsiTheme="majorHAnsi" w:cstheme="majorHAnsi"/>
          <w:rtl/>
        </w:rPr>
        <w:t xml:space="preserve">אתר דוקומנטציה עבור </w:t>
      </w:r>
      <w:r w:rsidRPr="000F6791">
        <w:rPr>
          <w:rFonts w:asciiTheme="majorHAnsi" w:hAnsiTheme="majorHAnsi" w:cstheme="majorHAnsi"/>
          <w:rtl/>
        </w:rPr>
        <w:t xml:space="preserve">בסיס הנתונים - </w:t>
      </w:r>
      <w:r w:rsidR="00D27A37" w:rsidRPr="000F6791">
        <w:rPr>
          <w:rFonts w:asciiTheme="majorHAnsi" w:hAnsiTheme="majorHAnsi" w:cstheme="majorHAnsi"/>
        </w:rPr>
        <w:t xml:space="preserve"> </w:t>
      </w:r>
      <w:r w:rsidRPr="000F6791">
        <w:rPr>
          <w:rFonts w:asciiTheme="majorHAnsi" w:hAnsiTheme="majorHAnsi" w:cstheme="majorHAnsi"/>
        </w:rPr>
        <w:t>MySQl</w:t>
      </w:r>
      <w:r w:rsidR="00D27A37" w:rsidRPr="000F6791">
        <w:rPr>
          <w:rFonts w:asciiTheme="majorHAnsi" w:hAnsiTheme="majorHAnsi" w:cstheme="majorHAnsi"/>
        </w:rPr>
        <w:t xml:space="preserve"> </w:t>
      </w:r>
    </w:p>
    <w:p w14:paraId="4B2C0871" w14:textId="676E1D3F" w:rsidR="007042A8" w:rsidRPr="000F6791" w:rsidRDefault="00C720E1" w:rsidP="007042A8">
      <w:pPr>
        <w:pStyle w:val="ab"/>
        <w:numPr>
          <w:ilvl w:val="0"/>
          <w:numId w:val="20"/>
        </w:numPr>
        <w:rPr>
          <w:rFonts w:asciiTheme="majorHAnsi" w:hAnsiTheme="majorHAnsi" w:cstheme="majorHAnsi"/>
          <w:sz w:val="24"/>
          <w:szCs w:val="24"/>
        </w:rPr>
      </w:pPr>
      <w:hyperlink r:id="rId26" w:history="1">
        <w:r w:rsidR="007042A8" w:rsidRPr="000F6791">
          <w:rPr>
            <w:rStyle w:val="Hyperlink"/>
            <w:rFonts w:asciiTheme="majorHAnsi" w:hAnsiTheme="majorHAnsi" w:cstheme="majorHAnsi"/>
          </w:rPr>
          <w:t>https://developer.android.com/guide</w:t>
        </w:r>
      </w:hyperlink>
      <w:r w:rsidR="007042A8" w:rsidRPr="000F6791">
        <w:rPr>
          <w:rFonts w:asciiTheme="majorHAnsi" w:hAnsiTheme="majorHAnsi" w:cstheme="majorHAnsi"/>
        </w:rPr>
        <w:t xml:space="preserve"> -</w:t>
      </w:r>
      <w:r w:rsidR="007042A8" w:rsidRPr="000F6791">
        <w:rPr>
          <w:rFonts w:asciiTheme="majorHAnsi" w:hAnsiTheme="majorHAnsi" w:cstheme="majorHAnsi"/>
          <w:rtl/>
        </w:rPr>
        <w:t xml:space="preserve"> אתר הדוקומנטציה עבור פיתוח אנדרואיד.</w:t>
      </w:r>
    </w:p>
    <w:p w14:paraId="1838870F" w14:textId="113F158E" w:rsidR="007042A8" w:rsidRPr="000F6791" w:rsidRDefault="00C720E1" w:rsidP="007042A8">
      <w:pPr>
        <w:pStyle w:val="ab"/>
        <w:numPr>
          <w:ilvl w:val="0"/>
          <w:numId w:val="20"/>
        </w:numPr>
        <w:rPr>
          <w:rFonts w:asciiTheme="majorHAnsi" w:hAnsiTheme="majorHAnsi" w:cstheme="majorHAnsi"/>
          <w:sz w:val="24"/>
          <w:szCs w:val="24"/>
          <w:rtl/>
        </w:rPr>
      </w:pPr>
      <w:hyperlink r:id="rId27" w:history="1">
        <w:r w:rsidR="007042A8" w:rsidRPr="000F6791">
          <w:rPr>
            <w:rStyle w:val="Hyperlink"/>
            <w:rFonts w:asciiTheme="majorHAnsi" w:hAnsiTheme="majorHAnsi" w:cstheme="majorHAnsi"/>
          </w:rPr>
          <w:t>https://stackoverflow.com/</w:t>
        </w:r>
      </w:hyperlink>
      <w:r w:rsidR="007042A8" w:rsidRPr="000F6791">
        <w:rPr>
          <w:rFonts w:asciiTheme="majorHAnsi" w:hAnsiTheme="majorHAnsi" w:cstheme="majorHAnsi"/>
          <w:rtl/>
        </w:rPr>
        <w:t xml:space="preserve"> - פורום שאלות/ תשובות הגדול בעולם.</w:t>
      </w:r>
    </w:p>
    <w:p w14:paraId="721BBA9D" w14:textId="77777777" w:rsidR="00680275" w:rsidRPr="000F6791" w:rsidRDefault="00680275">
      <w:pPr>
        <w:rPr>
          <w:rFonts w:asciiTheme="majorHAnsi" w:hAnsiTheme="majorHAnsi" w:cstheme="majorHAnsi"/>
          <w:sz w:val="24"/>
          <w:szCs w:val="24"/>
        </w:rPr>
      </w:pPr>
    </w:p>
    <w:p w14:paraId="2CD310FF" w14:textId="77777777" w:rsidR="00680275" w:rsidRPr="000F6791" w:rsidRDefault="00680275">
      <w:pPr>
        <w:rPr>
          <w:rFonts w:asciiTheme="majorHAnsi" w:hAnsiTheme="majorHAnsi" w:cstheme="majorHAnsi"/>
          <w:sz w:val="24"/>
          <w:szCs w:val="24"/>
        </w:rPr>
      </w:pPr>
    </w:p>
    <w:sectPr w:rsidR="00680275" w:rsidRPr="000F6791" w:rsidSect="000F6791">
      <w:headerReference w:type="default" r:id="rId28"/>
      <w:footerReference w:type="default" r:id="rId29"/>
      <w:headerReference w:type="first" r:id="rId30"/>
      <w:pgSz w:w="12240" w:h="15840"/>
      <w:pgMar w:top="567" w:right="1440" w:bottom="1440" w:left="1440" w:header="720" w:footer="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25A20F" w14:textId="77777777" w:rsidR="00C720E1" w:rsidRDefault="00C720E1" w:rsidP="00FC47F7">
      <w:pPr>
        <w:spacing w:after="0" w:line="240" w:lineRule="auto"/>
      </w:pPr>
      <w:r>
        <w:separator/>
      </w:r>
    </w:p>
  </w:endnote>
  <w:endnote w:type="continuationSeparator" w:id="0">
    <w:p w14:paraId="0D31496C" w14:textId="77777777" w:rsidR="00C720E1" w:rsidRDefault="00C720E1" w:rsidP="00FC4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2050800767"/>
      <w:docPartObj>
        <w:docPartGallery w:val="Page Numbers (Bottom of Page)"/>
        <w:docPartUnique/>
      </w:docPartObj>
    </w:sdtPr>
    <w:sdtEndPr/>
    <w:sdtContent>
      <w:p w14:paraId="2ED70E34" w14:textId="77777777" w:rsidR="00A84971" w:rsidRDefault="00A84971">
        <w:pPr>
          <w:pStyle w:val="a9"/>
          <w:jc w:val="center"/>
          <w:rPr>
            <w:rFonts w:cs="Times New Roman"/>
            <w:rtl/>
          </w:rPr>
        </w:pPr>
      </w:p>
      <w:p w14:paraId="5F5E42B7" w14:textId="2B2DF96A" w:rsidR="00A84971" w:rsidRDefault="00A84971">
        <w:pPr>
          <w:pStyle w:val="a9"/>
          <w:jc w:val="center"/>
          <w:rPr>
            <w:rFonts w:cs="Times New Roman"/>
            <w:rtl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B12BB1" w:rsidRPr="00B12BB1">
          <w:rPr>
            <w:noProof/>
            <w:rtl/>
            <w:lang w:val="he-IL"/>
          </w:rPr>
          <w:t>22</w:t>
        </w:r>
        <w:r>
          <w:fldChar w:fldCharType="end"/>
        </w:r>
      </w:p>
    </w:sdtContent>
  </w:sdt>
  <w:p w14:paraId="19BB9E42" w14:textId="691ED856" w:rsidR="00A84971" w:rsidRDefault="00A84971">
    <w:pPr>
      <w:pStyle w:val="a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37457B" w14:textId="77777777" w:rsidR="00C720E1" w:rsidRDefault="00C720E1" w:rsidP="00FC47F7">
      <w:pPr>
        <w:spacing w:after="0" w:line="240" w:lineRule="auto"/>
      </w:pPr>
      <w:r>
        <w:separator/>
      </w:r>
    </w:p>
  </w:footnote>
  <w:footnote w:type="continuationSeparator" w:id="0">
    <w:p w14:paraId="6420796E" w14:textId="77777777" w:rsidR="00C720E1" w:rsidRDefault="00C720E1" w:rsidP="00FC4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29827B" w14:textId="6A164B2E" w:rsidR="00A84971" w:rsidRDefault="00A84971">
    <w:pPr>
      <w:pStyle w:val="a7"/>
      <w:rPr>
        <w:rFonts w:cs="Times New Roman"/>
        <w:rtl/>
      </w:rPr>
    </w:pPr>
    <w:r>
      <w:rPr>
        <w:rFonts w:hint="cs"/>
        <w:rtl/>
      </w:rPr>
      <w:t>בס"ד</w:t>
    </w:r>
  </w:p>
  <w:p w14:paraId="095DAF2F" w14:textId="77777777" w:rsidR="00A84971" w:rsidRDefault="00A84971">
    <w:pPr>
      <w:pStyle w:val="a7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4519FF" w14:textId="05652CED" w:rsidR="000F6791" w:rsidRDefault="000F6791">
    <w:pPr>
      <w:pStyle w:val="a7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F46A3"/>
    <w:multiLevelType w:val="hybridMultilevel"/>
    <w:tmpl w:val="4A6EB094"/>
    <w:lvl w:ilvl="0" w:tplc="96967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5E9D"/>
    <w:multiLevelType w:val="multilevel"/>
    <w:tmpl w:val="F8CE8EC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" w15:restartNumberingAfterBreak="0">
    <w:nsid w:val="030A43D9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35E5C21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9930A69"/>
    <w:multiLevelType w:val="multilevel"/>
    <w:tmpl w:val="9768D5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8E663D8"/>
    <w:multiLevelType w:val="hybridMultilevel"/>
    <w:tmpl w:val="86ACDB52"/>
    <w:lvl w:ilvl="0" w:tplc="B3041F0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C68E6"/>
    <w:multiLevelType w:val="multilevel"/>
    <w:tmpl w:val="942A76D6"/>
    <w:lvl w:ilvl="0">
      <w:start w:val="1"/>
      <w:numFmt w:val="decimal"/>
      <w:lvlText w:val="%1)"/>
      <w:lvlJc w:val="left"/>
      <w:pPr>
        <w:ind w:left="306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378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450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522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594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66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73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81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820" w:hanging="360"/>
      </w:pPr>
      <w:rPr>
        <w:u w:val="none"/>
      </w:rPr>
    </w:lvl>
  </w:abstractNum>
  <w:abstractNum w:abstractNumId="7" w15:restartNumberingAfterBreak="0">
    <w:nsid w:val="1F4E38D9"/>
    <w:multiLevelType w:val="multilevel"/>
    <w:tmpl w:val="4676A6DA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83396"/>
    <w:multiLevelType w:val="multilevel"/>
    <w:tmpl w:val="8D22E96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2C27E0D"/>
    <w:multiLevelType w:val="multilevel"/>
    <w:tmpl w:val="0D8611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A1F7E"/>
    <w:multiLevelType w:val="multilevel"/>
    <w:tmpl w:val="C720A4DC"/>
    <w:lvl w:ilvl="0">
      <w:start w:val="1"/>
      <w:numFmt w:val="decimal"/>
      <w:lvlText w:val="%1)"/>
      <w:lvlJc w:val="left"/>
      <w:pPr>
        <w:ind w:left="720" w:hanging="360"/>
      </w:pPr>
      <w:rPr>
        <w:b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6707B"/>
    <w:multiLevelType w:val="hybridMultilevel"/>
    <w:tmpl w:val="7DEC3C28"/>
    <w:lvl w:ilvl="0" w:tplc="32B48CD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47AFC"/>
    <w:multiLevelType w:val="hybridMultilevel"/>
    <w:tmpl w:val="F6F8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53460"/>
    <w:multiLevelType w:val="multilevel"/>
    <w:tmpl w:val="008088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DE77CDD"/>
    <w:multiLevelType w:val="multilevel"/>
    <w:tmpl w:val="6FACADB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Calibri" w:eastAsia="Calibri" w:hAnsi="Calibri" w:cs="Calibri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3276551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6DE7F76"/>
    <w:multiLevelType w:val="multilevel"/>
    <w:tmpl w:val="4A16BB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67834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4BCB795C"/>
    <w:multiLevelType w:val="hybridMultilevel"/>
    <w:tmpl w:val="3D463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7488A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3E304EE"/>
    <w:multiLevelType w:val="hybridMultilevel"/>
    <w:tmpl w:val="8AD4602C"/>
    <w:lvl w:ilvl="0" w:tplc="1750B6A8">
      <w:start w:val="1"/>
      <w:numFmt w:val="hebrew1"/>
      <w:lvlText w:val="%1."/>
      <w:lvlJc w:val="left"/>
      <w:pPr>
        <w:ind w:left="343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C38D2BA">
      <w:start w:val="1"/>
      <w:numFmt w:val="lowerLetter"/>
      <w:lvlText w:val="%2"/>
      <w:lvlJc w:val="left"/>
      <w:pPr>
        <w:ind w:left="108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0C46D12">
      <w:start w:val="1"/>
      <w:numFmt w:val="lowerRoman"/>
      <w:lvlText w:val="%3"/>
      <w:lvlJc w:val="left"/>
      <w:pPr>
        <w:ind w:left="180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CD9A1288">
      <w:start w:val="1"/>
      <w:numFmt w:val="decimal"/>
      <w:lvlText w:val="%4"/>
      <w:lvlJc w:val="left"/>
      <w:pPr>
        <w:ind w:left="252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29033EC">
      <w:start w:val="1"/>
      <w:numFmt w:val="lowerLetter"/>
      <w:lvlText w:val="%5"/>
      <w:lvlJc w:val="left"/>
      <w:pPr>
        <w:ind w:left="324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4A4FD90">
      <w:start w:val="1"/>
      <w:numFmt w:val="lowerRoman"/>
      <w:lvlText w:val="%6"/>
      <w:lvlJc w:val="left"/>
      <w:pPr>
        <w:ind w:left="396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E68C860">
      <w:start w:val="1"/>
      <w:numFmt w:val="decimal"/>
      <w:lvlText w:val="%7"/>
      <w:lvlJc w:val="left"/>
      <w:pPr>
        <w:ind w:left="468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9BBCF79E">
      <w:start w:val="1"/>
      <w:numFmt w:val="lowerLetter"/>
      <w:lvlText w:val="%8"/>
      <w:lvlJc w:val="left"/>
      <w:pPr>
        <w:ind w:left="540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654EC0A">
      <w:start w:val="1"/>
      <w:numFmt w:val="lowerRoman"/>
      <w:lvlText w:val="%9"/>
      <w:lvlJc w:val="left"/>
      <w:pPr>
        <w:ind w:left="612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1A5462B"/>
    <w:multiLevelType w:val="multilevel"/>
    <w:tmpl w:val="2A460F8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2" w15:restartNumberingAfterBreak="0">
    <w:nsid w:val="66121E24"/>
    <w:multiLevelType w:val="hybridMultilevel"/>
    <w:tmpl w:val="5D305F1C"/>
    <w:lvl w:ilvl="0" w:tplc="795E774E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69924D2F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6C84655E"/>
    <w:multiLevelType w:val="multilevel"/>
    <w:tmpl w:val="250480B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6DA40CC2"/>
    <w:multiLevelType w:val="hybridMultilevel"/>
    <w:tmpl w:val="1F2AD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EA02D3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23"/>
  </w:num>
  <w:num w:numId="5">
    <w:abstractNumId w:val="16"/>
  </w:num>
  <w:num w:numId="6">
    <w:abstractNumId w:val="24"/>
  </w:num>
  <w:num w:numId="7">
    <w:abstractNumId w:val="9"/>
  </w:num>
  <w:num w:numId="8">
    <w:abstractNumId w:val="20"/>
  </w:num>
  <w:num w:numId="9">
    <w:abstractNumId w:val="8"/>
  </w:num>
  <w:num w:numId="10">
    <w:abstractNumId w:val="17"/>
  </w:num>
  <w:num w:numId="11">
    <w:abstractNumId w:val="22"/>
  </w:num>
  <w:num w:numId="12">
    <w:abstractNumId w:val="6"/>
  </w:num>
  <w:num w:numId="13">
    <w:abstractNumId w:val="4"/>
  </w:num>
  <w:num w:numId="14">
    <w:abstractNumId w:val="1"/>
  </w:num>
  <w:num w:numId="15">
    <w:abstractNumId w:val="21"/>
  </w:num>
  <w:num w:numId="16">
    <w:abstractNumId w:val="25"/>
  </w:num>
  <w:num w:numId="17">
    <w:abstractNumId w:val="0"/>
  </w:num>
  <w:num w:numId="18">
    <w:abstractNumId w:val="11"/>
  </w:num>
  <w:num w:numId="19">
    <w:abstractNumId w:val="12"/>
  </w:num>
  <w:num w:numId="20">
    <w:abstractNumId w:val="18"/>
  </w:num>
  <w:num w:numId="21">
    <w:abstractNumId w:val="15"/>
  </w:num>
  <w:num w:numId="22">
    <w:abstractNumId w:val="2"/>
  </w:num>
  <w:num w:numId="23">
    <w:abstractNumId w:val="14"/>
  </w:num>
  <w:num w:numId="24">
    <w:abstractNumId w:val="26"/>
  </w:num>
  <w:num w:numId="25">
    <w:abstractNumId w:val="19"/>
  </w:num>
  <w:num w:numId="26">
    <w:abstractNumId w:val="3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E2NjI2szAxMzVQ0lEKTi0uzszPAykwrAUAQ8qoJiwAAAA="/>
  </w:docVars>
  <w:rsids>
    <w:rsidRoot w:val="00680275"/>
    <w:rsid w:val="0002352C"/>
    <w:rsid w:val="00027606"/>
    <w:rsid w:val="000566B1"/>
    <w:rsid w:val="00057D5B"/>
    <w:rsid w:val="00077CD8"/>
    <w:rsid w:val="0009153E"/>
    <w:rsid w:val="00093599"/>
    <w:rsid w:val="000A0EA3"/>
    <w:rsid w:val="000B072F"/>
    <w:rsid w:val="000D61B5"/>
    <w:rsid w:val="000F4A44"/>
    <w:rsid w:val="000F5EF2"/>
    <w:rsid w:val="000F6791"/>
    <w:rsid w:val="001121F0"/>
    <w:rsid w:val="00112CB1"/>
    <w:rsid w:val="00115B4E"/>
    <w:rsid w:val="00116195"/>
    <w:rsid w:val="001477B3"/>
    <w:rsid w:val="00150593"/>
    <w:rsid w:val="00161AAD"/>
    <w:rsid w:val="00161FBA"/>
    <w:rsid w:val="00192FBB"/>
    <w:rsid w:val="001A4ED1"/>
    <w:rsid w:val="001B05B1"/>
    <w:rsid w:val="001B0A61"/>
    <w:rsid w:val="001C0C81"/>
    <w:rsid w:val="001D16BA"/>
    <w:rsid w:val="0024011C"/>
    <w:rsid w:val="00254505"/>
    <w:rsid w:val="00265162"/>
    <w:rsid w:val="00275804"/>
    <w:rsid w:val="00294819"/>
    <w:rsid w:val="002A2B50"/>
    <w:rsid w:val="002D0A3D"/>
    <w:rsid w:val="002D3132"/>
    <w:rsid w:val="003135CA"/>
    <w:rsid w:val="0031592E"/>
    <w:rsid w:val="003308E2"/>
    <w:rsid w:val="00352A58"/>
    <w:rsid w:val="00372582"/>
    <w:rsid w:val="003843CF"/>
    <w:rsid w:val="00391662"/>
    <w:rsid w:val="00394386"/>
    <w:rsid w:val="003950D0"/>
    <w:rsid w:val="00396C02"/>
    <w:rsid w:val="003A0771"/>
    <w:rsid w:val="003E3DD6"/>
    <w:rsid w:val="003E5875"/>
    <w:rsid w:val="00402D9B"/>
    <w:rsid w:val="00413881"/>
    <w:rsid w:val="00421CE5"/>
    <w:rsid w:val="00441A3C"/>
    <w:rsid w:val="004455A5"/>
    <w:rsid w:val="00463708"/>
    <w:rsid w:val="00474916"/>
    <w:rsid w:val="00480367"/>
    <w:rsid w:val="00495429"/>
    <w:rsid w:val="00497FE8"/>
    <w:rsid w:val="004C72BB"/>
    <w:rsid w:val="00511501"/>
    <w:rsid w:val="00515F14"/>
    <w:rsid w:val="0051668E"/>
    <w:rsid w:val="00531AEF"/>
    <w:rsid w:val="00534DB5"/>
    <w:rsid w:val="00550CAC"/>
    <w:rsid w:val="00553A2B"/>
    <w:rsid w:val="005717AC"/>
    <w:rsid w:val="00593878"/>
    <w:rsid w:val="005B1A21"/>
    <w:rsid w:val="005B52B0"/>
    <w:rsid w:val="005E2429"/>
    <w:rsid w:val="005F1BE6"/>
    <w:rsid w:val="005F1E10"/>
    <w:rsid w:val="00604D93"/>
    <w:rsid w:val="006115F2"/>
    <w:rsid w:val="00614267"/>
    <w:rsid w:val="00631986"/>
    <w:rsid w:val="006539D6"/>
    <w:rsid w:val="00655D28"/>
    <w:rsid w:val="00660EC2"/>
    <w:rsid w:val="00667C0F"/>
    <w:rsid w:val="00680275"/>
    <w:rsid w:val="00685F93"/>
    <w:rsid w:val="00687466"/>
    <w:rsid w:val="006931CB"/>
    <w:rsid w:val="006A2A4C"/>
    <w:rsid w:val="006A5B90"/>
    <w:rsid w:val="006D130A"/>
    <w:rsid w:val="006D4E24"/>
    <w:rsid w:val="006E3A41"/>
    <w:rsid w:val="007042A8"/>
    <w:rsid w:val="00717E47"/>
    <w:rsid w:val="007335D1"/>
    <w:rsid w:val="00734992"/>
    <w:rsid w:val="00741FCE"/>
    <w:rsid w:val="00761D06"/>
    <w:rsid w:val="00765EC2"/>
    <w:rsid w:val="00766568"/>
    <w:rsid w:val="007957D1"/>
    <w:rsid w:val="007A2026"/>
    <w:rsid w:val="007D018E"/>
    <w:rsid w:val="007E0E88"/>
    <w:rsid w:val="007E25F5"/>
    <w:rsid w:val="007F6C11"/>
    <w:rsid w:val="007F727E"/>
    <w:rsid w:val="00856153"/>
    <w:rsid w:val="008563AA"/>
    <w:rsid w:val="008A6BC4"/>
    <w:rsid w:val="008E160B"/>
    <w:rsid w:val="008E1B9B"/>
    <w:rsid w:val="008E388B"/>
    <w:rsid w:val="008E39DB"/>
    <w:rsid w:val="008F2582"/>
    <w:rsid w:val="009029BB"/>
    <w:rsid w:val="009272E8"/>
    <w:rsid w:val="0093034E"/>
    <w:rsid w:val="009379FB"/>
    <w:rsid w:val="009574B5"/>
    <w:rsid w:val="00960282"/>
    <w:rsid w:val="00971FCB"/>
    <w:rsid w:val="00974C1D"/>
    <w:rsid w:val="00994244"/>
    <w:rsid w:val="009A57C9"/>
    <w:rsid w:val="009C5217"/>
    <w:rsid w:val="009C72EF"/>
    <w:rsid w:val="00A03990"/>
    <w:rsid w:val="00A27DDF"/>
    <w:rsid w:val="00A33214"/>
    <w:rsid w:val="00A45A99"/>
    <w:rsid w:val="00A84971"/>
    <w:rsid w:val="00AB64C0"/>
    <w:rsid w:val="00AE0E77"/>
    <w:rsid w:val="00AE5F64"/>
    <w:rsid w:val="00B07289"/>
    <w:rsid w:val="00B105B0"/>
    <w:rsid w:val="00B12BB1"/>
    <w:rsid w:val="00B46108"/>
    <w:rsid w:val="00B46140"/>
    <w:rsid w:val="00B61311"/>
    <w:rsid w:val="00B65B45"/>
    <w:rsid w:val="00B7578D"/>
    <w:rsid w:val="00BB09C9"/>
    <w:rsid w:val="00BB4E0F"/>
    <w:rsid w:val="00BC52C2"/>
    <w:rsid w:val="00C04286"/>
    <w:rsid w:val="00C4035B"/>
    <w:rsid w:val="00C43647"/>
    <w:rsid w:val="00C45F2D"/>
    <w:rsid w:val="00C669CF"/>
    <w:rsid w:val="00C720E1"/>
    <w:rsid w:val="00C8431C"/>
    <w:rsid w:val="00C860AA"/>
    <w:rsid w:val="00CB090D"/>
    <w:rsid w:val="00CB1E57"/>
    <w:rsid w:val="00CD3AA7"/>
    <w:rsid w:val="00CD7203"/>
    <w:rsid w:val="00CF2198"/>
    <w:rsid w:val="00CF2BBD"/>
    <w:rsid w:val="00CF3231"/>
    <w:rsid w:val="00D03693"/>
    <w:rsid w:val="00D22596"/>
    <w:rsid w:val="00D27A37"/>
    <w:rsid w:val="00D407A5"/>
    <w:rsid w:val="00D52F34"/>
    <w:rsid w:val="00D5629E"/>
    <w:rsid w:val="00D74D5A"/>
    <w:rsid w:val="00D97BAB"/>
    <w:rsid w:val="00DB09BB"/>
    <w:rsid w:val="00DB3147"/>
    <w:rsid w:val="00DC08AF"/>
    <w:rsid w:val="00DF1F01"/>
    <w:rsid w:val="00DF6DDC"/>
    <w:rsid w:val="00E10BE6"/>
    <w:rsid w:val="00E3135A"/>
    <w:rsid w:val="00E73107"/>
    <w:rsid w:val="00E84D36"/>
    <w:rsid w:val="00E91CD5"/>
    <w:rsid w:val="00EB4131"/>
    <w:rsid w:val="00EB5F84"/>
    <w:rsid w:val="00EC0027"/>
    <w:rsid w:val="00EC0626"/>
    <w:rsid w:val="00EC1399"/>
    <w:rsid w:val="00ED6A41"/>
    <w:rsid w:val="00F10A89"/>
    <w:rsid w:val="00F16370"/>
    <w:rsid w:val="00F3679B"/>
    <w:rsid w:val="00F44944"/>
    <w:rsid w:val="00F641DF"/>
    <w:rsid w:val="00F65629"/>
    <w:rsid w:val="00F844EF"/>
    <w:rsid w:val="00F850EA"/>
    <w:rsid w:val="00FA2412"/>
    <w:rsid w:val="00FC3DD9"/>
    <w:rsid w:val="00FC47F7"/>
    <w:rsid w:val="00FD03FE"/>
    <w:rsid w:val="00FE2D31"/>
    <w:rsid w:val="00F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449F0"/>
  <w15:docId w15:val="{A48914AC-AC75-46A9-8F94-FE150ACCB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35A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a0"/>
    <w:uiPriority w:val="99"/>
    <w:unhideWhenUsed/>
    <w:rsid w:val="001B0A61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A332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טקסט בלונים תו"/>
    <w:basedOn w:val="a0"/>
    <w:link w:val="a5"/>
    <w:uiPriority w:val="99"/>
    <w:semiHidden/>
    <w:rsid w:val="00A33214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FC47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FC47F7"/>
  </w:style>
  <w:style w:type="paragraph" w:styleId="a9">
    <w:name w:val="footer"/>
    <w:basedOn w:val="a"/>
    <w:link w:val="aa"/>
    <w:uiPriority w:val="99"/>
    <w:unhideWhenUsed/>
    <w:rsid w:val="00FC47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FC47F7"/>
  </w:style>
  <w:style w:type="table" w:customStyle="1" w:styleId="TableGrid">
    <w:name w:val="TableGrid"/>
    <w:rsid w:val="00D74D5A"/>
    <w:pPr>
      <w:bidi w:val="0"/>
      <w:spacing w:after="0" w:line="240" w:lineRule="auto"/>
    </w:pPr>
    <w:rPr>
      <w:rFonts w:eastAsia="Times New Roman" w:cs="Ari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2758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275804"/>
    <w:rPr>
      <w:rFonts w:ascii="Courier New" w:eastAsia="Times New Roman" w:hAnsi="Courier New" w:cs="Courier New"/>
      <w:sz w:val="20"/>
      <w:szCs w:val="20"/>
    </w:rPr>
  </w:style>
  <w:style w:type="paragraph" w:styleId="ab">
    <w:name w:val="List Paragraph"/>
    <w:basedOn w:val="a"/>
    <w:uiPriority w:val="34"/>
    <w:qFormat/>
    <w:rsid w:val="00F844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8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hyperlink" Target="https://developer.android.com/guide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s://dev.mysql.com/doc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yperlink" Target="https://stackoverflow.com/" TargetMode="External"/><Relationship Id="rId3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56827D-436B-47CE-9016-2046F49E7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24</Pages>
  <Words>1739</Words>
  <Characters>8697</Characters>
  <Application>Microsoft Office Word</Application>
  <DocSecurity>0</DocSecurity>
  <Lines>72</Lines>
  <Paragraphs>2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agis</Company>
  <LinksUpToDate>false</LinksUpToDate>
  <CharactersWithSpaces>10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חשבון Microsoft</cp:lastModifiedBy>
  <cp:revision>57</cp:revision>
  <dcterms:created xsi:type="dcterms:W3CDTF">2020-01-18T18:29:00Z</dcterms:created>
  <dcterms:modified xsi:type="dcterms:W3CDTF">2022-03-14T11:32:00Z</dcterms:modified>
</cp:coreProperties>
</file>